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customXml/itemProps11.xml" ContentType="application/vnd.openxmlformats-officedocument.customXmlProperties+xml"/>
  <Override PartName="/customXml/itemProps12.xml" ContentType="application/vnd.openxmlformats-officedocument.customXmlProperties+xml"/>
  <Override PartName="/customXml/itemProps13.xml" ContentType="application/vnd.openxmlformats-officedocument.customXmlProperties+xml"/>
  <Override PartName="/customXml/itemProps14.xml" ContentType="application/vnd.openxmlformats-officedocument.customXmlProperties+xml"/>
  <Override PartName="/customXml/itemProps15.xml" ContentType="application/vnd.openxmlformats-officedocument.customXmlProperties+xml"/>
  <Override PartName="/customXml/itemProps16.xml" ContentType="application/vnd.openxmlformats-officedocument.customXmlProperties+xml"/>
  <Override PartName="/customXml/itemProps17.xml" ContentType="application/vnd.openxmlformats-officedocument.customXmlProperties+xml"/>
  <Override PartName="/customXml/itemProps18.xml" ContentType="application/vnd.openxmlformats-officedocument.customXmlProperties+xml"/>
  <Override PartName="/customXml/itemProps19.xml" ContentType="application/vnd.openxmlformats-officedocument.customXmlProperties+xml"/>
  <Override PartName="/customXml/itemProps20.xml" ContentType="application/vnd.openxmlformats-officedocument.customXmlProperties+xml"/>
  <Override PartName="/customXml/itemProps21.xml" ContentType="application/vnd.openxmlformats-officedocument.customXmlProperties+xml"/>
  <Override PartName="/customXml/itemProps22.xml" ContentType="application/vnd.openxmlformats-officedocument.customXmlProperties+xml"/>
  <Override PartName="/customXml/itemProps23.xml" ContentType="application/vnd.openxmlformats-officedocument.customXmlProperties+xml"/>
  <Override PartName="/customXml/itemProps24.xml" ContentType="application/vnd.openxmlformats-officedocument.customXmlProperties+xml"/>
  <Override PartName="/customXml/itemProps25.xml" ContentType="application/vnd.openxmlformats-officedocument.customXmlProperties+xml"/>
  <Override PartName="/customXml/itemProps26.xml" ContentType="application/vnd.openxmlformats-officedocument.customXmlProperties+xml"/>
  <Override PartName="/customXml/itemProps27.xml" ContentType="application/vnd.openxmlformats-officedocument.customXmlProperties+xml"/>
  <Override PartName="/customXml/itemProps28.xml" ContentType="application/vnd.openxmlformats-officedocument.customXmlProperties+xml"/>
  <Override PartName="/customXml/itemProps29.xml" ContentType="application/vnd.openxmlformats-officedocument.customXmlProperties+xml"/>
  <Override PartName="/customXml/itemProps30.xml" ContentType="application/vnd.openxmlformats-officedocument.customXmlProperties+xml"/>
  <Override PartName="/customXml/itemProps31.xml" ContentType="application/vnd.openxmlformats-officedocument.customXmlProperties+xml"/>
  <Override PartName="/customXml/itemProps32.xml" ContentType="application/vnd.openxmlformats-officedocument.customXmlProperties+xml"/>
  <Override PartName="/customXml/itemProps33.xml" ContentType="application/vnd.openxmlformats-officedocument.customXmlProperties+xml"/>
  <Override PartName="/customXml/itemProps34.xml" ContentType="application/vnd.openxmlformats-officedocument.customXmlProperties+xml"/>
  <Override PartName="/customXml/itemProps35.xml" ContentType="application/vnd.openxmlformats-officedocument.customXmlProperties+xml"/>
  <Override PartName="/customXml/itemProps36.xml" ContentType="application/vnd.openxmlformats-officedocument.customXmlProperties+xml"/>
  <Override PartName="/customXml/itemProps37.xml" ContentType="application/vnd.openxmlformats-officedocument.customXmlProperties+xml"/>
  <Override PartName="/customXml/itemProps38.xml" ContentType="application/vnd.openxmlformats-officedocument.customXmlProperties+xml"/>
  <Override PartName="/customXml/itemProps39.xml" ContentType="application/vnd.openxmlformats-officedocument.customXmlProperties+xml"/>
  <Override PartName="/customXml/itemProps40.xml" ContentType="application/vnd.openxmlformats-officedocument.customXmlProperties+xml"/>
  <Override PartName="/customXml/itemProps41.xml" ContentType="application/vnd.openxmlformats-officedocument.customXmlProperties+xml"/>
  <Override PartName="/customXml/itemProps42.xml" ContentType="application/vnd.openxmlformats-officedocument.customXmlProperties+xml"/>
  <Override PartName="/customXml/itemProps43.xml" ContentType="application/vnd.openxmlformats-officedocument.customXmlProperties+xml"/>
  <Override PartName="/customXml/itemProps44.xml" ContentType="application/vnd.openxmlformats-officedocument.customXmlProperties+xml"/>
  <Override PartName="/customXml/itemProps45.xml" ContentType="application/vnd.openxmlformats-officedocument.customXmlProperties+xml"/>
  <Override PartName="/customXml/itemProps46.xml" ContentType="application/vnd.openxmlformats-officedocument.customXmlProperties+xml"/>
  <Override PartName="/customXml/itemProps47.xml" ContentType="application/vnd.openxmlformats-officedocument.customXmlProperties+xml"/>
  <Override PartName="/customXml/itemProps48.xml" ContentType="application/vnd.openxmlformats-officedocument.customXmlProperties+xml"/>
  <Override PartName="/customXml/itemProps49.xml" ContentType="application/vnd.openxmlformats-officedocument.customXmlProperties+xml"/>
  <Override PartName="/customXml/itemProps50.xml" ContentType="application/vnd.openxmlformats-officedocument.customXmlProperties+xml"/>
  <Override PartName="/customXml/itemProps51.xml" ContentType="application/vnd.openxmlformats-officedocument.customXmlProperties+xml"/>
  <Override PartName="/customXml/itemProps52.xml" ContentType="application/vnd.openxmlformats-officedocument.customXmlProperties+xml"/>
  <Override PartName="/customXml/itemProps53.xml" ContentType="application/vnd.openxmlformats-officedocument.customXmlProperties+xml"/>
  <Override PartName="/customXml/itemProps54.xml" ContentType="application/vnd.openxmlformats-officedocument.customXmlProperties+xml"/>
  <Override PartName="/customXml/itemProps55.xml" ContentType="application/vnd.openxmlformats-officedocument.customXmlProperties+xml"/>
  <Override PartName="/customXml/itemProps56.xml" ContentType="application/vnd.openxmlformats-officedocument.customXmlProperties+xml"/>
  <Override PartName="/customXml/itemProps57.xml" ContentType="application/vnd.openxmlformats-officedocument.customXmlProperties+xml"/>
  <Override PartName="/customXml/itemProps58.xml" ContentType="application/vnd.openxmlformats-officedocument.customXmlProperties+xml"/>
  <Override PartName="/customXml/itemProps59.xml" ContentType="application/vnd.openxmlformats-officedocument.customXmlProperties+xml"/>
  <Override PartName="/customXml/itemProps60.xml" ContentType="application/vnd.openxmlformats-officedocument.customXmlProperties+xml"/>
  <Override PartName="/customXml/itemProps61.xml" ContentType="application/vnd.openxmlformats-officedocument.customXmlProperties+xml"/>
  <Override PartName="/customXml/itemProps62.xml" ContentType="application/vnd.openxmlformats-officedocument.customXmlProperties+xml"/>
  <Override PartName="/customXml/itemProps63.xml" ContentType="application/vnd.openxmlformats-officedocument.customXmlProperties+xml"/>
  <Override PartName="/customXml/itemProps64.xml" ContentType="application/vnd.openxmlformats-officedocument.customXmlProperties+xml"/>
  <Override PartName="/customXml/itemProps65.xml" ContentType="application/vnd.openxmlformats-officedocument.customXmlProperties+xml"/>
  <Override PartName="/customXml/itemProps66.xml" ContentType="application/vnd.openxmlformats-officedocument.customXmlProperties+xml"/>
  <Override PartName="/customXml/itemProps67.xml" ContentType="application/vnd.openxmlformats-officedocument.customXmlProperties+xml"/>
  <Override PartName="/customXml/itemProps68.xml" ContentType="application/vnd.openxmlformats-officedocument.customXmlProperties+xml"/>
  <Override PartName="/customXml/itemProps69.xml" ContentType="application/vnd.openxmlformats-officedocument.customXmlProperties+xml"/>
  <Override PartName="/customXml/itemProps70.xml" ContentType="application/vnd.openxmlformats-officedocument.customXmlProperties+xml"/>
  <Override PartName="/customXml/itemProps71.xml" ContentType="application/vnd.openxmlformats-officedocument.customXmlProperties+xml"/>
  <Override PartName="/customXml/itemProps72.xml" ContentType="application/vnd.openxmlformats-officedocument.customXmlProperties+xml"/>
  <Override PartName="/customXml/itemProps73.xml" ContentType="application/vnd.openxmlformats-officedocument.customXmlProperties+xml"/>
  <Override PartName="/customXml/itemProps74.xml" ContentType="application/vnd.openxmlformats-officedocument.customXmlProperties+xml"/>
  <Override PartName="/customXml/itemProps75.xml" ContentType="application/vnd.openxmlformats-officedocument.customXmlProperties+xml"/>
  <Override PartName="/customXml/itemProps76.xml" ContentType="application/vnd.openxmlformats-officedocument.customXmlProperties+xml"/>
  <Override PartName="/customXml/itemProps77.xml" ContentType="application/vnd.openxmlformats-officedocument.customXmlProperties+xml"/>
  <Override PartName="/customXml/itemProps78.xml" ContentType="application/vnd.openxmlformats-officedocument.customXmlProperties+xml"/>
  <Override PartName="/customXml/itemProps79.xml" ContentType="application/vnd.openxmlformats-officedocument.customXmlProperties+xml"/>
  <Override PartName="/customXml/itemProps80.xml" ContentType="application/vnd.openxmlformats-officedocument.customXmlProperties+xml"/>
  <Override PartName="/customXml/itemProps81.xml" ContentType="application/vnd.openxmlformats-officedocument.customXmlProperties+xml"/>
  <Override PartName="/customXml/itemProps82.xml" ContentType="application/vnd.openxmlformats-officedocument.customXmlProperties+xml"/>
  <Override PartName="/customXml/itemProps83.xml" ContentType="application/vnd.openxmlformats-officedocument.customXmlProperties+xml"/>
  <Override PartName="/customXml/itemProps84.xml" ContentType="application/vnd.openxmlformats-officedocument.customXmlProperties+xml"/>
  <Override PartName="/customXml/itemProps85.xml" ContentType="application/vnd.openxmlformats-officedocument.customXmlProperties+xml"/>
  <Override PartName="/customXml/itemProps86.xml" ContentType="application/vnd.openxmlformats-officedocument.customXmlProperties+xml"/>
  <Override PartName="/customXml/itemProps87.xml" ContentType="application/vnd.openxmlformats-officedocument.customXmlProperties+xml"/>
  <Override PartName="/customXml/itemProps88.xml" ContentType="application/vnd.openxmlformats-officedocument.customXmlProperties+xml"/>
  <Override PartName="/customXml/itemProps89.xml" ContentType="application/vnd.openxmlformats-officedocument.customXmlProperties+xml"/>
  <Override PartName="/customXml/itemProps90.xml" ContentType="application/vnd.openxmlformats-officedocument.customXmlProperties+xml"/>
  <Override PartName="/customXml/itemProps91.xml" ContentType="application/vnd.openxmlformats-officedocument.customXmlProperties+xml"/>
  <Override PartName="/customXml/itemProps9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7B8FA" w14:textId="77777777" w:rsidR="00C13249" w:rsidRPr="002C7BEF" w:rsidRDefault="00C13249" w:rsidP="00C13249">
      <w:pPr>
        <w:rPr>
          <w:rFonts w:ascii="Calibri" w:hAnsi="Calibri" w:cs="Arial"/>
          <w:sz w:val="22"/>
          <w:szCs w:val="22"/>
        </w:rPr>
      </w:pPr>
    </w:p>
    <w:p w14:paraId="75F000B8" w14:textId="77777777" w:rsidR="00C13249" w:rsidRPr="007F754A" w:rsidRDefault="00C13249" w:rsidP="00C13249">
      <w:pPr>
        <w:rPr>
          <w:rFonts w:ascii="Calibri" w:hAnsi="Calibri" w:cs="Arial"/>
          <w:sz w:val="22"/>
          <w:szCs w:val="22"/>
        </w:rPr>
      </w:pPr>
    </w:p>
    <w:p w14:paraId="13589200" w14:textId="3D2F8CBC" w:rsidR="00C13249" w:rsidRPr="00F95D05" w:rsidRDefault="00C13249" w:rsidP="00C13249">
      <w:pPr>
        <w:jc w:val="center"/>
        <w:rPr>
          <w:rFonts w:ascii="Calibri" w:hAnsi="Calibri"/>
          <w:b/>
          <w:smallCaps/>
          <w:sz w:val="22"/>
          <w:szCs w:val="22"/>
        </w:rPr>
      </w:pPr>
      <w:r>
        <w:rPr>
          <w:rFonts w:ascii="Calibri" w:hAnsi="Calibri"/>
          <w:b/>
          <w:smallCaps/>
          <w:sz w:val="22"/>
          <w:szCs w:val="22"/>
        </w:rPr>
        <w:t>Exhibit </w:t>
      </w:r>
      <w:r w:rsidR="00D44677">
        <w:rPr>
          <w:rFonts w:ascii="Calibri" w:hAnsi="Calibri"/>
          <w:b/>
          <w:smallCaps/>
          <w:sz w:val="22"/>
          <w:szCs w:val="22"/>
        </w:rPr>
        <w:t>B</w:t>
      </w:r>
      <w:r w:rsidRPr="00F95D05">
        <w:rPr>
          <w:rFonts w:ascii="Calibri" w:hAnsi="Calibri"/>
          <w:b/>
          <w:smallCaps/>
          <w:sz w:val="22"/>
          <w:szCs w:val="22"/>
        </w:rPr>
        <w:t xml:space="preserve"> – </w:t>
      </w:r>
      <w:r w:rsidR="00D44677">
        <w:rPr>
          <w:rFonts w:ascii="Calibri" w:hAnsi="Calibri"/>
          <w:b/>
          <w:smallCaps/>
          <w:sz w:val="22"/>
          <w:szCs w:val="22"/>
        </w:rPr>
        <w:t>Performance Requirements</w:t>
      </w:r>
      <w:r w:rsidR="006D33FC">
        <w:rPr>
          <w:rFonts w:ascii="Calibri" w:hAnsi="Calibri"/>
          <w:b/>
          <w:smallCaps/>
          <w:sz w:val="22"/>
          <w:szCs w:val="22"/>
        </w:rPr>
        <w:t xml:space="preserve"> and Qualifications</w:t>
      </w:r>
    </w:p>
    <w:p w14:paraId="47E5C6EB" w14:textId="77777777" w:rsidR="00C13249" w:rsidRDefault="00C13249" w:rsidP="00C13249">
      <w:pPr>
        <w:rPr>
          <w:rFonts w:ascii="Calibri" w:hAnsi="Calibri"/>
          <w:sz w:val="22"/>
          <w:szCs w:val="22"/>
        </w:rPr>
      </w:pPr>
    </w:p>
    <w:tbl>
      <w:tblPr>
        <w:tblW w:w="187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09"/>
        <w:gridCol w:w="15711"/>
      </w:tblGrid>
      <w:tr w:rsidR="00C13249" w:rsidRPr="00363FF0" w14:paraId="3CCEB888" w14:textId="77777777" w:rsidTr="00015A81">
        <w:tc>
          <w:tcPr>
            <w:tcW w:w="3009" w:type="dxa"/>
            <w:shd w:val="clear" w:color="auto" w:fill="auto"/>
            <w:vAlign w:val="center"/>
          </w:tcPr>
          <w:p w14:paraId="550CF2B2" w14:textId="77777777" w:rsidR="00C13249" w:rsidRPr="00363FF0" w:rsidRDefault="00C13249" w:rsidP="007B422A">
            <w:pPr>
              <w:spacing w:before="120" w:after="120"/>
              <w:jc w:val="righ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Competitive</w:t>
            </w:r>
            <w:r>
              <w:rPr>
                <w:rFonts w:ascii="Calibri" w:hAnsi="Calibri"/>
                <w:sz w:val="22"/>
                <w:szCs w:val="22"/>
              </w:rPr>
              <w:t xml:space="preserve"> Solicitation</w:t>
            </w:r>
            <w:r w:rsidRPr="00363FF0">
              <w:rPr>
                <w:rFonts w:ascii="Calibri" w:hAnsi="Calibri"/>
                <w:sz w:val="22"/>
                <w:szCs w:val="22"/>
              </w:rPr>
              <w:t>:</w:t>
            </w:r>
          </w:p>
        </w:tc>
        <w:tc>
          <w:tcPr>
            <w:tcW w:w="15711" w:type="dxa"/>
            <w:shd w:val="clear" w:color="auto" w:fill="auto"/>
            <w:vAlign w:val="center"/>
          </w:tcPr>
          <w:p w14:paraId="6CC781E2" w14:textId="24E14749" w:rsidR="00C13249" w:rsidRPr="00363FF0" w:rsidRDefault="009B30FE" w:rsidP="007B422A">
            <w:pPr>
              <w:spacing w:before="120" w:after="1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No. </w:t>
            </w:r>
            <w:r w:rsidR="00252C3D">
              <w:rPr>
                <w:rFonts w:ascii="Calibri" w:hAnsi="Calibri"/>
                <w:sz w:val="22"/>
                <w:szCs w:val="22"/>
              </w:rPr>
              <w:t>24-2T-001</w:t>
            </w:r>
            <w:r>
              <w:rPr>
                <w:rFonts w:ascii="Calibri" w:hAnsi="Calibri"/>
                <w:sz w:val="22"/>
                <w:szCs w:val="22"/>
              </w:rPr>
              <w:t xml:space="preserve"> – </w:t>
            </w:r>
            <w:r w:rsidR="00252C3D">
              <w:rPr>
                <w:rFonts w:ascii="Calibri" w:hAnsi="Calibri"/>
                <w:sz w:val="22"/>
                <w:szCs w:val="22"/>
              </w:rPr>
              <w:t>One Washington Program Quality Assurance</w:t>
            </w:r>
          </w:p>
        </w:tc>
      </w:tr>
      <w:tr w:rsidR="00C13249" w:rsidRPr="00363FF0" w14:paraId="745B1066" w14:textId="77777777" w:rsidTr="00015A81">
        <w:tc>
          <w:tcPr>
            <w:tcW w:w="3009" w:type="dxa"/>
            <w:shd w:val="clear" w:color="auto" w:fill="auto"/>
            <w:vAlign w:val="center"/>
          </w:tcPr>
          <w:p w14:paraId="618A15F1" w14:textId="77777777" w:rsidR="00C13249" w:rsidRPr="00363FF0" w:rsidRDefault="00C13249" w:rsidP="007B422A">
            <w:pPr>
              <w:spacing w:before="120" w:after="120"/>
              <w:jc w:val="right"/>
              <w:rPr>
                <w:rFonts w:ascii="Calibri" w:hAnsi="Calibri"/>
                <w:sz w:val="22"/>
                <w:szCs w:val="22"/>
              </w:rPr>
            </w:pPr>
            <w:r w:rsidRPr="00363FF0">
              <w:rPr>
                <w:rFonts w:ascii="Calibri" w:hAnsi="Calibri"/>
                <w:sz w:val="22"/>
                <w:szCs w:val="22"/>
              </w:rPr>
              <w:t>Bidder:</w:t>
            </w:r>
          </w:p>
        </w:tc>
        <w:tc>
          <w:tcPr>
            <w:tcW w:w="15711" w:type="dxa"/>
            <w:shd w:val="clear" w:color="auto" w:fill="auto"/>
            <w:vAlign w:val="center"/>
          </w:tcPr>
          <w:p w14:paraId="0978A4E8" w14:textId="77777777" w:rsidR="00C13249" w:rsidRPr="00363FF0" w:rsidRDefault="00C13249" w:rsidP="007B422A">
            <w:pPr>
              <w:spacing w:before="120" w:after="1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_________________________________</w:t>
            </w:r>
            <w:r>
              <w:rPr>
                <w:rFonts w:ascii="Calibri" w:hAnsi="Calibri"/>
                <w:sz w:val="22"/>
                <w:szCs w:val="22"/>
              </w:rPr>
              <w:br/>
            </w:r>
            <w:r w:rsidR="008F2290">
              <w:rPr>
                <w:rFonts w:ascii="Calibri" w:hAnsi="Calibri"/>
                <w:sz w:val="18"/>
                <w:szCs w:val="18"/>
              </w:rPr>
              <w:t>Type/print full legal name of b</w:t>
            </w:r>
            <w:r w:rsidRPr="00422CE4">
              <w:rPr>
                <w:rFonts w:ascii="Calibri" w:hAnsi="Calibri"/>
                <w:sz w:val="18"/>
                <w:szCs w:val="18"/>
              </w:rPr>
              <w:t>idder</w:t>
            </w:r>
            <w:r w:rsidR="00237E7F">
              <w:rPr>
                <w:rFonts w:ascii="Calibri" w:hAnsi="Calibri"/>
                <w:sz w:val="18"/>
                <w:szCs w:val="18"/>
              </w:rPr>
              <w:t xml:space="preserve"> company</w:t>
            </w:r>
          </w:p>
        </w:tc>
      </w:tr>
    </w:tbl>
    <w:p w14:paraId="64911B21" w14:textId="77777777" w:rsidR="00C13249" w:rsidRPr="00E60CA7" w:rsidRDefault="00C13249" w:rsidP="00C13249">
      <w:pPr>
        <w:rPr>
          <w:rFonts w:ascii="Calibri" w:hAnsi="Calibri"/>
          <w:sz w:val="22"/>
          <w:szCs w:val="22"/>
        </w:rPr>
      </w:pPr>
    </w:p>
    <w:p w14:paraId="2DCAA76B" w14:textId="77777777" w:rsidR="00C13249" w:rsidRPr="00C13249" w:rsidRDefault="00C13249" w:rsidP="00C13249">
      <w:pPr>
        <w:overflowPunct/>
        <w:autoSpaceDE/>
        <w:autoSpaceDN/>
        <w:adjustRightInd/>
        <w:textAlignment w:val="auto"/>
        <w:rPr>
          <w:rFonts w:asciiTheme="minorHAnsi" w:eastAsiaTheme="minorHAnsi" w:hAnsiTheme="minorHAnsi" w:cstheme="minorBidi"/>
          <w:sz w:val="22"/>
          <w:szCs w:val="22"/>
        </w:rPr>
      </w:pPr>
    </w:p>
    <w:p w14:paraId="528572F6" w14:textId="77777777" w:rsidR="00611919" w:rsidRDefault="00C13249" w:rsidP="00D44677">
      <w:pPr>
        <w:overflowPunct/>
        <w:autoSpaceDE/>
        <w:autoSpaceDN/>
        <w:adjustRightInd/>
        <w:jc w:val="both"/>
        <w:textAlignment w:val="auto"/>
        <w:rPr>
          <w:rFonts w:asciiTheme="minorHAnsi" w:eastAsiaTheme="minorHAnsi" w:hAnsiTheme="minorHAnsi" w:cstheme="minorBidi"/>
          <w:sz w:val="22"/>
          <w:szCs w:val="22"/>
        </w:rPr>
      </w:pPr>
      <w:r w:rsidRPr="00C13249">
        <w:rPr>
          <w:rFonts w:asciiTheme="minorHAnsi" w:eastAsiaTheme="minorHAnsi" w:hAnsiTheme="minorHAnsi" w:cstheme="minorBidi"/>
          <w:b/>
          <w:sz w:val="22"/>
          <w:szCs w:val="22"/>
        </w:rPr>
        <w:t>Instructions</w:t>
      </w:r>
      <w:r w:rsidRPr="00C13249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</w:p>
    <w:p w14:paraId="64981EF5" w14:textId="77777777" w:rsidR="00611919" w:rsidRPr="00F02878" w:rsidRDefault="00F02878" w:rsidP="00F02878">
      <w:pPr>
        <w:pStyle w:val="ListParagraph"/>
        <w:numPr>
          <w:ilvl w:val="0"/>
          <w:numId w:val="44"/>
        </w:numPr>
        <w:overflowPunct/>
        <w:autoSpaceDE/>
        <w:autoSpaceDN/>
        <w:adjustRightInd/>
        <w:spacing w:before="120" w:after="120"/>
        <w:contextualSpacing w:val="0"/>
        <w:jc w:val="both"/>
        <w:textAlignment w:val="auto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Add </w:t>
      </w:r>
      <w:r w:rsidR="00C00681">
        <w:rPr>
          <w:rFonts w:asciiTheme="minorHAnsi" w:eastAsiaTheme="minorHAnsi" w:hAnsiTheme="minorHAnsi" w:cstheme="minorBidi"/>
          <w:sz w:val="22"/>
          <w:szCs w:val="22"/>
        </w:rPr>
        <w:t>b</w:t>
      </w:r>
      <w:r>
        <w:rPr>
          <w:rFonts w:asciiTheme="minorHAnsi" w:eastAsiaTheme="minorHAnsi" w:hAnsiTheme="minorHAnsi" w:cstheme="minorBidi"/>
          <w:sz w:val="22"/>
          <w:szCs w:val="22"/>
        </w:rPr>
        <w:t>idder</w:t>
      </w:r>
      <w:r w:rsidR="00AA3ECA">
        <w:rPr>
          <w:rFonts w:asciiTheme="minorHAnsi" w:eastAsiaTheme="minorHAnsi" w:hAnsiTheme="minorHAnsi" w:cstheme="minorBidi"/>
          <w:sz w:val="22"/>
          <w:szCs w:val="22"/>
        </w:rPr>
        <w:t xml:space="preserve"> company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’s </w:t>
      </w:r>
      <w:r w:rsidR="00237E7F">
        <w:rPr>
          <w:rFonts w:asciiTheme="minorHAnsi" w:eastAsiaTheme="minorHAnsi" w:hAnsiTheme="minorHAnsi" w:cstheme="minorBidi"/>
          <w:sz w:val="22"/>
          <w:szCs w:val="22"/>
        </w:rPr>
        <w:t>n</w:t>
      </w:r>
      <w:r>
        <w:rPr>
          <w:rFonts w:asciiTheme="minorHAnsi" w:eastAsiaTheme="minorHAnsi" w:hAnsiTheme="minorHAnsi" w:cstheme="minorBidi"/>
          <w:sz w:val="22"/>
          <w:szCs w:val="22"/>
        </w:rPr>
        <w:t>ame above and r</w:t>
      </w:r>
      <w:r w:rsidR="00611919" w:rsidRPr="00F02878">
        <w:rPr>
          <w:rFonts w:asciiTheme="minorHAnsi" w:eastAsiaTheme="minorHAnsi" w:hAnsiTheme="minorHAnsi" w:cstheme="minorBidi"/>
          <w:sz w:val="22"/>
          <w:szCs w:val="22"/>
        </w:rPr>
        <w:t xml:space="preserve">eview 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the below </w:t>
      </w:r>
      <w:r w:rsidR="00E80C42" w:rsidRPr="00F02878">
        <w:rPr>
          <w:rFonts w:asciiTheme="minorHAnsi" w:eastAsiaTheme="minorHAnsi" w:hAnsiTheme="minorHAnsi" w:cstheme="minorBidi"/>
          <w:sz w:val="22"/>
          <w:szCs w:val="22"/>
        </w:rPr>
        <w:t xml:space="preserve">Performance </w:t>
      </w:r>
      <w:r w:rsidR="00611919" w:rsidRPr="00F02878">
        <w:rPr>
          <w:rFonts w:asciiTheme="minorHAnsi" w:eastAsiaTheme="minorHAnsi" w:hAnsiTheme="minorHAnsi" w:cstheme="minorBidi"/>
          <w:sz w:val="22"/>
          <w:szCs w:val="22"/>
        </w:rPr>
        <w:t>Requirements.</w:t>
      </w:r>
    </w:p>
    <w:p w14:paraId="3AE883CE" w14:textId="77777777" w:rsidR="00611919" w:rsidRPr="00F02878" w:rsidRDefault="00E80C42" w:rsidP="00F02878">
      <w:pPr>
        <w:pStyle w:val="ListParagraph"/>
        <w:numPr>
          <w:ilvl w:val="0"/>
          <w:numId w:val="44"/>
        </w:numPr>
        <w:overflowPunct/>
        <w:autoSpaceDE/>
        <w:autoSpaceDN/>
        <w:adjustRightInd/>
        <w:spacing w:before="120" w:after="120"/>
        <w:contextualSpacing w:val="0"/>
        <w:jc w:val="both"/>
        <w:textAlignment w:val="auto"/>
        <w:rPr>
          <w:rFonts w:asciiTheme="minorHAnsi" w:eastAsiaTheme="minorHAnsi" w:hAnsiTheme="minorHAnsi" w:cstheme="minorBidi"/>
          <w:sz w:val="22"/>
          <w:szCs w:val="22"/>
        </w:rPr>
      </w:pPr>
      <w:r w:rsidRPr="00F02878">
        <w:rPr>
          <w:rFonts w:asciiTheme="minorHAnsi" w:eastAsiaTheme="minorHAnsi" w:hAnsiTheme="minorHAnsi" w:cstheme="minorBidi"/>
          <w:sz w:val="22"/>
          <w:szCs w:val="22"/>
        </w:rPr>
        <w:t>Mark</w:t>
      </w:r>
      <w:r w:rsidR="00611919" w:rsidRPr="00F02878">
        <w:rPr>
          <w:rFonts w:asciiTheme="minorHAnsi" w:eastAsiaTheme="minorHAnsi" w:hAnsiTheme="minorHAnsi" w:cstheme="minorBidi"/>
          <w:sz w:val="22"/>
          <w:szCs w:val="22"/>
        </w:rPr>
        <w:t xml:space="preserve"> YES or NO if </w:t>
      </w:r>
      <w:r w:rsidR="00C00681" w:rsidRPr="00F02878">
        <w:rPr>
          <w:rFonts w:asciiTheme="minorHAnsi" w:eastAsiaTheme="minorHAnsi" w:hAnsiTheme="minorHAnsi" w:cstheme="minorBidi"/>
          <w:sz w:val="22"/>
          <w:szCs w:val="22"/>
        </w:rPr>
        <w:t>b</w:t>
      </w:r>
      <w:r w:rsidRPr="00F02878">
        <w:rPr>
          <w:rFonts w:asciiTheme="minorHAnsi" w:eastAsiaTheme="minorHAnsi" w:hAnsiTheme="minorHAnsi" w:cstheme="minorBidi"/>
          <w:sz w:val="22"/>
          <w:szCs w:val="22"/>
        </w:rPr>
        <w:t xml:space="preserve">idder meets each requirement in </w:t>
      </w:r>
      <w:r w:rsidRPr="00F02878">
        <w:rPr>
          <w:rFonts w:asciiTheme="minorHAnsi" w:eastAsiaTheme="minorHAnsi" w:hAnsiTheme="minorHAnsi" w:cstheme="minorBidi"/>
          <w:b/>
          <w:sz w:val="22"/>
          <w:szCs w:val="22"/>
        </w:rPr>
        <w:t xml:space="preserve">Bidder’s </w:t>
      </w:r>
      <w:r w:rsidR="00F02878" w:rsidRPr="00F02878">
        <w:rPr>
          <w:rFonts w:asciiTheme="minorHAnsi" w:eastAsiaTheme="minorHAnsi" w:hAnsiTheme="minorHAnsi" w:cstheme="minorBidi"/>
          <w:b/>
          <w:sz w:val="22"/>
          <w:szCs w:val="22"/>
        </w:rPr>
        <w:t>Compliance</w:t>
      </w:r>
      <w:r w:rsidRPr="00F02878">
        <w:rPr>
          <w:rFonts w:asciiTheme="minorHAnsi" w:eastAsiaTheme="minorHAnsi" w:hAnsiTheme="minorHAnsi" w:cstheme="minorBidi"/>
          <w:sz w:val="22"/>
          <w:szCs w:val="22"/>
        </w:rPr>
        <w:t xml:space="preserve"> column.</w:t>
      </w:r>
    </w:p>
    <w:p w14:paraId="051557C5" w14:textId="722287A3" w:rsidR="00611919" w:rsidRPr="00F02878" w:rsidRDefault="00611919" w:rsidP="00F02878">
      <w:pPr>
        <w:pStyle w:val="ListParagraph"/>
        <w:numPr>
          <w:ilvl w:val="0"/>
          <w:numId w:val="44"/>
        </w:numPr>
        <w:overflowPunct/>
        <w:autoSpaceDE/>
        <w:autoSpaceDN/>
        <w:adjustRightInd/>
        <w:spacing w:before="120" w:after="120"/>
        <w:contextualSpacing w:val="0"/>
        <w:jc w:val="both"/>
        <w:textAlignment w:val="auto"/>
        <w:rPr>
          <w:rFonts w:asciiTheme="minorHAnsi" w:eastAsiaTheme="minorHAnsi" w:hAnsiTheme="minorHAnsi" w:cstheme="minorBidi"/>
          <w:sz w:val="22"/>
          <w:szCs w:val="22"/>
        </w:rPr>
      </w:pPr>
      <w:r w:rsidRPr="00F02878">
        <w:rPr>
          <w:rFonts w:asciiTheme="minorHAnsi" w:eastAsiaTheme="minorHAnsi" w:hAnsiTheme="minorHAnsi" w:cstheme="minorBidi"/>
          <w:sz w:val="22"/>
          <w:szCs w:val="22"/>
        </w:rPr>
        <w:t xml:space="preserve">In the </w:t>
      </w:r>
      <w:r w:rsidRPr="00F02878">
        <w:rPr>
          <w:rFonts w:asciiTheme="minorHAnsi" w:eastAsiaTheme="minorHAnsi" w:hAnsiTheme="minorHAnsi" w:cstheme="minorBidi"/>
          <w:b/>
          <w:sz w:val="22"/>
          <w:szCs w:val="22"/>
        </w:rPr>
        <w:t>Written Response</w:t>
      </w:r>
      <w:r w:rsidRPr="00F02878">
        <w:rPr>
          <w:rFonts w:asciiTheme="minorHAnsi" w:eastAsiaTheme="minorHAnsi" w:hAnsiTheme="minorHAnsi" w:cstheme="minorBidi"/>
          <w:sz w:val="22"/>
          <w:szCs w:val="22"/>
        </w:rPr>
        <w:t xml:space="preserve"> column for every requirement that indicates a "Written Response Required</w:t>
      </w:r>
      <w:r w:rsidR="00237E7F">
        <w:rPr>
          <w:rFonts w:asciiTheme="minorHAnsi" w:eastAsiaTheme="minorHAnsi" w:hAnsiTheme="minorHAnsi" w:cstheme="minorBidi"/>
          <w:sz w:val="22"/>
          <w:szCs w:val="22"/>
        </w:rPr>
        <w:t>,</w:t>
      </w:r>
      <w:r w:rsidRPr="00F02878">
        <w:rPr>
          <w:rFonts w:asciiTheme="minorHAnsi" w:eastAsiaTheme="minorHAnsi" w:hAnsiTheme="minorHAnsi" w:cstheme="minorBidi"/>
          <w:sz w:val="22"/>
          <w:szCs w:val="22"/>
        </w:rPr>
        <w:t>" provide a written res</w:t>
      </w:r>
      <w:r w:rsidR="00E80C42" w:rsidRPr="00F02878">
        <w:rPr>
          <w:rFonts w:asciiTheme="minorHAnsi" w:eastAsiaTheme="minorHAnsi" w:hAnsiTheme="minorHAnsi" w:cstheme="minorBidi"/>
          <w:sz w:val="22"/>
          <w:szCs w:val="22"/>
        </w:rPr>
        <w:t>ponse that addresses how bidder</w:t>
      </w:r>
      <w:r w:rsidRPr="00F02878">
        <w:rPr>
          <w:rFonts w:asciiTheme="minorHAnsi" w:eastAsiaTheme="minorHAnsi" w:hAnsiTheme="minorHAnsi" w:cstheme="minorBidi"/>
          <w:sz w:val="22"/>
          <w:szCs w:val="22"/>
        </w:rPr>
        <w:t xml:space="preserve"> will meet the requiremen</w:t>
      </w:r>
      <w:r w:rsidR="00E80C42" w:rsidRPr="00F02878">
        <w:rPr>
          <w:rFonts w:asciiTheme="minorHAnsi" w:eastAsiaTheme="minorHAnsi" w:hAnsiTheme="minorHAnsi" w:cstheme="minorBidi"/>
          <w:sz w:val="22"/>
          <w:szCs w:val="22"/>
        </w:rPr>
        <w:t xml:space="preserve">t. </w:t>
      </w:r>
      <w:r w:rsidRPr="00F02878">
        <w:rPr>
          <w:rFonts w:asciiTheme="minorHAnsi" w:eastAsiaTheme="minorHAnsi" w:hAnsiTheme="minorHAnsi" w:cstheme="minorBidi"/>
          <w:sz w:val="22"/>
          <w:szCs w:val="22"/>
        </w:rPr>
        <w:t>Limited responses may receive lower scoring than those tha</w:t>
      </w:r>
      <w:r w:rsidR="00E80C42" w:rsidRPr="00F02878">
        <w:rPr>
          <w:rFonts w:asciiTheme="minorHAnsi" w:eastAsiaTheme="minorHAnsi" w:hAnsiTheme="minorHAnsi" w:cstheme="minorBidi"/>
          <w:sz w:val="22"/>
          <w:szCs w:val="22"/>
        </w:rPr>
        <w:t xml:space="preserve">t demonstrate knowledge </w:t>
      </w:r>
      <w:r w:rsidRPr="00F02878">
        <w:rPr>
          <w:rFonts w:asciiTheme="minorHAnsi" w:eastAsiaTheme="minorHAnsi" w:hAnsiTheme="minorHAnsi" w:cstheme="minorBidi"/>
          <w:sz w:val="22"/>
          <w:szCs w:val="22"/>
        </w:rPr>
        <w:t xml:space="preserve">of the subject matter. </w:t>
      </w:r>
      <w:r w:rsidR="00E80C42" w:rsidRPr="00F02878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Pr="00F02878">
        <w:rPr>
          <w:rFonts w:asciiTheme="minorHAnsi" w:eastAsiaTheme="minorHAnsi" w:hAnsiTheme="minorHAnsi" w:cstheme="minorBidi"/>
          <w:sz w:val="22"/>
          <w:szCs w:val="22"/>
        </w:rPr>
        <w:t xml:space="preserve">Bidder can include screen shots or </w:t>
      </w:r>
      <w:r w:rsidR="00E80C42" w:rsidRPr="00F02878">
        <w:rPr>
          <w:rFonts w:asciiTheme="minorHAnsi" w:eastAsiaTheme="minorHAnsi" w:hAnsiTheme="minorHAnsi" w:cstheme="minorBidi"/>
          <w:sz w:val="22"/>
          <w:szCs w:val="22"/>
        </w:rPr>
        <w:t>diagrams if needed</w:t>
      </w:r>
      <w:r w:rsidRPr="00F02878">
        <w:rPr>
          <w:rFonts w:asciiTheme="minorHAnsi" w:eastAsiaTheme="minorHAnsi" w:hAnsiTheme="minorHAnsi" w:cstheme="minorBidi"/>
          <w:sz w:val="22"/>
          <w:szCs w:val="22"/>
        </w:rPr>
        <w:t>.</w:t>
      </w:r>
      <w:r w:rsidR="00F02878" w:rsidRPr="00F02878">
        <w:rPr>
          <w:rFonts w:asciiTheme="minorHAnsi" w:eastAsiaTheme="minorHAnsi" w:hAnsiTheme="minorHAnsi" w:cstheme="minorBidi"/>
          <w:sz w:val="22"/>
          <w:szCs w:val="22"/>
        </w:rPr>
        <w:t xml:space="preserve">  Written responses must not reference or link to any material outside of this document. </w:t>
      </w:r>
    </w:p>
    <w:p w14:paraId="1ED4E38E" w14:textId="77777777" w:rsidR="00F02878" w:rsidRDefault="006F432E" w:rsidP="00F02878">
      <w:pPr>
        <w:pStyle w:val="ListParagraph"/>
        <w:numPr>
          <w:ilvl w:val="0"/>
          <w:numId w:val="44"/>
        </w:numPr>
        <w:overflowPunct/>
        <w:autoSpaceDE/>
        <w:autoSpaceDN/>
        <w:adjustRightInd/>
        <w:spacing w:before="120" w:after="120"/>
        <w:contextualSpacing w:val="0"/>
        <w:jc w:val="both"/>
        <w:textAlignment w:val="auto"/>
        <w:rPr>
          <w:rFonts w:asciiTheme="minorHAnsi" w:eastAsiaTheme="minorHAnsi" w:hAnsiTheme="minorHAnsi" w:cstheme="minorBidi"/>
          <w:sz w:val="22"/>
          <w:szCs w:val="22"/>
        </w:rPr>
      </w:pPr>
      <w:r w:rsidRPr="00F02878">
        <w:rPr>
          <w:rFonts w:asciiTheme="minorHAnsi" w:eastAsiaTheme="minorHAnsi" w:hAnsiTheme="minorHAnsi" w:cstheme="minorBidi"/>
          <w:sz w:val="22"/>
          <w:szCs w:val="22"/>
        </w:rPr>
        <w:t xml:space="preserve">Submit the </w:t>
      </w:r>
      <w:r w:rsidR="00E80C42" w:rsidRPr="00F02878">
        <w:rPr>
          <w:rFonts w:asciiTheme="minorHAnsi" w:eastAsiaTheme="minorHAnsi" w:hAnsiTheme="minorHAnsi" w:cstheme="minorBidi"/>
          <w:sz w:val="22"/>
          <w:szCs w:val="22"/>
        </w:rPr>
        <w:t xml:space="preserve">exhibit </w:t>
      </w:r>
      <w:r w:rsidR="00373702" w:rsidRPr="00F02878">
        <w:rPr>
          <w:rFonts w:asciiTheme="minorHAnsi" w:eastAsiaTheme="minorHAnsi" w:hAnsiTheme="minorHAnsi" w:cstheme="minorBidi"/>
          <w:sz w:val="22"/>
          <w:szCs w:val="22"/>
        </w:rPr>
        <w:t xml:space="preserve">as a Microsoft Word document and </w:t>
      </w:r>
      <w:r w:rsidR="00E80C42" w:rsidRPr="00F02878">
        <w:rPr>
          <w:rFonts w:asciiTheme="minorHAnsi" w:eastAsiaTheme="minorHAnsi" w:hAnsiTheme="minorHAnsi" w:cstheme="minorBidi"/>
          <w:sz w:val="22"/>
          <w:szCs w:val="22"/>
        </w:rPr>
        <w:t xml:space="preserve">without modifying the </w:t>
      </w:r>
      <w:r w:rsidRPr="00F02878">
        <w:rPr>
          <w:rFonts w:asciiTheme="minorHAnsi" w:eastAsiaTheme="minorHAnsi" w:hAnsiTheme="minorHAnsi" w:cstheme="minorBidi"/>
          <w:sz w:val="22"/>
          <w:szCs w:val="22"/>
        </w:rPr>
        <w:t xml:space="preserve">font or </w:t>
      </w:r>
      <w:r w:rsidR="00E80C42" w:rsidRPr="00F02878">
        <w:rPr>
          <w:rFonts w:asciiTheme="minorHAnsi" w:eastAsiaTheme="minorHAnsi" w:hAnsiTheme="minorHAnsi" w:cstheme="minorBidi"/>
          <w:sz w:val="22"/>
          <w:szCs w:val="22"/>
        </w:rPr>
        <w:t>formatting.</w:t>
      </w:r>
      <w:r w:rsidR="00015A81">
        <w:rPr>
          <w:rFonts w:asciiTheme="minorHAnsi" w:eastAsiaTheme="minorHAnsi" w:hAnsiTheme="minorHAnsi" w:cstheme="minorBidi"/>
          <w:sz w:val="22"/>
          <w:szCs w:val="22"/>
        </w:rPr>
        <w:t xml:space="preserve"> If </w:t>
      </w:r>
      <w:r w:rsidR="008F2290">
        <w:rPr>
          <w:rFonts w:asciiTheme="minorHAnsi" w:eastAsiaTheme="minorHAnsi" w:hAnsiTheme="minorHAnsi" w:cstheme="minorBidi"/>
          <w:sz w:val="22"/>
          <w:szCs w:val="22"/>
        </w:rPr>
        <w:t xml:space="preserve">you </w:t>
      </w:r>
      <w:r w:rsidR="00015A81">
        <w:rPr>
          <w:rFonts w:asciiTheme="minorHAnsi" w:eastAsiaTheme="minorHAnsi" w:hAnsiTheme="minorHAnsi" w:cstheme="minorBidi"/>
          <w:sz w:val="22"/>
          <w:szCs w:val="22"/>
        </w:rPr>
        <w:t xml:space="preserve">need to print out this document for any reason, </w:t>
      </w:r>
      <w:r w:rsidR="00015A81" w:rsidRPr="0000791B">
        <w:rPr>
          <w:rFonts w:asciiTheme="minorHAnsi" w:eastAsiaTheme="minorHAnsi" w:hAnsiTheme="minorHAnsi" w:cstheme="minorBidi"/>
          <w:sz w:val="22"/>
          <w:szCs w:val="22"/>
        </w:rPr>
        <w:t>please note this document is size Legal 8.5” x 14”.</w:t>
      </w:r>
    </w:p>
    <w:p w14:paraId="682A80E5" w14:textId="77777777" w:rsidR="00E17178" w:rsidRPr="00F02878" w:rsidRDefault="00F02878" w:rsidP="00F02878">
      <w:pPr>
        <w:overflowPunct/>
        <w:autoSpaceDE/>
        <w:autoSpaceDN/>
        <w:adjustRightInd/>
        <w:spacing w:before="120" w:after="120"/>
        <w:jc w:val="both"/>
        <w:textAlignment w:val="auto"/>
        <w:rPr>
          <w:rFonts w:asciiTheme="minorHAnsi" w:eastAsiaTheme="minorHAnsi" w:hAnsiTheme="minorHAnsi" w:cstheme="minorBidi"/>
          <w:sz w:val="22"/>
          <w:szCs w:val="22"/>
        </w:rPr>
      </w:pPr>
      <w:r w:rsidRPr="00015A81">
        <w:rPr>
          <w:rFonts w:asciiTheme="minorHAnsi" w:eastAsiaTheme="minorHAnsi" w:hAnsiTheme="minorHAnsi" w:cstheme="minorBidi"/>
          <w:i/>
          <w:sz w:val="22"/>
          <w:szCs w:val="22"/>
        </w:rPr>
        <w:t>Please note</w:t>
      </w:r>
      <w:r w:rsidRPr="00F02878">
        <w:rPr>
          <w:rFonts w:asciiTheme="minorHAnsi" w:eastAsiaTheme="minorHAnsi" w:hAnsiTheme="minorHAnsi" w:cstheme="minorBidi"/>
          <w:sz w:val="22"/>
          <w:szCs w:val="22"/>
        </w:rPr>
        <w:t xml:space="preserve">: </w:t>
      </w:r>
      <w:r>
        <w:rPr>
          <w:rFonts w:asciiTheme="minorHAnsi" w:eastAsiaTheme="minorHAnsi" w:hAnsiTheme="minorHAnsi" w:cstheme="minorBidi"/>
          <w:sz w:val="22"/>
          <w:szCs w:val="22"/>
        </w:rPr>
        <w:t>N</w:t>
      </w:r>
      <w:r w:rsidRPr="00F02878">
        <w:rPr>
          <w:rFonts w:asciiTheme="minorHAnsi" w:eastAsiaTheme="minorHAnsi" w:hAnsiTheme="minorHAnsi" w:cstheme="minorBidi"/>
          <w:sz w:val="22"/>
          <w:szCs w:val="22"/>
        </w:rPr>
        <w:t>ot following any of the specified instructions might be grounds for the bid to be considered non-responsive.</w:t>
      </w:r>
    </w:p>
    <w:p w14:paraId="419FC7E1" w14:textId="77777777" w:rsidR="00E17178" w:rsidRPr="00C13249" w:rsidRDefault="00E17178" w:rsidP="00C13249">
      <w:pPr>
        <w:overflowPunct/>
        <w:autoSpaceDE/>
        <w:autoSpaceDN/>
        <w:adjustRightInd/>
        <w:textAlignment w:val="auto"/>
        <w:rPr>
          <w:rFonts w:asciiTheme="minorHAnsi" w:eastAsiaTheme="minorHAnsi" w:hAnsiTheme="minorHAnsi" w:cstheme="minorBidi"/>
          <w:sz w:val="22"/>
          <w:szCs w:val="22"/>
        </w:rPr>
      </w:pPr>
    </w:p>
    <w:tbl>
      <w:tblPr>
        <w:tblW w:w="187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234"/>
        <w:gridCol w:w="1038"/>
        <w:gridCol w:w="4648"/>
        <w:gridCol w:w="1080"/>
        <w:gridCol w:w="1170"/>
        <w:gridCol w:w="4770"/>
        <w:gridCol w:w="990"/>
        <w:gridCol w:w="3780"/>
      </w:tblGrid>
      <w:tr w:rsidR="00B26317" w:rsidRPr="00C13249" w14:paraId="294670D3" w14:textId="77777777" w:rsidTr="00FD6925">
        <w:trPr>
          <w:trHeight w:val="455"/>
          <w:tblHeader/>
        </w:trPr>
        <w:tc>
          <w:tcPr>
            <w:tcW w:w="1394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AEEF3" w:themeFill="accent5" w:themeFillTint="33"/>
          </w:tcPr>
          <w:p w14:paraId="29C3D1CA" w14:textId="1BC9A9D1" w:rsidR="00B26317" w:rsidRPr="00C13249" w:rsidRDefault="00B26317" w:rsidP="00443DDC">
            <w:pPr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Theme="minorHAnsi" w:eastAsiaTheme="minorHAnsi" w:hAnsiTheme="minorHAnsi" w:cstheme="minorBidi"/>
                <w:b/>
                <w:smallCaps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Bidi"/>
                <w:b/>
                <w:smallCaps/>
                <w:sz w:val="22"/>
                <w:szCs w:val="22"/>
              </w:rPr>
              <w:t>Performance Requirements and Factors</w:t>
            </w:r>
          </w:p>
        </w:tc>
        <w:tc>
          <w:tcPr>
            <w:tcW w:w="477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6E3BC" w:themeFill="accent3" w:themeFillTint="66"/>
          </w:tcPr>
          <w:p w14:paraId="5853FE0F" w14:textId="77777777" w:rsidR="00B26317" w:rsidRDefault="00B26317" w:rsidP="00443DDC">
            <w:pPr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Theme="minorHAnsi" w:eastAsiaTheme="minorHAnsi" w:hAnsiTheme="minorHAnsi" w:cstheme="minorBidi"/>
                <w:b/>
                <w:smallCaps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Bidi"/>
                <w:b/>
                <w:smallCaps/>
                <w:sz w:val="22"/>
                <w:szCs w:val="22"/>
              </w:rPr>
              <w:t>For Agency Use Only</w:t>
            </w:r>
          </w:p>
        </w:tc>
      </w:tr>
      <w:tr w:rsidR="00FD6925" w:rsidRPr="00C13249" w14:paraId="5CEC1CF2" w14:textId="77777777" w:rsidTr="002415F9">
        <w:trPr>
          <w:trHeight w:val="455"/>
          <w:tblHeader/>
        </w:trPr>
        <w:tc>
          <w:tcPr>
            <w:tcW w:w="12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AEEF3" w:themeFill="accent5" w:themeFillTint="33"/>
            <w:vAlign w:val="center"/>
            <w:hideMark/>
          </w:tcPr>
          <w:p w14:paraId="0E630D4C" w14:textId="77777777" w:rsidR="001A0547" w:rsidRPr="00015A81" w:rsidRDefault="001A0547" w:rsidP="00D44677">
            <w:pPr>
              <w:overflowPunct/>
              <w:autoSpaceDE/>
              <w:autoSpaceDN/>
              <w:adjustRightInd/>
              <w:spacing w:before="60" w:after="60"/>
              <w:contextualSpacing/>
              <w:jc w:val="center"/>
              <w:textAlignment w:val="auto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  <w:r w:rsidRPr="00015A81"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  <w:t>Requirement ID</w:t>
            </w:r>
          </w:p>
        </w:tc>
        <w:tc>
          <w:tcPr>
            <w:tcW w:w="1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AEEF3" w:themeFill="accent5" w:themeFillTint="33"/>
          </w:tcPr>
          <w:p w14:paraId="51F1EF4C" w14:textId="7D4FA538" w:rsidR="001A0547" w:rsidRPr="00015A81" w:rsidRDefault="00B26317" w:rsidP="00D44677">
            <w:pPr>
              <w:overflowPunct/>
              <w:autoSpaceDE/>
              <w:autoSpaceDN/>
              <w:adjustRightInd/>
              <w:spacing w:before="60" w:after="60"/>
              <w:contextualSpacing/>
              <w:jc w:val="center"/>
              <w:textAlignment w:val="auto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  <w:t>Area</w:t>
            </w:r>
          </w:p>
        </w:tc>
        <w:tc>
          <w:tcPr>
            <w:tcW w:w="46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AEEF3" w:themeFill="accent5" w:themeFillTint="33"/>
            <w:vAlign w:val="center"/>
            <w:hideMark/>
          </w:tcPr>
          <w:p w14:paraId="0901CA65" w14:textId="45F7E3FB" w:rsidR="001A0547" w:rsidRPr="00015A81" w:rsidRDefault="001A0547" w:rsidP="00D44677">
            <w:pPr>
              <w:overflowPunct/>
              <w:autoSpaceDE/>
              <w:autoSpaceDN/>
              <w:adjustRightInd/>
              <w:spacing w:before="60" w:after="60"/>
              <w:contextualSpacing/>
              <w:jc w:val="center"/>
              <w:textAlignment w:val="auto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  <w:r w:rsidRPr="00015A81"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  <w:t>Performance Requirement and</w:t>
            </w:r>
          </w:p>
          <w:p w14:paraId="24BE377F" w14:textId="77777777" w:rsidR="001A0547" w:rsidRPr="00015A81" w:rsidRDefault="001A0547" w:rsidP="00D44677">
            <w:pPr>
              <w:overflowPunct/>
              <w:autoSpaceDE/>
              <w:autoSpaceDN/>
              <w:adjustRightInd/>
              <w:spacing w:before="60" w:after="60"/>
              <w:contextualSpacing/>
              <w:jc w:val="center"/>
              <w:textAlignment w:val="auto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  <w:r w:rsidRPr="00015A81"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  <w:t>Stated Business Need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AEEF3" w:themeFill="accent5" w:themeFillTint="33"/>
          </w:tcPr>
          <w:p w14:paraId="3063BC75" w14:textId="77777777" w:rsidR="001A0547" w:rsidRPr="00015A81" w:rsidRDefault="001A0547" w:rsidP="00D44677">
            <w:pPr>
              <w:overflowPunct/>
              <w:autoSpaceDE/>
              <w:autoSpaceDN/>
              <w:adjustRightInd/>
              <w:spacing w:before="60" w:after="60"/>
              <w:contextualSpacing/>
              <w:jc w:val="center"/>
              <w:textAlignment w:val="auto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  <w:r w:rsidRPr="00015A81"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  <w:t>Points Available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AEEF3" w:themeFill="accent5" w:themeFillTint="33"/>
            <w:vAlign w:val="center"/>
            <w:hideMark/>
          </w:tcPr>
          <w:p w14:paraId="7D41AC9E" w14:textId="77777777" w:rsidR="001A0547" w:rsidRPr="00015A81" w:rsidRDefault="001A0547" w:rsidP="00F02878">
            <w:pPr>
              <w:overflowPunct/>
              <w:autoSpaceDE/>
              <w:autoSpaceDN/>
              <w:adjustRightInd/>
              <w:spacing w:before="60" w:after="60"/>
              <w:contextualSpacing/>
              <w:jc w:val="center"/>
              <w:textAlignment w:val="auto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  <w:r w:rsidRPr="00015A81"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  <w:t>Bidder’s Compliance</w:t>
            </w:r>
          </w:p>
        </w:tc>
        <w:tc>
          <w:tcPr>
            <w:tcW w:w="47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AEEF3" w:themeFill="accent5" w:themeFillTint="33"/>
            <w:vAlign w:val="center"/>
            <w:hideMark/>
          </w:tcPr>
          <w:p w14:paraId="5B881A9D" w14:textId="77777777" w:rsidR="001A0547" w:rsidRPr="00015A81" w:rsidRDefault="001A0547" w:rsidP="00D44677">
            <w:pPr>
              <w:overflowPunct/>
              <w:autoSpaceDE/>
              <w:autoSpaceDN/>
              <w:adjustRightInd/>
              <w:spacing w:before="60" w:after="60"/>
              <w:contextualSpacing/>
              <w:jc w:val="center"/>
              <w:textAlignment w:val="auto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  <w:r w:rsidRPr="00015A81"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  <w:t>Written Response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6E3BC" w:themeFill="accent3" w:themeFillTint="66"/>
          </w:tcPr>
          <w:p w14:paraId="0F71E48F" w14:textId="77777777" w:rsidR="001A0547" w:rsidRPr="00015A81" w:rsidRDefault="001A0547" w:rsidP="00D44677">
            <w:pPr>
              <w:overflowPunct/>
              <w:autoSpaceDE/>
              <w:autoSpaceDN/>
              <w:adjustRightInd/>
              <w:spacing w:before="60" w:after="60"/>
              <w:contextualSpacing/>
              <w:jc w:val="center"/>
              <w:textAlignment w:val="auto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  <w:r w:rsidRPr="00015A81"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  <w:t>Evaluator Score</w:t>
            </w:r>
          </w:p>
        </w:tc>
        <w:tc>
          <w:tcPr>
            <w:tcW w:w="3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6E3BC" w:themeFill="accent3" w:themeFillTint="66"/>
          </w:tcPr>
          <w:p w14:paraId="1F5A0E87" w14:textId="77777777" w:rsidR="001A0547" w:rsidRPr="00015A81" w:rsidRDefault="001A0547" w:rsidP="00D44677">
            <w:pPr>
              <w:overflowPunct/>
              <w:autoSpaceDE/>
              <w:autoSpaceDN/>
              <w:adjustRightInd/>
              <w:spacing w:before="60" w:after="60"/>
              <w:contextualSpacing/>
              <w:jc w:val="center"/>
              <w:textAlignment w:val="auto"/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</w:pPr>
            <w:r w:rsidRPr="00015A81">
              <w:rPr>
                <w:rFonts w:asciiTheme="minorHAnsi" w:eastAsiaTheme="minorHAnsi" w:hAnsiTheme="minorHAnsi" w:cstheme="minorBidi"/>
                <w:b/>
                <w:sz w:val="20"/>
                <w:szCs w:val="20"/>
              </w:rPr>
              <w:t>Evaluator Comment</w:t>
            </w:r>
          </w:p>
        </w:tc>
      </w:tr>
      <w:tr w:rsidR="00FD6925" w:rsidRPr="00C13249" w14:paraId="1AABDABE" w14:textId="77777777" w:rsidTr="002415F9">
        <w:trPr>
          <w:trHeight w:val="566"/>
        </w:trPr>
        <w:tc>
          <w:tcPr>
            <w:tcW w:w="12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691F49D3" w14:textId="77777777" w:rsidR="001A0547" w:rsidRPr="00D44677" w:rsidRDefault="001A0547" w:rsidP="00D44677">
            <w:pPr>
              <w:overflowPunct/>
              <w:autoSpaceDE/>
              <w:autoSpaceDN/>
              <w:adjustRightInd/>
              <w:spacing w:before="80" w:after="80"/>
              <w:contextualSpacing/>
              <w:jc w:val="center"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 w:rsidRPr="00D44677">
              <w:rPr>
                <w:rFonts w:asciiTheme="minorHAnsi" w:eastAsiaTheme="minorHAnsi" w:hAnsiTheme="minorHAnsi" w:cstheme="minorBidi"/>
                <w:sz w:val="20"/>
                <w:szCs w:val="20"/>
              </w:rPr>
              <w:t>1.</w:t>
            </w:r>
          </w:p>
        </w:tc>
        <w:tc>
          <w:tcPr>
            <w:tcW w:w="1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0A58DF" w14:textId="4DCD21E5" w:rsidR="001A0547" w:rsidRDefault="00B26317" w:rsidP="00E251B5">
            <w:pPr>
              <w:overflowPunct/>
              <w:autoSpaceDE/>
              <w:autoSpaceDN/>
              <w:adjustRightInd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>Experience</w:t>
            </w:r>
          </w:p>
        </w:tc>
        <w:tc>
          <w:tcPr>
            <w:tcW w:w="46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48CC3F" w14:textId="6FDDCD91" w:rsidR="001A0547" w:rsidRPr="005654F7" w:rsidRDefault="001A0547" w:rsidP="00E251B5">
            <w:pPr>
              <w:overflowPunct/>
              <w:autoSpaceDE/>
              <w:autoSpaceDN/>
              <w:adjustRightInd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Please describe </w:t>
            </w:r>
            <w:r w:rsidR="00CB1FEA"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the level of </w:t>
            </w:r>
            <w:r w:rsidR="00C7076C"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experience for each </w:t>
            </w:r>
            <w:r w:rsidRPr="005654F7">
              <w:rPr>
                <w:rFonts w:asciiTheme="minorHAnsi" w:eastAsiaTheme="minorHAnsi" w:hAnsiTheme="minorHAnsi" w:cstheme="minorBidi"/>
                <w:sz w:val="20"/>
                <w:szCs w:val="20"/>
              </w:rPr>
              <w:t>QA service provider team member working under this SOW:</w:t>
            </w:r>
          </w:p>
          <w:p w14:paraId="33D08AFE" w14:textId="7B98FD1E" w:rsidR="001A0547" w:rsidRPr="005654F7" w:rsidRDefault="00C7076C" w:rsidP="00E251B5">
            <w:pPr>
              <w:numPr>
                <w:ilvl w:val="0"/>
                <w:numId w:val="45"/>
              </w:numPr>
              <w:overflowPunct/>
              <w:autoSpaceDE/>
              <w:autoSpaceDN/>
              <w:adjustRightInd/>
              <w:ind w:left="571"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>P</w:t>
            </w:r>
            <w:r w:rsidR="001A0547" w:rsidRPr="005654F7">
              <w:rPr>
                <w:rFonts w:asciiTheme="minorHAnsi" w:eastAsiaTheme="minorHAnsi" w:hAnsiTheme="minorHAnsi" w:cstheme="minorBidi"/>
                <w:sz w:val="20"/>
                <w:szCs w:val="20"/>
              </w:rPr>
              <w:t>roject and program management experience on projects comparable in size and scale to the One Washington program; or</w:t>
            </w:r>
          </w:p>
          <w:p w14:paraId="706022A7" w14:textId="0DEA749E" w:rsidR="001A0547" w:rsidRPr="00D05405" w:rsidRDefault="006A373D" w:rsidP="00E251B5">
            <w:pPr>
              <w:numPr>
                <w:ilvl w:val="0"/>
                <w:numId w:val="45"/>
              </w:numPr>
              <w:overflowPunct/>
              <w:autoSpaceDE/>
              <w:autoSpaceDN/>
              <w:adjustRightInd/>
              <w:ind w:left="571"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>P</w:t>
            </w:r>
            <w:r w:rsidR="001A0547" w:rsidRPr="005654F7">
              <w:rPr>
                <w:rFonts w:asciiTheme="minorHAnsi" w:eastAsiaTheme="minorHAnsi" w:hAnsiTheme="minorHAnsi" w:cstheme="minorBidi"/>
                <w:sz w:val="20"/>
                <w:szCs w:val="20"/>
              </w:rPr>
              <w:t>roviding QA services to project</w:t>
            </w:r>
            <w:r w:rsidR="001A0547">
              <w:rPr>
                <w:rFonts w:asciiTheme="minorHAnsi" w:eastAsiaTheme="minorHAnsi" w:hAnsiTheme="minorHAnsi" w:cstheme="minorBidi"/>
                <w:sz w:val="20"/>
                <w:szCs w:val="20"/>
              </w:rPr>
              <w:t>s</w:t>
            </w:r>
            <w:r w:rsidR="001A0547" w:rsidRPr="005654F7"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 of comparable size and scale as well as </w:t>
            </w:r>
            <w:r w:rsidR="00547549"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experience </w:t>
            </w:r>
            <w:r w:rsidR="001A0547" w:rsidRPr="005654F7">
              <w:rPr>
                <w:rFonts w:asciiTheme="minorHAnsi" w:eastAsiaTheme="minorHAnsi" w:hAnsiTheme="minorHAnsi" w:cstheme="minorBidi"/>
                <w:sz w:val="20"/>
                <w:szCs w:val="20"/>
              </w:rPr>
              <w:t>leading large-scale</w:t>
            </w:r>
            <w:r w:rsidR="001A0547"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, complex business transformation </w:t>
            </w:r>
            <w:r w:rsidR="001A0547" w:rsidRPr="005654F7"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projects; 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D2C360" w14:textId="772500AD" w:rsidR="001A0547" w:rsidRPr="00807A70" w:rsidRDefault="00BA7832" w:rsidP="00BA7832">
            <w:pPr>
              <w:pStyle w:val="ListParagraph"/>
              <w:overflowPunct/>
              <w:autoSpaceDE/>
              <w:autoSpaceDN/>
              <w:adjustRightInd/>
              <w:ind w:left="0"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40 </w:t>
            </w:r>
            <w:r w:rsidR="001A0547" w:rsidRPr="00807A70">
              <w:rPr>
                <w:rFonts w:asciiTheme="minorHAnsi" w:eastAsiaTheme="minorHAnsi" w:hAnsiTheme="minorHAnsi" w:cstheme="minorBidi"/>
                <w:sz w:val="20"/>
                <w:szCs w:val="20"/>
              </w:rPr>
              <w:t>points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9E0F5E" w14:textId="77777777" w:rsidR="001A0547" w:rsidRPr="00FF2DBB" w:rsidRDefault="003134E5" w:rsidP="00FF2DBB">
            <w:pPr>
              <w:spacing w:before="60" w:after="60"/>
              <w:rPr>
                <w:rFonts w:cstheme="minorHAnsi"/>
                <w:noProof/>
              </w:rPr>
            </w:pPr>
            <w:sdt>
              <w:sdtPr>
                <w:rPr>
                  <w:rFonts w:cstheme="minorHAnsi"/>
                  <w:noProof/>
                </w:rPr>
                <w:id w:val="-171603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0547">
                  <w:rPr>
                    <w:rFonts w:ascii="MS Gothic" w:eastAsia="MS Gothic" w:hAnsi="MS Gothic" w:cstheme="minorHAnsi" w:hint="eastAsia"/>
                    <w:noProof/>
                  </w:rPr>
                  <w:t>☐</w:t>
                </w:r>
              </w:sdtContent>
            </w:sdt>
            <w:r w:rsidR="001A0547">
              <w:rPr>
                <w:rFonts w:cstheme="minorHAnsi"/>
                <w:noProof/>
              </w:rPr>
              <w:t xml:space="preserve"> </w:t>
            </w:r>
            <w:r w:rsidR="001A0547" w:rsidRPr="00FF2DBB">
              <w:rPr>
                <w:rFonts w:asciiTheme="minorHAnsi" w:eastAsiaTheme="minorHAnsi" w:hAnsiTheme="minorHAnsi" w:cstheme="minorBidi"/>
                <w:sz w:val="20"/>
                <w:szCs w:val="20"/>
              </w:rPr>
              <w:t>Yes</w:t>
            </w:r>
          </w:p>
          <w:p w14:paraId="7AC06CA6" w14:textId="6955C1F7" w:rsidR="001A0547" w:rsidRPr="00FF2DBB" w:rsidRDefault="003134E5" w:rsidP="00FF2DBB">
            <w:pPr>
              <w:spacing w:before="60" w:after="60"/>
              <w:rPr>
                <w:rFonts w:cstheme="minorHAnsi"/>
                <w:noProof/>
              </w:rPr>
            </w:pPr>
            <w:sdt>
              <w:sdtPr>
                <w:rPr>
                  <w:rFonts w:cstheme="minorHAnsi"/>
                  <w:noProof/>
                </w:rPr>
                <w:id w:val="-564030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925">
                  <w:rPr>
                    <w:rFonts w:ascii="MS Gothic" w:eastAsia="MS Gothic" w:hAnsi="MS Gothic" w:cstheme="minorHAnsi" w:hint="eastAsia"/>
                    <w:noProof/>
                  </w:rPr>
                  <w:t>☐</w:t>
                </w:r>
              </w:sdtContent>
            </w:sdt>
            <w:r w:rsidR="001A0547">
              <w:rPr>
                <w:rFonts w:cstheme="minorHAnsi"/>
                <w:noProof/>
              </w:rPr>
              <w:t xml:space="preserve"> </w:t>
            </w:r>
            <w:r w:rsidR="001A0547" w:rsidRPr="00FF2DBB">
              <w:rPr>
                <w:rFonts w:asciiTheme="minorHAnsi" w:eastAsiaTheme="minorHAnsi" w:hAnsiTheme="minorHAnsi" w:cstheme="minorBidi"/>
                <w:sz w:val="20"/>
                <w:szCs w:val="20"/>
              </w:rPr>
              <w:t>No</w:t>
            </w:r>
          </w:p>
        </w:tc>
        <w:tc>
          <w:tcPr>
            <w:tcW w:w="47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1524E6" w14:textId="77777777" w:rsidR="001A0547" w:rsidRPr="00D44677" w:rsidRDefault="001A0547" w:rsidP="00D4467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Written Response Required. 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356A7E" w14:textId="77777777" w:rsidR="001A0547" w:rsidRDefault="001A0547" w:rsidP="00D4467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431C92" w14:textId="77777777" w:rsidR="001A0547" w:rsidRDefault="001A0547" w:rsidP="00D4467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  <w:tr w:rsidR="00FD6925" w:rsidRPr="00C13249" w14:paraId="41774386" w14:textId="77777777" w:rsidTr="002415F9">
        <w:trPr>
          <w:trHeight w:val="638"/>
        </w:trPr>
        <w:tc>
          <w:tcPr>
            <w:tcW w:w="12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DF36C5C" w14:textId="77777777" w:rsidR="001A0547" w:rsidRPr="00D44677" w:rsidRDefault="001A0547" w:rsidP="00DC0409">
            <w:pPr>
              <w:overflowPunct/>
              <w:autoSpaceDE/>
              <w:autoSpaceDN/>
              <w:adjustRightInd/>
              <w:spacing w:before="80" w:after="80"/>
              <w:contextualSpacing/>
              <w:jc w:val="center"/>
              <w:textAlignment w:val="auto"/>
              <w:rPr>
                <w:rFonts w:asciiTheme="minorHAnsi" w:eastAsiaTheme="minorHAnsi" w:hAnsiTheme="minorHAnsi" w:cstheme="minorBidi"/>
                <w:bCs/>
                <w:sz w:val="20"/>
                <w:szCs w:val="20"/>
              </w:rPr>
            </w:pPr>
            <w:r w:rsidRPr="00D44677">
              <w:rPr>
                <w:rFonts w:asciiTheme="minorHAnsi" w:eastAsiaTheme="minorHAnsi" w:hAnsiTheme="minorHAnsi" w:cstheme="minorBidi"/>
                <w:bCs/>
                <w:sz w:val="20"/>
                <w:szCs w:val="20"/>
              </w:rPr>
              <w:lastRenderedPageBreak/>
              <w:t>2.</w:t>
            </w:r>
          </w:p>
        </w:tc>
        <w:tc>
          <w:tcPr>
            <w:tcW w:w="1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47DFC4" w14:textId="2744ACE9" w:rsidR="001A0547" w:rsidRDefault="00B26317" w:rsidP="00E251B5">
            <w:pPr>
              <w:overflowPunct/>
              <w:textAlignment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xperience</w:t>
            </w:r>
          </w:p>
        </w:tc>
        <w:tc>
          <w:tcPr>
            <w:tcW w:w="46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D6EF17" w14:textId="6E07374E" w:rsidR="001A0547" w:rsidRPr="0095445D" w:rsidRDefault="001A0547" w:rsidP="00E251B5">
            <w:pPr>
              <w:overflowPunct/>
              <w:textAlignment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lease outline your </w:t>
            </w:r>
            <w:r w:rsidR="00547549">
              <w:rPr>
                <w:rFonts w:asciiTheme="minorHAnsi" w:hAnsiTheme="minorHAnsi" w:cstheme="minorHAnsi"/>
                <w:sz w:val="20"/>
                <w:szCs w:val="20"/>
              </w:rPr>
              <w:t>y</w:t>
            </w:r>
            <w:r w:rsidRPr="0095445D">
              <w:rPr>
                <w:rFonts w:asciiTheme="minorHAnsi" w:hAnsiTheme="minorHAnsi" w:cstheme="minorHAnsi"/>
                <w:sz w:val="20"/>
                <w:szCs w:val="20"/>
              </w:rPr>
              <w:t>ears</w:t>
            </w:r>
            <w:r w:rsidR="00004E58">
              <w:rPr>
                <w:rFonts w:asciiTheme="minorHAnsi" w:hAnsiTheme="minorHAnsi" w:cstheme="minorHAnsi"/>
                <w:sz w:val="20"/>
                <w:szCs w:val="20"/>
              </w:rPr>
              <w:t xml:space="preserve"> of</w:t>
            </w:r>
            <w:r w:rsidRPr="0095445D">
              <w:rPr>
                <w:rFonts w:asciiTheme="minorHAnsi" w:hAnsiTheme="minorHAnsi" w:cstheme="minorHAnsi"/>
                <w:sz w:val="20"/>
                <w:szCs w:val="20"/>
              </w:rPr>
              <w:t xml:space="preserve"> experience in large-scale complex business transformation projects, or in the analysis or oversight of complex funding and stakeholder engagement projects or IT systems projects. </w:t>
            </w:r>
          </w:p>
          <w:p w14:paraId="0E90EE40" w14:textId="3B9F3ED1" w:rsidR="001A0547" w:rsidRPr="00C60B7E" w:rsidRDefault="001A0547" w:rsidP="00E251B5">
            <w:pPr>
              <w:pStyle w:val="ListParagraph"/>
              <w:numPr>
                <w:ilvl w:val="0"/>
                <w:numId w:val="47"/>
              </w:numPr>
              <w:overflowPunct/>
              <w:autoSpaceDE/>
              <w:autoSpaceDN/>
              <w:adjustRightInd/>
              <w:ind w:left="571"/>
              <w:contextualSpacing w:val="0"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 w:rsidRPr="00C60B7E">
              <w:rPr>
                <w:rFonts w:asciiTheme="minorHAnsi" w:hAnsiTheme="minorHAnsi" w:cstheme="minorHAnsi"/>
                <w:sz w:val="20"/>
                <w:szCs w:val="20"/>
              </w:rPr>
              <w:t>For example, mission critical systems, multi-year, multi-million-dollar budget, mixed and matrixed team of contractors and staff, highly visible with numerous internal and external stakeholders, technology and business process changes, multiple organizational units, with external oversight.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10C525" w14:textId="473CEC7E" w:rsidR="001A0547" w:rsidRPr="00BA7832" w:rsidRDefault="00BA7832" w:rsidP="00BA7832">
            <w:pPr>
              <w:pStyle w:val="ListParagraph"/>
              <w:overflowPunct/>
              <w:autoSpaceDE/>
              <w:autoSpaceDN/>
              <w:adjustRightInd/>
              <w:ind w:left="0"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20 </w:t>
            </w:r>
            <w:r w:rsidR="001A0547" w:rsidRPr="00807A70">
              <w:rPr>
                <w:rFonts w:asciiTheme="minorHAnsi" w:eastAsiaTheme="minorHAnsi" w:hAnsiTheme="minorHAnsi" w:cstheme="minorBidi"/>
                <w:sz w:val="20"/>
                <w:szCs w:val="20"/>
              </w:rPr>
              <w:t>points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68099D" w14:textId="77777777" w:rsidR="001A0547" w:rsidRPr="00FF2DBB" w:rsidRDefault="003134E5" w:rsidP="00190E88">
            <w:pPr>
              <w:rPr>
                <w:rFonts w:cstheme="minorHAnsi"/>
                <w:noProof/>
              </w:rPr>
            </w:pPr>
            <w:sdt>
              <w:sdtPr>
                <w:rPr>
                  <w:rFonts w:cstheme="minorHAnsi"/>
                  <w:noProof/>
                </w:rPr>
                <w:id w:val="-1478986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0547">
                  <w:rPr>
                    <w:rFonts w:ascii="MS Gothic" w:eastAsia="MS Gothic" w:hAnsi="MS Gothic" w:cstheme="minorHAnsi" w:hint="eastAsia"/>
                    <w:noProof/>
                  </w:rPr>
                  <w:t>☐</w:t>
                </w:r>
              </w:sdtContent>
            </w:sdt>
            <w:r w:rsidR="001A0547">
              <w:rPr>
                <w:rFonts w:cstheme="minorHAnsi"/>
                <w:noProof/>
              </w:rPr>
              <w:t xml:space="preserve"> </w:t>
            </w:r>
            <w:r w:rsidR="001A0547" w:rsidRPr="00FF2DBB">
              <w:rPr>
                <w:rFonts w:asciiTheme="minorHAnsi" w:eastAsiaTheme="minorHAnsi" w:hAnsiTheme="minorHAnsi" w:cstheme="minorBidi"/>
                <w:sz w:val="20"/>
                <w:szCs w:val="20"/>
              </w:rPr>
              <w:t>Yes</w:t>
            </w:r>
          </w:p>
          <w:p w14:paraId="09459877" w14:textId="77777777" w:rsidR="001A0547" w:rsidRPr="000F7E62" w:rsidRDefault="003134E5" w:rsidP="00190E88">
            <w:pPr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sdt>
              <w:sdtPr>
                <w:rPr>
                  <w:rFonts w:cstheme="minorHAnsi"/>
                  <w:noProof/>
                </w:rPr>
                <w:id w:val="757249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0547">
                  <w:rPr>
                    <w:rFonts w:ascii="MS Gothic" w:eastAsia="MS Gothic" w:hAnsi="MS Gothic" w:cstheme="minorHAnsi" w:hint="eastAsia"/>
                    <w:noProof/>
                  </w:rPr>
                  <w:t>☐</w:t>
                </w:r>
              </w:sdtContent>
            </w:sdt>
            <w:r w:rsidR="001A0547">
              <w:rPr>
                <w:rFonts w:cstheme="minorHAnsi"/>
                <w:noProof/>
              </w:rPr>
              <w:t xml:space="preserve"> </w:t>
            </w:r>
            <w:r w:rsidR="001A0547" w:rsidRPr="00FF2DBB">
              <w:rPr>
                <w:rFonts w:asciiTheme="minorHAnsi" w:eastAsiaTheme="minorHAnsi" w:hAnsiTheme="minorHAnsi" w:cstheme="minorBidi"/>
                <w:sz w:val="20"/>
                <w:szCs w:val="20"/>
              </w:rPr>
              <w:t>No</w:t>
            </w:r>
          </w:p>
        </w:tc>
        <w:tc>
          <w:tcPr>
            <w:tcW w:w="47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F6CB32" w14:textId="73A0DF2D" w:rsidR="001A0547" w:rsidRPr="00D44677" w:rsidRDefault="001A0547" w:rsidP="00DC0409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Written Response Required. 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DE1F53" w14:textId="77777777" w:rsidR="001A0547" w:rsidRPr="00D44677" w:rsidRDefault="001A0547" w:rsidP="00DC0409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6464AE" w14:textId="77777777" w:rsidR="001A0547" w:rsidRPr="00D44677" w:rsidRDefault="001A0547" w:rsidP="00DC0409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  <w:tr w:rsidR="00FD6925" w:rsidRPr="00C13249" w14:paraId="0DA00B96" w14:textId="77777777" w:rsidTr="002415F9">
        <w:trPr>
          <w:trHeight w:val="638"/>
        </w:trPr>
        <w:tc>
          <w:tcPr>
            <w:tcW w:w="12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7663D21" w14:textId="77777777" w:rsidR="001A0547" w:rsidRPr="00D44677" w:rsidRDefault="001A0547" w:rsidP="00DC0409">
            <w:pPr>
              <w:overflowPunct/>
              <w:autoSpaceDE/>
              <w:autoSpaceDN/>
              <w:adjustRightInd/>
              <w:spacing w:before="80" w:after="80"/>
              <w:contextualSpacing/>
              <w:jc w:val="center"/>
              <w:textAlignment w:val="auto"/>
              <w:rPr>
                <w:rFonts w:asciiTheme="minorHAnsi" w:eastAsiaTheme="minorHAnsi" w:hAnsiTheme="minorHAnsi" w:cstheme="minorBidi"/>
                <w:bCs/>
                <w:sz w:val="20"/>
                <w:szCs w:val="20"/>
              </w:rPr>
            </w:pPr>
            <w:r w:rsidRPr="00D44677">
              <w:rPr>
                <w:rFonts w:asciiTheme="minorHAnsi" w:eastAsiaTheme="minorHAnsi" w:hAnsiTheme="minorHAnsi" w:cstheme="minorBidi"/>
                <w:bCs/>
                <w:sz w:val="20"/>
                <w:szCs w:val="20"/>
              </w:rPr>
              <w:t>3.</w:t>
            </w:r>
          </w:p>
        </w:tc>
        <w:tc>
          <w:tcPr>
            <w:tcW w:w="1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307EF2" w14:textId="488B0864" w:rsidR="001A0547" w:rsidRPr="00E251B5" w:rsidRDefault="00140CA7" w:rsidP="00E251B5">
            <w:pPr>
              <w:overflowPunct/>
              <w:textAlignment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pproach</w:t>
            </w:r>
          </w:p>
        </w:tc>
        <w:tc>
          <w:tcPr>
            <w:tcW w:w="46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43DF79" w14:textId="30A320DD" w:rsidR="001A0547" w:rsidRPr="00C60B7E" w:rsidRDefault="001A0547" w:rsidP="00E251B5">
            <w:pPr>
              <w:overflowPunct/>
              <w:textAlignment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51B5">
              <w:rPr>
                <w:rFonts w:asciiTheme="minorHAnsi" w:hAnsiTheme="minorHAnsi" w:cstheme="minorHAnsi"/>
                <w:sz w:val="20"/>
                <w:szCs w:val="20"/>
              </w:rPr>
              <w:t>Please describe your approach to quality assurance for large-scale programs. Include focus areas, assessment approach and criteria, typical artifacts, and regular interactions.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E0FF8B" w14:textId="17EA3CA4" w:rsidR="001A0547" w:rsidRPr="00BA7832" w:rsidRDefault="00A312B9" w:rsidP="00BA7832">
            <w:pPr>
              <w:pStyle w:val="ListParagraph"/>
              <w:overflowPunct/>
              <w:autoSpaceDE/>
              <w:autoSpaceDN/>
              <w:adjustRightInd/>
              <w:ind w:left="0"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35 </w:t>
            </w:r>
            <w:r w:rsidR="001A0547" w:rsidRPr="00807A70">
              <w:rPr>
                <w:rFonts w:asciiTheme="minorHAnsi" w:eastAsiaTheme="minorHAnsi" w:hAnsiTheme="minorHAnsi" w:cstheme="minorBidi"/>
                <w:sz w:val="20"/>
                <w:szCs w:val="20"/>
              </w:rPr>
              <w:t>points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B8687D" w14:textId="77777777" w:rsidR="001A0547" w:rsidRPr="00FF2DBB" w:rsidRDefault="003134E5" w:rsidP="00190E88">
            <w:pPr>
              <w:rPr>
                <w:rFonts w:cstheme="minorHAnsi"/>
                <w:noProof/>
              </w:rPr>
            </w:pPr>
            <w:sdt>
              <w:sdtPr>
                <w:rPr>
                  <w:rFonts w:cstheme="minorHAnsi"/>
                  <w:noProof/>
                </w:rPr>
                <w:id w:val="-1448380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0547">
                  <w:rPr>
                    <w:rFonts w:ascii="MS Gothic" w:eastAsia="MS Gothic" w:hAnsi="MS Gothic" w:cstheme="minorHAnsi" w:hint="eastAsia"/>
                    <w:noProof/>
                  </w:rPr>
                  <w:t>☐</w:t>
                </w:r>
              </w:sdtContent>
            </w:sdt>
            <w:r w:rsidR="001A0547">
              <w:rPr>
                <w:rFonts w:cstheme="minorHAnsi"/>
                <w:noProof/>
              </w:rPr>
              <w:t xml:space="preserve"> </w:t>
            </w:r>
            <w:r w:rsidR="001A0547" w:rsidRPr="00FF2DBB">
              <w:rPr>
                <w:rFonts w:asciiTheme="minorHAnsi" w:eastAsiaTheme="minorHAnsi" w:hAnsiTheme="minorHAnsi" w:cstheme="minorBidi"/>
                <w:sz w:val="20"/>
                <w:szCs w:val="20"/>
              </w:rPr>
              <w:t>Yes</w:t>
            </w:r>
          </w:p>
          <w:p w14:paraId="658D59F3" w14:textId="77777777" w:rsidR="001A0547" w:rsidRPr="000F7E62" w:rsidRDefault="003134E5" w:rsidP="00190E88">
            <w:pPr>
              <w:pStyle w:val="ListParagraph"/>
              <w:ind w:left="0"/>
              <w:contextualSpacing w:val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sdt>
              <w:sdtPr>
                <w:rPr>
                  <w:rFonts w:cstheme="minorHAnsi"/>
                  <w:noProof/>
                </w:rPr>
                <w:id w:val="-2118823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0547">
                  <w:rPr>
                    <w:rFonts w:ascii="MS Gothic" w:eastAsia="MS Gothic" w:hAnsi="MS Gothic" w:cstheme="minorHAnsi" w:hint="eastAsia"/>
                    <w:noProof/>
                  </w:rPr>
                  <w:t>☐</w:t>
                </w:r>
              </w:sdtContent>
            </w:sdt>
            <w:r w:rsidR="001A0547">
              <w:rPr>
                <w:rFonts w:cstheme="minorHAnsi"/>
                <w:noProof/>
              </w:rPr>
              <w:t xml:space="preserve"> </w:t>
            </w:r>
            <w:r w:rsidR="001A0547" w:rsidRPr="00FF2DBB">
              <w:rPr>
                <w:rFonts w:asciiTheme="minorHAnsi" w:eastAsiaTheme="minorHAnsi" w:hAnsiTheme="minorHAnsi" w:cstheme="minorBidi"/>
                <w:sz w:val="20"/>
                <w:szCs w:val="20"/>
              </w:rPr>
              <w:t>No</w:t>
            </w:r>
          </w:p>
        </w:tc>
        <w:tc>
          <w:tcPr>
            <w:tcW w:w="47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C0B79C" w14:textId="7D9EC452" w:rsidR="001A0547" w:rsidRPr="00D44677" w:rsidRDefault="001A0547" w:rsidP="00DC0409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Written Response Required. 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50D0EF" w14:textId="77777777" w:rsidR="001A0547" w:rsidRPr="00D44677" w:rsidRDefault="001A0547" w:rsidP="00DC0409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6C4502" w14:textId="77777777" w:rsidR="001A0547" w:rsidRPr="00D44677" w:rsidRDefault="001A0547" w:rsidP="00DC0409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  <w:tr w:rsidR="00140CA7" w:rsidRPr="00C13249" w14:paraId="1654B36A" w14:textId="77777777" w:rsidTr="002415F9">
        <w:trPr>
          <w:trHeight w:val="691"/>
        </w:trPr>
        <w:tc>
          <w:tcPr>
            <w:tcW w:w="12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FE93343" w14:textId="77777777" w:rsidR="00140CA7" w:rsidRPr="00D4467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jc w:val="center"/>
              <w:textAlignment w:val="auto"/>
              <w:rPr>
                <w:rFonts w:asciiTheme="minorHAnsi" w:eastAsiaTheme="minorHAnsi" w:hAnsiTheme="minorHAnsi" w:cstheme="minorBidi"/>
                <w:bCs/>
                <w:sz w:val="20"/>
                <w:szCs w:val="20"/>
              </w:rPr>
            </w:pPr>
            <w:r w:rsidRPr="00D44677">
              <w:rPr>
                <w:rFonts w:asciiTheme="minorHAnsi" w:eastAsiaTheme="minorHAnsi" w:hAnsiTheme="minorHAnsi" w:cstheme="minorBidi"/>
                <w:bCs/>
                <w:sz w:val="20"/>
                <w:szCs w:val="20"/>
              </w:rPr>
              <w:t>4.</w:t>
            </w:r>
          </w:p>
        </w:tc>
        <w:tc>
          <w:tcPr>
            <w:tcW w:w="1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A788A0" w14:textId="4D611507" w:rsidR="00140CA7" w:rsidRPr="00586BB5" w:rsidRDefault="00140CA7" w:rsidP="00140CA7">
            <w:pPr>
              <w:overflowPunct/>
              <w:autoSpaceDE/>
              <w:autoSpaceDN/>
              <w:adjustRightInd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pproach</w:t>
            </w:r>
          </w:p>
        </w:tc>
        <w:tc>
          <w:tcPr>
            <w:tcW w:w="46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606CE7" w14:textId="4D35AFD6" w:rsidR="00140CA7" w:rsidRPr="00906CB5" w:rsidRDefault="00140CA7" w:rsidP="00140CA7">
            <w:pPr>
              <w:overflowPunct/>
              <w:autoSpaceDE/>
              <w:autoSpaceDN/>
              <w:adjustRightInd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 w:rsidRPr="00586BB5">
              <w:rPr>
                <w:rFonts w:asciiTheme="minorHAnsi" w:eastAsiaTheme="minorHAnsi" w:hAnsiTheme="minorHAnsi" w:cstheme="minorBidi"/>
                <w:sz w:val="20"/>
                <w:szCs w:val="20"/>
              </w:rPr>
              <w:t>Based on the size of this program, describe how you determine what risks are elevated to an executive dashboard summary?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3EB268" w14:textId="131AEA37" w:rsidR="00140CA7" w:rsidRPr="00A312B9" w:rsidRDefault="00A312B9" w:rsidP="00A312B9">
            <w:pPr>
              <w:pStyle w:val="ListParagraph"/>
              <w:overflowPunct/>
              <w:autoSpaceDE/>
              <w:autoSpaceDN/>
              <w:adjustRightInd/>
              <w:ind w:left="0"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10 </w:t>
            </w:r>
            <w:r w:rsidR="00140CA7" w:rsidRPr="00807A70">
              <w:rPr>
                <w:rFonts w:asciiTheme="minorHAnsi" w:eastAsiaTheme="minorHAnsi" w:hAnsiTheme="minorHAnsi" w:cstheme="minorBidi"/>
                <w:sz w:val="20"/>
                <w:szCs w:val="20"/>
              </w:rPr>
              <w:t>points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4F2D7A" w14:textId="77777777" w:rsidR="00140CA7" w:rsidRPr="00FF2DBB" w:rsidRDefault="003134E5" w:rsidP="00190E88">
            <w:pPr>
              <w:rPr>
                <w:rFonts w:cstheme="minorHAnsi"/>
                <w:noProof/>
              </w:rPr>
            </w:pPr>
            <w:sdt>
              <w:sdtPr>
                <w:rPr>
                  <w:rFonts w:cstheme="minorHAnsi"/>
                  <w:noProof/>
                </w:rPr>
                <w:id w:val="2135756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CA7">
                  <w:rPr>
                    <w:rFonts w:ascii="MS Gothic" w:eastAsia="MS Gothic" w:hAnsi="MS Gothic" w:cstheme="minorHAnsi" w:hint="eastAsia"/>
                    <w:noProof/>
                  </w:rPr>
                  <w:t>☐</w:t>
                </w:r>
              </w:sdtContent>
            </w:sdt>
            <w:r w:rsidR="00140CA7">
              <w:rPr>
                <w:rFonts w:cstheme="minorHAnsi"/>
                <w:noProof/>
              </w:rPr>
              <w:t xml:space="preserve"> </w:t>
            </w:r>
            <w:r w:rsidR="00140CA7" w:rsidRPr="00FF2DBB">
              <w:rPr>
                <w:rFonts w:asciiTheme="minorHAnsi" w:eastAsiaTheme="minorHAnsi" w:hAnsiTheme="minorHAnsi" w:cstheme="minorBidi"/>
                <w:sz w:val="20"/>
                <w:szCs w:val="20"/>
              </w:rPr>
              <w:t>Yes</w:t>
            </w:r>
          </w:p>
          <w:p w14:paraId="3690782A" w14:textId="77777777" w:rsidR="00140CA7" w:rsidRPr="000F7E62" w:rsidRDefault="003134E5" w:rsidP="00190E88">
            <w:pPr>
              <w:pStyle w:val="ListParagraph"/>
              <w:ind w:left="0"/>
              <w:contextualSpacing w:val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sdt>
              <w:sdtPr>
                <w:rPr>
                  <w:rFonts w:cstheme="minorHAnsi"/>
                  <w:noProof/>
                </w:rPr>
                <w:id w:val="-31499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CA7">
                  <w:rPr>
                    <w:rFonts w:ascii="MS Gothic" w:eastAsia="MS Gothic" w:hAnsi="MS Gothic" w:cstheme="minorHAnsi" w:hint="eastAsia"/>
                    <w:noProof/>
                  </w:rPr>
                  <w:t>☐</w:t>
                </w:r>
              </w:sdtContent>
            </w:sdt>
            <w:r w:rsidR="00140CA7">
              <w:rPr>
                <w:rFonts w:cstheme="minorHAnsi"/>
                <w:noProof/>
              </w:rPr>
              <w:t xml:space="preserve"> </w:t>
            </w:r>
            <w:r w:rsidR="00140CA7" w:rsidRPr="00FF2DBB">
              <w:rPr>
                <w:rFonts w:asciiTheme="minorHAnsi" w:eastAsiaTheme="minorHAnsi" w:hAnsiTheme="minorHAnsi" w:cstheme="minorBidi"/>
                <w:sz w:val="20"/>
                <w:szCs w:val="20"/>
              </w:rPr>
              <w:t>No</w:t>
            </w:r>
          </w:p>
        </w:tc>
        <w:tc>
          <w:tcPr>
            <w:tcW w:w="47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5EAABD" w14:textId="4EDE8230" w:rsidR="00140CA7" w:rsidRPr="00D4467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Written Response Required. 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C8F970" w14:textId="77777777" w:rsidR="00140CA7" w:rsidRPr="00D4467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16234B" w14:textId="77777777" w:rsidR="00140CA7" w:rsidRPr="00D4467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  <w:tr w:rsidR="00140CA7" w:rsidRPr="00C13249" w14:paraId="63ADAC2C" w14:textId="77777777" w:rsidTr="002415F9">
        <w:trPr>
          <w:trHeight w:val="645"/>
        </w:trPr>
        <w:tc>
          <w:tcPr>
            <w:tcW w:w="12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A73A1B4" w14:textId="77777777" w:rsidR="00140CA7" w:rsidRPr="00D4467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jc w:val="center"/>
              <w:textAlignment w:val="auto"/>
              <w:rPr>
                <w:rFonts w:asciiTheme="minorHAnsi" w:eastAsiaTheme="minorHAnsi" w:hAnsiTheme="minorHAnsi" w:cstheme="minorBidi"/>
                <w:bCs/>
                <w:sz w:val="20"/>
                <w:szCs w:val="20"/>
              </w:rPr>
            </w:pPr>
            <w:r w:rsidRPr="00D44677">
              <w:rPr>
                <w:rFonts w:asciiTheme="minorHAnsi" w:eastAsiaTheme="minorHAnsi" w:hAnsiTheme="minorHAnsi" w:cstheme="minorBidi"/>
                <w:bCs/>
                <w:sz w:val="20"/>
                <w:szCs w:val="20"/>
              </w:rPr>
              <w:t>5.</w:t>
            </w:r>
          </w:p>
        </w:tc>
        <w:tc>
          <w:tcPr>
            <w:tcW w:w="1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5434BB" w14:textId="25472457" w:rsidR="00140CA7" w:rsidRPr="000C3B54" w:rsidRDefault="00140CA7" w:rsidP="00140CA7">
            <w:pPr>
              <w:overflowPunct/>
              <w:autoSpaceDE/>
              <w:autoSpaceDN/>
              <w:adjustRightInd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pproach</w:t>
            </w:r>
          </w:p>
        </w:tc>
        <w:tc>
          <w:tcPr>
            <w:tcW w:w="46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0F5912" w14:textId="5A1817C1" w:rsidR="00140CA7" w:rsidRPr="00103CBC" w:rsidRDefault="00140CA7" w:rsidP="00140CA7">
            <w:pPr>
              <w:overflowPunct/>
              <w:autoSpaceDE/>
              <w:autoSpaceDN/>
              <w:adjustRightInd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 w:rsidRPr="000C3B54">
              <w:rPr>
                <w:rFonts w:asciiTheme="minorHAnsi" w:eastAsiaTheme="minorHAnsi" w:hAnsiTheme="minorHAnsi" w:cstheme="minorBidi"/>
                <w:sz w:val="20"/>
                <w:szCs w:val="20"/>
              </w:rPr>
              <w:t>Describe how you determine the appropriate authoritative resources to apply to QA assessments and deliverable reviews?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D8E9D8" w14:textId="4E7CCC97" w:rsidR="00140CA7" w:rsidRPr="00A312B9" w:rsidRDefault="00190E88" w:rsidP="00A312B9">
            <w:pPr>
              <w:pStyle w:val="ListParagraph"/>
              <w:overflowPunct/>
              <w:autoSpaceDE/>
              <w:autoSpaceDN/>
              <w:adjustRightInd/>
              <w:ind w:left="0"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25 </w:t>
            </w:r>
            <w:r w:rsidR="00140CA7" w:rsidRPr="00807A70">
              <w:rPr>
                <w:rFonts w:asciiTheme="minorHAnsi" w:eastAsiaTheme="minorHAnsi" w:hAnsiTheme="minorHAnsi" w:cstheme="minorBidi"/>
                <w:sz w:val="20"/>
                <w:szCs w:val="20"/>
              </w:rPr>
              <w:t>points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8FE94C" w14:textId="77777777" w:rsidR="00140CA7" w:rsidRPr="00FF2DBB" w:rsidRDefault="003134E5" w:rsidP="00190E88">
            <w:pPr>
              <w:rPr>
                <w:rFonts w:cstheme="minorHAnsi"/>
                <w:noProof/>
              </w:rPr>
            </w:pPr>
            <w:sdt>
              <w:sdtPr>
                <w:rPr>
                  <w:rFonts w:cstheme="minorHAnsi"/>
                  <w:noProof/>
                </w:rPr>
                <w:id w:val="-1347245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CA7">
                  <w:rPr>
                    <w:rFonts w:ascii="MS Gothic" w:eastAsia="MS Gothic" w:hAnsi="MS Gothic" w:cstheme="minorHAnsi" w:hint="eastAsia"/>
                    <w:noProof/>
                  </w:rPr>
                  <w:t>☐</w:t>
                </w:r>
              </w:sdtContent>
            </w:sdt>
            <w:r w:rsidR="00140CA7">
              <w:rPr>
                <w:rFonts w:cstheme="minorHAnsi"/>
                <w:noProof/>
              </w:rPr>
              <w:t xml:space="preserve"> </w:t>
            </w:r>
            <w:r w:rsidR="00140CA7" w:rsidRPr="00FF2DBB">
              <w:rPr>
                <w:rFonts w:asciiTheme="minorHAnsi" w:eastAsiaTheme="minorHAnsi" w:hAnsiTheme="minorHAnsi" w:cstheme="minorBidi"/>
                <w:sz w:val="20"/>
                <w:szCs w:val="20"/>
              </w:rPr>
              <w:t>Yes</w:t>
            </w:r>
          </w:p>
          <w:p w14:paraId="4BF5DCAE" w14:textId="77777777" w:rsidR="00140CA7" w:rsidRPr="000F7E62" w:rsidRDefault="003134E5" w:rsidP="00190E88">
            <w:pPr>
              <w:pStyle w:val="ListParagraph"/>
              <w:ind w:left="0"/>
              <w:contextualSpacing w:val="0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sdt>
              <w:sdtPr>
                <w:rPr>
                  <w:rFonts w:cstheme="minorHAnsi"/>
                  <w:noProof/>
                </w:rPr>
                <w:id w:val="-1365517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CA7">
                  <w:rPr>
                    <w:rFonts w:ascii="MS Gothic" w:eastAsia="MS Gothic" w:hAnsi="MS Gothic" w:cstheme="minorHAnsi" w:hint="eastAsia"/>
                    <w:noProof/>
                  </w:rPr>
                  <w:t>☐</w:t>
                </w:r>
              </w:sdtContent>
            </w:sdt>
            <w:r w:rsidR="00140CA7">
              <w:rPr>
                <w:rFonts w:cstheme="minorHAnsi"/>
                <w:noProof/>
              </w:rPr>
              <w:t xml:space="preserve"> </w:t>
            </w:r>
            <w:r w:rsidR="00140CA7" w:rsidRPr="00FF2DBB">
              <w:rPr>
                <w:rFonts w:asciiTheme="minorHAnsi" w:eastAsiaTheme="minorHAnsi" w:hAnsiTheme="minorHAnsi" w:cstheme="minorBidi"/>
                <w:sz w:val="20"/>
                <w:szCs w:val="20"/>
              </w:rPr>
              <w:t>No</w:t>
            </w:r>
          </w:p>
        </w:tc>
        <w:tc>
          <w:tcPr>
            <w:tcW w:w="47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1FD169" w14:textId="493543C7" w:rsidR="00140CA7" w:rsidRPr="00D4467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Written Response Required. 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B16697" w14:textId="77777777" w:rsidR="00140CA7" w:rsidRPr="00D4467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B9603B" w14:textId="77777777" w:rsidR="00140CA7" w:rsidRPr="00D4467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  <w:tr w:rsidR="00140CA7" w:rsidRPr="00C13249" w14:paraId="3CDA63D8" w14:textId="77777777" w:rsidTr="002415F9">
        <w:trPr>
          <w:trHeight w:val="645"/>
        </w:trPr>
        <w:tc>
          <w:tcPr>
            <w:tcW w:w="12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DD3C5F" w14:textId="078FF781" w:rsidR="00140CA7" w:rsidRPr="00D4467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jc w:val="center"/>
              <w:textAlignment w:val="auto"/>
              <w:rPr>
                <w:rFonts w:asciiTheme="minorHAnsi" w:eastAsiaTheme="minorHAnsi" w:hAnsiTheme="minorHAnsi" w:cstheme="minorBidi"/>
                <w:bCs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bCs/>
                <w:sz w:val="20"/>
                <w:szCs w:val="20"/>
              </w:rPr>
              <w:t>6.</w:t>
            </w:r>
          </w:p>
        </w:tc>
        <w:tc>
          <w:tcPr>
            <w:tcW w:w="1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A37B51" w14:textId="2EB96613" w:rsidR="00140CA7" w:rsidRPr="000C3B54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pproach</w:t>
            </w:r>
          </w:p>
        </w:tc>
        <w:tc>
          <w:tcPr>
            <w:tcW w:w="46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61C9A0" w14:textId="1E5F35E6" w:rsidR="00140CA7" w:rsidRPr="006D5E2F" w:rsidRDefault="00140CA7" w:rsidP="00190E88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C3B54">
              <w:rPr>
                <w:rFonts w:asciiTheme="minorHAnsi" w:hAnsiTheme="minorHAnsi" w:cstheme="minorHAnsi"/>
                <w:sz w:val="20"/>
                <w:szCs w:val="20"/>
              </w:rPr>
              <w:t>Describe how you maintain independence while establishing a trusted advisory relationship with project leadership?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80D30B" w14:textId="0A9AD231" w:rsidR="00140CA7" w:rsidRPr="00807A70" w:rsidRDefault="00190E88" w:rsidP="00190E88">
            <w:pPr>
              <w:pStyle w:val="ListParagraph"/>
              <w:overflowPunct/>
              <w:autoSpaceDE/>
              <w:autoSpaceDN/>
              <w:adjustRightInd/>
              <w:ind w:left="0"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10 </w:t>
            </w:r>
            <w:r w:rsidR="00140CA7" w:rsidRPr="00807A70">
              <w:rPr>
                <w:rFonts w:asciiTheme="minorHAnsi" w:eastAsiaTheme="minorHAnsi" w:hAnsiTheme="minorHAnsi" w:cstheme="minorBidi"/>
                <w:sz w:val="20"/>
                <w:szCs w:val="20"/>
              </w:rPr>
              <w:t>points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829EB8" w14:textId="77777777" w:rsidR="00140CA7" w:rsidRPr="00FF2DBB" w:rsidRDefault="003134E5" w:rsidP="00190E88">
            <w:pPr>
              <w:rPr>
                <w:rFonts w:cstheme="minorHAnsi"/>
                <w:noProof/>
              </w:rPr>
            </w:pPr>
            <w:sdt>
              <w:sdtPr>
                <w:rPr>
                  <w:rFonts w:cstheme="minorHAnsi"/>
                  <w:noProof/>
                </w:rPr>
                <w:id w:val="-2014988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CA7">
                  <w:rPr>
                    <w:rFonts w:ascii="MS Gothic" w:eastAsia="MS Gothic" w:hAnsi="MS Gothic" w:cstheme="minorHAnsi" w:hint="eastAsia"/>
                    <w:noProof/>
                  </w:rPr>
                  <w:t>☐</w:t>
                </w:r>
              </w:sdtContent>
            </w:sdt>
            <w:r w:rsidR="00140CA7">
              <w:rPr>
                <w:rFonts w:cstheme="minorHAnsi"/>
                <w:noProof/>
              </w:rPr>
              <w:t xml:space="preserve"> </w:t>
            </w:r>
            <w:r w:rsidR="00140CA7" w:rsidRPr="00FF2DBB">
              <w:rPr>
                <w:rFonts w:asciiTheme="minorHAnsi" w:eastAsiaTheme="minorHAnsi" w:hAnsiTheme="minorHAnsi" w:cstheme="minorBidi"/>
                <w:sz w:val="20"/>
                <w:szCs w:val="20"/>
              </w:rPr>
              <w:t>Yes</w:t>
            </w:r>
          </w:p>
          <w:p w14:paraId="6E2D379E" w14:textId="020FED49" w:rsidR="00140CA7" w:rsidRDefault="003134E5" w:rsidP="00190E88">
            <w:pPr>
              <w:rPr>
                <w:rFonts w:ascii="MS Gothic" w:eastAsia="MS Gothic" w:hAnsi="MS Gothic" w:cstheme="minorHAnsi"/>
                <w:noProof/>
              </w:rPr>
            </w:pPr>
            <w:sdt>
              <w:sdtPr>
                <w:rPr>
                  <w:rFonts w:cstheme="minorHAnsi"/>
                  <w:noProof/>
                </w:rPr>
                <w:id w:val="749622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CA7">
                  <w:rPr>
                    <w:rFonts w:ascii="MS Gothic" w:eastAsia="MS Gothic" w:hAnsi="MS Gothic" w:cstheme="minorHAnsi" w:hint="eastAsia"/>
                    <w:noProof/>
                  </w:rPr>
                  <w:t>☐</w:t>
                </w:r>
              </w:sdtContent>
            </w:sdt>
            <w:r w:rsidR="00140CA7">
              <w:rPr>
                <w:rFonts w:cstheme="minorHAnsi"/>
                <w:noProof/>
              </w:rPr>
              <w:t xml:space="preserve"> </w:t>
            </w:r>
            <w:r w:rsidR="00140CA7" w:rsidRPr="00FF2DBB">
              <w:rPr>
                <w:rFonts w:asciiTheme="minorHAnsi" w:eastAsiaTheme="minorHAnsi" w:hAnsiTheme="minorHAnsi" w:cstheme="minorBidi"/>
                <w:sz w:val="20"/>
                <w:szCs w:val="20"/>
              </w:rPr>
              <w:t>No</w:t>
            </w:r>
          </w:p>
        </w:tc>
        <w:tc>
          <w:tcPr>
            <w:tcW w:w="47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BB9472" w14:textId="380EC756" w:rsidR="00140CA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Written Response Required. 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3AB08E" w14:textId="77777777" w:rsidR="00140CA7" w:rsidRPr="00D4467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941AF1" w14:textId="77777777" w:rsidR="00140CA7" w:rsidRPr="00D4467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  <w:tr w:rsidR="00140CA7" w:rsidRPr="00C13249" w14:paraId="13CBB53F" w14:textId="77777777" w:rsidTr="002415F9">
        <w:trPr>
          <w:trHeight w:val="430"/>
        </w:trPr>
        <w:tc>
          <w:tcPr>
            <w:tcW w:w="12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AF77A6" w14:textId="39A9CE45" w:rsidR="00140CA7" w:rsidRPr="00D4467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jc w:val="center"/>
              <w:textAlignment w:val="auto"/>
              <w:rPr>
                <w:rFonts w:asciiTheme="minorHAnsi" w:eastAsiaTheme="minorHAnsi" w:hAnsiTheme="minorHAnsi" w:cstheme="minorBidi"/>
                <w:bCs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bCs/>
                <w:sz w:val="20"/>
                <w:szCs w:val="20"/>
              </w:rPr>
              <w:t>7.</w:t>
            </w:r>
          </w:p>
        </w:tc>
        <w:tc>
          <w:tcPr>
            <w:tcW w:w="1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625881" w14:textId="089C7404" w:rsidR="00140CA7" w:rsidRPr="0087226B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pproach</w:t>
            </w:r>
          </w:p>
        </w:tc>
        <w:tc>
          <w:tcPr>
            <w:tcW w:w="46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8DEBA1" w14:textId="54A86EE4" w:rsidR="00140CA7" w:rsidRPr="002F1594" w:rsidRDefault="00140CA7" w:rsidP="00190E88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7226B">
              <w:rPr>
                <w:rFonts w:asciiTheme="minorHAnsi" w:hAnsiTheme="minorHAnsi" w:cstheme="minorHAnsi"/>
                <w:sz w:val="20"/>
                <w:szCs w:val="20"/>
              </w:rPr>
              <w:t>Please describe how you would respond to a project</w:t>
            </w:r>
            <w:r w:rsidR="00AB56FA">
              <w:rPr>
                <w:rFonts w:asciiTheme="minorHAnsi" w:hAnsiTheme="minorHAnsi" w:cstheme="minorHAnsi"/>
                <w:sz w:val="20"/>
                <w:szCs w:val="20"/>
              </w:rPr>
              <w:t xml:space="preserve"> team</w:t>
            </w:r>
            <w:r w:rsidR="004A0DF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87226B">
              <w:rPr>
                <w:rFonts w:asciiTheme="minorHAnsi" w:hAnsiTheme="minorHAnsi" w:cstheme="minorHAnsi"/>
                <w:sz w:val="20"/>
                <w:szCs w:val="20"/>
              </w:rPr>
              <w:t>resistant to your recommendations.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1954E8A" w14:textId="5780FA13" w:rsidR="00140CA7" w:rsidRPr="00807A70" w:rsidRDefault="00190E88" w:rsidP="00190E88">
            <w:pPr>
              <w:pStyle w:val="ListParagraph"/>
              <w:overflowPunct/>
              <w:autoSpaceDE/>
              <w:autoSpaceDN/>
              <w:adjustRightInd/>
              <w:ind w:left="0"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10 </w:t>
            </w:r>
            <w:r w:rsidR="00140CA7" w:rsidRPr="00807A70">
              <w:rPr>
                <w:rFonts w:asciiTheme="minorHAnsi" w:eastAsiaTheme="minorHAnsi" w:hAnsiTheme="minorHAnsi" w:cstheme="minorBidi"/>
                <w:sz w:val="20"/>
                <w:szCs w:val="20"/>
              </w:rPr>
              <w:t>points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3F5AED" w14:textId="7B7028F2" w:rsidR="00140CA7" w:rsidRPr="00FF2DBB" w:rsidRDefault="003134E5" w:rsidP="00190E88">
            <w:pPr>
              <w:rPr>
                <w:rFonts w:cstheme="minorHAnsi"/>
                <w:noProof/>
              </w:rPr>
            </w:pPr>
            <w:sdt>
              <w:sdtPr>
                <w:rPr>
                  <w:rFonts w:cstheme="minorHAnsi"/>
                  <w:noProof/>
                </w:rPr>
                <w:id w:val="-785042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CA7">
                  <w:rPr>
                    <w:rFonts w:ascii="MS Gothic" w:eastAsia="MS Gothic" w:hAnsi="MS Gothic" w:cstheme="minorHAnsi" w:hint="eastAsia"/>
                    <w:noProof/>
                  </w:rPr>
                  <w:t>☐</w:t>
                </w:r>
              </w:sdtContent>
            </w:sdt>
            <w:r w:rsidR="00140CA7">
              <w:rPr>
                <w:rFonts w:cstheme="minorHAnsi"/>
                <w:noProof/>
              </w:rPr>
              <w:t xml:space="preserve"> </w:t>
            </w:r>
            <w:r w:rsidR="00140CA7" w:rsidRPr="00FF2DBB">
              <w:rPr>
                <w:rFonts w:asciiTheme="minorHAnsi" w:eastAsiaTheme="minorHAnsi" w:hAnsiTheme="minorHAnsi" w:cstheme="minorBidi"/>
                <w:sz w:val="20"/>
                <w:szCs w:val="20"/>
              </w:rPr>
              <w:t>Yes</w:t>
            </w:r>
          </w:p>
          <w:p w14:paraId="17F2CFD0" w14:textId="789032C6" w:rsidR="00140CA7" w:rsidRDefault="003134E5" w:rsidP="00190E88">
            <w:pPr>
              <w:rPr>
                <w:rFonts w:ascii="MS Gothic" w:eastAsia="MS Gothic" w:hAnsi="MS Gothic" w:cstheme="minorHAnsi"/>
                <w:noProof/>
              </w:rPr>
            </w:pPr>
            <w:sdt>
              <w:sdtPr>
                <w:rPr>
                  <w:rFonts w:cstheme="minorHAnsi"/>
                  <w:noProof/>
                </w:rPr>
                <w:id w:val="-1732835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CA7">
                  <w:rPr>
                    <w:rFonts w:ascii="MS Gothic" w:eastAsia="MS Gothic" w:hAnsi="MS Gothic" w:cstheme="minorHAnsi" w:hint="eastAsia"/>
                    <w:noProof/>
                  </w:rPr>
                  <w:t>☐</w:t>
                </w:r>
              </w:sdtContent>
            </w:sdt>
            <w:r w:rsidR="00140CA7">
              <w:rPr>
                <w:rFonts w:cstheme="minorHAnsi"/>
                <w:noProof/>
              </w:rPr>
              <w:t xml:space="preserve"> </w:t>
            </w:r>
            <w:r w:rsidR="00140CA7" w:rsidRPr="00FF2DBB">
              <w:rPr>
                <w:rFonts w:asciiTheme="minorHAnsi" w:eastAsiaTheme="minorHAnsi" w:hAnsiTheme="minorHAnsi" w:cstheme="minorBidi"/>
                <w:sz w:val="20"/>
                <w:szCs w:val="20"/>
              </w:rPr>
              <w:t>No</w:t>
            </w:r>
          </w:p>
        </w:tc>
        <w:tc>
          <w:tcPr>
            <w:tcW w:w="47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1B2392" w14:textId="77777777" w:rsidR="00140CA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Written Response Required. 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307D0C" w14:textId="77777777" w:rsidR="00140CA7" w:rsidRPr="00D4467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39E324" w14:textId="77777777" w:rsidR="00140CA7" w:rsidRPr="00D4467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  <w:tr w:rsidR="00140CA7" w:rsidRPr="00C13249" w14:paraId="719D4C4A" w14:textId="77777777" w:rsidTr="002415F9">
        <w:trPr>
          <w:trHeight w:val="645"/>
        </w:trPr>
        <w:tc>
          <w:tcPr>
            <w:tcW w:w="12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DAAF62" w14:textId="47AB3126" w:rsidR="00140CA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jc w:val="center"/>
              <w:textAlignment w:val="auto"/>
              <w:rPr>
                <w:rFonts w:asciiTheme="minorHAnsi" w:eastAsiaTheme="minorHAnsi" w:hAnsiTheme="minorHAnsi" w:cstheme="minorBidi"/>
                <w:bCs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bCs/>
                <w:sz w:val="20"/>
                <w:szCs w:val="20"/>
              </w:rPr>
              <w:t>8.</w:t>
            </w:r>
          </w:p>
        </w:tc>
        <w:tc>
          <w:tcPr>
            <w:tcW w:w="1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CA7416" w14:textId="34A6562E" w:rsidR="00140CA7" w:rsidRPr="0087226B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pproach</w:t>
            </w:r>
          </w:p>
        </w:tc>
        <w:tc>
          <w:tcPr>
            <w:tcW w:w="46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871518" w14:textId="1B2C4E74" w:rsidR="00140CA7" w:rsidRPr="0087226B" w:rsidRDefault="00140CA7" w:rsidP="00190E88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7226B">
              <w:rPr>
                <w:rFonts w:asciiTheme="minorHAnsi" w:hAnsiTheme="minorHAnsi" w:cstheme="minorHAnsi"/>
                <w:sz w:val="20"/>
                <w:szCs w:val="20"/>
              </w:rPr>
              <w:t xml:space="preserve">How would you address a situation where agency leadership is dictating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a </w:t>
            </w:r>
            <w:r w:rsidRPr="0087226B">
              <w:rPr>
                <w:rFonts w:asciiTheme="minorHAnsi" w:hAnsiTheme="minorHAnsi" w:cstheme="minorHAnsi"/>
                <w:sz w:val="20"/>
                <w:szCs w:val="20"/>
              </w:rPr>
              <w:t>direction you strongly believe will lead to serious negative consequences?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413966" w14:textId="0056F528" w:rsidR="00140CA7" w:rsidRPr="00807A70" w:rsidRDefault="00190E88" w:rsidP="00190E88">
            <w:pPr>
              <w:pStyle w:val="ListParagraph"/>
              <w:overflowPunct/>
              <w:autoSpaceDE/>
              <w:autoSpaceDN/>
              <w:adjustRightInd/>
              <w:ind w:left="0"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10 </w:t>
            </w:r>
            <w:r w:rsidR="00140CA7" w:rsidRPr="00807A70">
              <w:rPr>
                <w:rFonts w:asciiTheme="minorHAnsi" w:eastAsiaTheme="minorHAnsi" w:hAnsiTheme="minorHAnsi" w:cstheme="minorBidi"/>
                <w:sz w:val="20"/>
                <w:szCs w:val="20"/>
              </w:rPr>
              <w:t>points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EE3019" w14:textId="4D10CA8A" w:rsidR="00140CA7" w:rsidRPr="00FF2DBB" w:rsidRDefault="003134E5" w:rsidP="00190E88">
            <w:pPr>
              <w:rPr>
                <w:rFonts w:cstheme="minorHAnsi"/>
                <w:noProof/>
              </w:rPr>
            </w:pPr>
            <w:sdt>
              <w:sdtPr>
                <w:rPr>
                  <w:rFonts w:cstheme="minorHAnsi"/>
                  <w:noProof/>
                </w:rPr>
                <w:id w:val="-504980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CA7">
                  <w:rPr>
                    <w:rFonts w:ascii="MS Gothic" w:eastAsia="MS Gothic" w:hAnsi="MS Gothic" w:cstheme="minorHAnsi" w:hint="eastAsia"/>
                    <w:noProof/>
                  </w:rPr>
                  <w:t>☐</w:t>
                </w:r>
              </w:sdtContent>
            </w:sdt>
            <w:r w:rsidR="00140CA7">
              <w:rPr>
                <w:rFonts w:cstheme="minorHAnsi"/>
                <w:noProof/>
              </w:rPr>
              <w:t xml:space="preserve"> </w:t>
            </w:r>
            <w:r w:rsidR="00140CA7" w:rsidRPr="00FF2DBB">
              <w:rPr>
                <w:rFonts w:asciiTheme="minorHAnsi" w:eastAsiaTheme="minorHAnsi" w:hAnsiTheme="minorHAnsi" w:cstheme="minorBidi"/>
                <w:sz w:val="20"/>
                <w:szCs w:val="20"/>
              </w:rPr>
              <w:t>Yes</w:t>
            </w:r>
          </w:p>
          <w:p w14:paraId="0143C551" w14:textId="67B82072" w:rsidR="00140CA7" w:rsidRDefault="003134E5" w:rsidP="00190E88">
            <w:pPr>
              <w:rPr>
                <w:rFonts w:ascii="MS Gothic" w:eastAsia="MS Gothic" w:hAnsi="MS Gothic" w:cstheme="minorHAnsi"/>
                <w:noProof/>
              </w:rPr>
            </w:pPr>
            <w:sdt>
              <w:sdtPr>
                <w:rPr>
                  <w:rFonts w:cstheme="minorHAnsi"/>
                  <w:noProof/>
                </w:rPr>
                <w:id w:val="851374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CA7">
                  <w:rPr>
                    <w:rFonts w:ascii="MS Gothic" w:eastAsia="MS Gothic" w:hAnsi="MS Gothic" w:cstheme="minorHAnsi" w:hint="eastAsia"/>
                    <w:noProof/>
                  </w:rPr>
                  <w:t>☐</w:t>
                </w:r>
              </w:sdtContent>
            </w:sdt>
            <w:r w:rsidR="00140CA7">
              <w:rPr>
                <w:rFonts w:cstheme="minorHAnsi"/>
                <w:noProof/>
              </w:rPr>
              <w:t xml:space="preserve"> </w:t>
            </w:r>
            <w:r w:rsidR="00140CA7" w:rsidRPr="00FF2DBB">
              <w:rPr>
                <w:rFonts w:asciiTheme="minorHAnsi" w:eastAsiaTheme="minorHAnsi" w:hAnsiTheme="minorHAnsi" w:cstheme="minorBidi"/>
                <w:sz w:val="20"/>
                <w:szCs w:val="20"/>
              </w:rPr>
              <w:t>No</w:t>
            </w:r>
          </w:p>
        </w:tc>
        <w:tc>
          <w:tcPr>
            <w:tcW w:w="47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F55DF0" w14:textId="04D7BBAC" w:rsidR="00140CA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</w:rPr>
              <w:t xml:space="preserve">Written Response Required. 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218BCB" w14:textId="77777777" w:rsidR="00140CA7" w:rsidRPr="00D4467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FCB449" w14:textId="77777777" w:rsidR="00140CA7" w:rsidRPr="00D44677" w:rsidRDefault="00140CA7" w:rsidP="00140CA7">
            <w:pPr>
              <w:overflowPunct/>
              <w:autoSpaceDE/>
              <w:autoSpaceDN/>
              <w:adjustRightInd/>
              <w:spacing w:before="80" w:after="80"/>
              <w:contextualSpacing/>
              <w:textAlignment w:val="auto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</w:tr>
    </w:tbl>
    <w:p w14:paraId="63530E8A" w14:textId="37EFEB06" w:rsidR="002E6A4D" w:rsidRDefault="00C77635" w:rsidP="00C13249">
      <w:pPr>
        <w:jc w:val="center"/>
        <w:rPr>
          <w:rFonts w:ascii="Calibri" w:hAnsi="Calibri"/>
          <w:sz w:val="22"/>
          <w:szCs w:val="22"/>
        </w:rPr>
      </w:pPr>
      <w:r w:rsidRPr="00EB54D9">
        <w:rPr>
          <w:rFonts w:asciiTheme="minorHAnsi" w:eastAsiaTheme="minorHAnsi" w:hAnsiTheme="minorHAnsi" w:cstheme="minorBidi"/>
          <w:sz w:val="18"/>
          <w:szCs w:val="18"/>
        </w:rPr>
        <w:t xml:space="preserve">Return </w:t>
      </w:r>
      <w:r w:rsidR="00900360">
        <w:rPr>
          <w:rFonts w:asciiTheme="minorHAnsi" w:eastAsiaTheme="minorHAnsi" w:hAnsiTheme="minorHAnsi" w:cstheme="minorBidi"/>
          <w:sz w:val="18"/>
          <w:szCs w:val="18"/>
        </w:rPr>
        <w:t xml:space="preserve">this </w:t>
      </w:r>
      <w:r w:rsidR="00D44677">
        <w:rPr>
          <w:rFonts w:asciiTheme="minorHAnsi" w:eastAsiaTheme="minorHAnsi" w:hAnsiTheme="minorHAnsi" w:cstheme="minorBidi"/>
          <w:sz w:val="18"/>
          <w:szCs w:val="18"/>
        </w:rPr>
        <w:t xml:space="preserve">exhibit </w:t>
      </w:r>
      <w:r w:rsidRPr="00EB54D9">
        <w:rPr>
          <w:rFonts w:asciiTheme="minorHAnsi" w:eastAsiaTheme="minorHAnsi" w:hAnsiTheme="minorHAnsi" w:cstheme="minorBidi"/>
          <w:sz w:val="18"/>
          <w:szCs w:val="18"/>
        </w:rPr>
        <w:t>to Procurement Coordinator at:</w:t>
      </w:r>
      <w:r w:rsidRPr="00EB54D9">
        <w:rPr>
          <w:rFonts w:asciiTheme="minorHAnsi" w:eastAsiaTheme="minorHAnsi" w:hAnsiTheme="minorHAnsi" w:cstheme="minorBidi"/>
          <w:sz w:val="18"/>
          <w:szCs w:val="18"/>
        </w:rPr>
        <w:br/>
      </w:r>
      <w:hyperlink r:id="rId99" w:history="1">
        <w:r w:rsidR="00E94904" w:rsidRPr="00165E20">
          <w:rPr>
            <w:rStyle w:val="Hyperlink"/>
            <w:rFonts w:asciiTheme="minorHAnsi" w:eastAsiaTheme="minorHAnsi" w:hAnsiTheme="minorHAnsi" w:cstheme="minorBidi"/>
            <w:sz w:val="18"/>
            <w:szCs w:val="18"/>
          </w:rPr>
          <w:t>Joanna.colvin@watech.wa.gov</w:t>
        </w:r>
      </w:hyperlink>
    </w:p>
    <w:sectPr w:rsidR="002E6A4D" w:rsidSect="00F02878">
      <w:footerReference w:type="default" r:id="rId100"/>
      <w:headerReference w:type="first" r:id="rId101"/>
      <w:pgSz w:w="20160" w:h="12240" w:orient="landscape" w:code="5"/>
      <w:pgMar w:top="720" w:right="720" w:bottom="720" w:left="720" w:header="50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3570B" w14:textId="77777777" w:rsidR="00626684" w:rsidRPr="00192D6D" w:rsidRDefault="00626684" w:rsidP="00192D6D">
      <w:r>
        <w:separator/>
      </w:r>
    </w:p>
  </w:endnote>
  <w:endnote w:type="continuationSeparator" w:id="0">
    <w:p w14:paraId="77023B60" w14:textId="77777777" w:rsidR="00626684" w:rsidRPr="00192D6D" w:rsidRDefault="00626684" w:rsidP="00192D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85CF6" w14:textId="43FD399E" w:rsidR="00032FDC" w:rsidRPr="007F754A" w:rsidRDefault="005F5472" w:rsidP="007F754A">
    <w:pPr>
      <w:pStyle w:val="Footer"/>
      <w:pBdr>
        <w:top w:val="single" w:sz="4" w:space="1" w:color="auto"/>
      </w:pBdr>
      <w:tabs>
        <w:tab w:val="clear" w:pos="4320"/>
        <w:tab w:val="clear" w:pos="8640"/>
        <w:tab w:val="right" w:pos="9360"/>
      </w:tabs>
      <w:rPr>
        <w:rFonts w:ascii="Calibri" w:hAnsi="Calibri"/>
        <w:smallCaps/>
        <w:sz w:val="20"/>
        <w:szCs w:val="20"/>
      </w:rPr>
    </w:pPr>
    <w:r>
      <w:rPr>
        <w:rFonts w:ascii="Calibri" w:hAnsi="Calibri"/>
        <w:smallCaps/>
        <w:sz w:val="20"/>
        <w:szCs w:val="20"/>
        <w:lang w:val="en-US"/>
      </w:rPr>
      <w:t>Exhibit </w:t>
    </w:r>
    <w:r w:rsidR="00E17178">
      <w:rPr>
        <w:rFonts w:ascii="Calibri" w:hAnsi="Calibri"/>
        <w:smallCaps/>
        <w:sz w:val="20"/>
        <w:szCs w:val="20"/>
        <w:lang w:val="en-US"/>
      </w:rPr>
      <w:t>B</w:t>
    </w:r>
    <w:r>
      <w:rPr>
        <w:rFonts w:ascii="Calibri" w:hAnsi="Calibri"/>
        <w:smallCaps/>
        <w:sz w:val="20"/>
        <w:szCs w:val="20"/>
        <w:lang w:val="en-US"/>
      </w:rPr>
      <w:t xml:space="preserve"> </w:t>
    </w:r>
    <w:r w:rsidR="001C1111">
      <w:rPr>
        <w:rFonts w:ascii="Calibri" w:hAnsi="Calibri"/>
        <w:smallCaps/>
        <w:sz w:val="20"/>
        <w:szCs w:val="20"/>
        <w:lang w:val="en-US"/>
      </w:rPr>
      <w:t xml:space="preserve">– </w:t>
    </w:r>
    <w:r w:rsidR="00E17178">
      <w:rPr>
        <w:rFonts w:ascii="Calibri" w:hAnsi="Calibri"/>
        <w:smallCaps/>
        <w:sz w:val="20"/>
        <w:szCs w:val="20"/>
        <w:lang w:val="en-US"/>
      </w:rPr>
      <w:t>Performance Requirements</w:t>
    </w:r>
    <w:r w:rsidR="00E94904">
      <w:rPr>
        <w:rFonts w:ascii="Calibri" w:hAnsi="Calibri"/>
        <w:smallCaps/>
        <w:sz w:val="20"/>
        <w:szCs w:val="20"/>
        <w:lang w:val="en-US"/>
      </w:rPr>
      <w:t>: 24-2T-001 – One Washington Program Quality Assurance</w:t>
    </w:r>
    <w:r w:rsidR="00032FDC" w:rsidRPr="007F754A">
      <w:rPr>
        <w:rFonts w:ascii="Calibri" w:hAnsi="Calibri"/>
        <w:smallCaps/>
        <w:sz w:val="20"/>
        <w:szCs w:val="20"/>
      </w:rPr>
      <w:tab/>
    </w:r>
    <w:r w:rsidR="00E17178">
      <w:rPr>
        <w:rFonts w:ascii="Calibri" w:hAnsi="Calibri"/>
        <w:smallCaps/>
        <w:sz w:val="20"/>
        <w:szCs w:val="20"/>
      </w:rPr>
      <w:tab/>
    </w:r>
    <w:r w:rsidR="00E17178">
      <w:rPr>
        <w:rFonts w:ascii="Calibri" w:hAnsi="Calibri"/>
        <w:smallCaps/>
        <w:sz w:val="20"/>
        <w:szCs w:val="20"/>
      </w:rPr>
      <w:tab/>
    </w:r>
    <w:r w:rsidR="00E17178">
      <w:rPr>
        <w:rFonts w:ascii="Calibri" w:hAnsi="Calibri"/>
        <w:smallCaps/>
        <w:sz w:val="20"/>
        <w:szCs w:val="20"/>
      </w:rPr>
      <w:tab/>
    </w:r>
    <w:r w:rsidR="00E17178">
      <w:rPr>
        <w:rFonts w:ascii="Calibri" w:hAnsi="Calibri"/>
        <w:smallCaps/>
        <w:sz w:val="20"/>
        <w:szCs w:val="20"/>
      </w:rPr>
      <w:tab/>
    </w:r>
    <w:r w:rsidR="00E17178">
      <w:rPr>
        <w:rFonts w:ascii="Calibri" w:hAnsi="Calibri"/>
        <w:smallCaps/>
        <w:sz w:val="20"/>
        <w:szCs w:val="20"/>
      </w:rPr>
      <w:tab/>
    </w:r>
    <w:r w:rsidR="00E17178">
      <w:rPr>
        <w:rFonts w:ascii="Calibri" w:hAnsi="Calibri"/>
        <w:smallCaps/>
        <w:sz w:val="20"/>
        <w:szCs w:val="20"/>
      </w:rPr>
      <w:tab/>
    </w:r>
    <w:r w:rsidR="00AF36BD">
      <w:rPr>
        <w:rFonts w:ascii="Calibri" w:hAnsi="Calibri"/>
        <w:smallCaps/>
        <w:sz w:val="20"/>
        <w:szCs w:val="20"/>
      </w:rPr>
      <w:tab/>
    </w:r>
    <w:r w:rsidR="00AF36BD">
      <w:rPr>
        <w:rFonts w:ascii="Calibri" w:hAnsi="Calibri"/>
        <w:smallCaps/>
        <w:sz w:val="20"/>
        <w:szCs w:val="20"/>
      </w:rPr>
      <w:tab/>
    </w:r>
    <w:r w:rsidR="00AF36BD">
      <w:rPr>
        <w:rFonts w:ascii="Calibri" w:hAnsi="Calibri"/>
        <w:smallCaps/>
        <w:sz w:val="20"/>
        <w:szCs w:val="20"/>
      </w:rPr>
      <w:tab/>
    </w:r>
    <w:r w:rsidR="00AF36BD">
      <w:rPr>
        <w:rFonts w:ascii="Calibri" w:hAnsi="Calibri"/>
        <w:smallCaps/>
        <w:sz w:val="20"/>
        <w:szCs w:val="20"/>
      </w:rPr>
      <w:tab/>
    </w:r>
    <w:r w:rsidR="00AF36BD">
      <w:rPr>
        <w:rFonts w:ascii="Calibri" w:hAnsi="Calibri"/>
        <w:smallCaps/>
        <w:sz w:val="20"/>
        <w:szCs w:val="20"/>
      </w:rPr>
      <w:tab/>
    </w:r>
    <w:r w:rsidR="00AF36BD">
      <w:rPr>
        <w:rFonts w:ascii="Calibri" w:hAnsi="Calibri"/>
        <w:smallCaps/>
        <w:sz w:val="20"/>
        <w:szCs w:val="20"/>
      </w:rPr>
      <w:tab/>
    </w:r>
    <w:r w:rsidR="00032FDC" w:rsidRPr="007F754A">
      <w:rPr>
        <w:rFonts w:ascii="Calibri" w:hAnsi="Calibri"/>
        <w:smallCaps/>
        <w:sz w:val="20"/>
        <w:szCs w:val="20"/>
      </w:rPr>
      <w:t xml:space="preserve">Page </w:t>
    </w:r>
    <w:r w:rsidR="00032FDC" w:rsidRPr="007F754A">
      <w:rPr>
        <w:rFonts w:ascii="Calibri" w:hAnsi="Calibri"/>
        <w:smallCaps/>
        <w:sz w:val="20"/>
        <w:szCs w:val="20"/>
      </w:rPr>
      <w:fldChar w:fldCharType="begin"/>
    </w:r>
    <w:r w:rsidR="00032FDC" w:rsidRPr="007F754A">
      <w:rPr>
        <w:rFonts w:ascii="Calibri" w:hAnsi="Calibri"/>
        <w:smallCaps/>
        <w:sz w:val="20"/>
        <w:szCs w:val="20"/>
      </w:rPr>
      <w:instrText xml:space="preserve"> PAGE   \* MERGEFORMAT </w:instrText>
    </w:r>
    <w:r w:rsidR="00032FDC" w:rsidRPr="007F754A">
      <w:rPr>
        <w:rFonts w:ascii="Calibri" w:hAnsi="Calibri"/>
        <w:smallCaps/>
        <w:sz w:val="20"/>
        <w:szCs w:val="20"/>
      </w:rPr>
      <w:fldChar w:fldCharType="separate"/>
    </w:r>
    <w:r w:rsidR="000D77B1">
      <w:rPr>
        <w:rFonts w:ascii="Calibri" w:hAnsi="Calibri"/>
        <w:smallCaps/>
        <w:noProof/>
        <w:sz w:val="20"/>
        <w:szCs w:val="20"/>
      </w:rPr>
      <w:t>1</w:t>
    </w:r>
    <w:r w:rsidR="00032FDC" w:rsidRPr="007F754A">
      <w:rPr>
        <w:rFonts w:ascii="Calibri" w:hAnsi="Calibri"/>
        <w:smallCaps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82264" w14:textId="77777777" w:rsidR="00626684" w:rsidRPr="00192D6D" w:rsidRDefault="00626684" w:rsidP="00192D6D">
      <w:r>
        <w:separator/>
      </w:r>
    </w:p>
  </w:footnote>
  <w:footnote w:type="continuationSeparator" w:id="0">
    <w:p w14:paraId="72AFE60B" w14:textId="77777777" w:rsidR="00626684" w:rsidRPr="00192D6D" w:rsidRDefault="00626684" w:rsidP="00192D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1CCB7" w14:textId="77777777" w:rsidR="00032FDC" w:rsidRPr="00EA05BA" w:rsidRDefault="00032FDC" w:rsidP="00EA05BA">
    <w:pPr>
      <w:spacing w:after="120"/>
      <w:rPr>
        <w:rFonts w:ascii="Calibri" w:hAnsi="Calibri"/>
        <w:sz w:val="22"/>
        <w:szCs w:val="22"/>
      </w:rPr>
    </w:pPr>
    <w:r>
      <w:rPr>
        <w:noProof/>
      </w:rPr>
      <w:drawing>
        <wp:inline distT="0" distB="0" distL="0" distR="0" wp14:anchorId="42CE4523" wp14:editId="7E3F2774">
          <wp:extent cx="6059805" cy="798195"/>
          <wp:effectExtent l="0" t="0" r="0" b="1905"/>
          <wp:docPr id="5" name="Picture 1" descr="banner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nner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59805" cy="798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9A4CA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F4260B"/>
    <w:multiLevelType w:val="hybridMultilevel"/>
    <w:tmpl w:val="3F620A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DE6A95"/>
    <w:multiLevelType w:val="hybridMultilevel"/>
    <w:tmpl w:val="54E07D3A"/>
    <w:lvl w:ilvl="0" w:tplc="24564C4C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C4698D"/>
    <w:multiLevelType w:val="hybridMultilevel"/>
    <w:tmpl w:val="47FE6C64"/>
    <w:lvl w:ilvl="0" w:tplc="04090005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1405334B"/>
    <w:multiLevelType w:val="hybridMultilevel"/>
    <w:tmpl w:val="0060CB1C"/>
    <w:lvl w:ilvl="0" w:tplc="8340B68A">
      <w:start w:val="1"/>
      <w:numFmt w:val="bullet"/>
      <w:lvlText w:val=""/>
      <w:lvlJc w:val="left"/>
      <w:pPr>
        <w:ind w:left="1296" w:hanging="360"/>
      </w:pPr>
      <w:rPr>
        <w:rFonts w:ascii="Wingdings 2" w:hAnsi="Wingdings 2" w:hint="default"/>
        <w:b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82CE5"/>
    <w:multiLevelType w:val="hybridMultilevel"/>
    <w:tmpl w:val="CFD492DC"/>
    <w:lvl w:ilvl="0" w:tplc="FF2E14F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5">
      <w:start w:val="1"/>
      <w:numFmt w:val="bullet"/>
      <w:lvlText w:val=""/>
      <w:lvlJc w:val="left"/>
      <w:pPr>
        <w:ind w:left="180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BE13FA"/>
    <w:multiLevelType w:val="hybridMultilevel"/>
    <w:tmpl w:val="23EA232E"/>
    <w:lvl w:ilvl="0" w:tplc="C0B2DED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1131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F5570"/>
    <w:multiLevelType w:val="hybridMultilevel"/>
    <w:tmpl w:val="BDB8E2C8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42023"/>
    <w:multiLevelType w:val="hybridMultilevel"/>
    <w:tmpl w:val="7BBC7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E928EB"/>
    <w:multiLevelType w:val="hybridMultilevel"/>
    <w:tmpl w:val="D58ACD12"/>
    <w:lvl w:ilvl="0" w:tplc="EA6A7D84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922061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D2380D"/>
    <w:multiLevelType w:val="hybridMultilevel"/>
    <w:tmpl w:val="C204BA88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1B3D20"/>
    <w:multiLevelType w:val="hybridMultilevel"/>
    <w:tmpl w:val="8BCA5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D21E1C"/>
    <w:multiLevelType w:val="hybridMultilevel"/>
    <w:tmpl w:val="BD6415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A552715"/>
    <w:multiLevelType w:val="hybridMultilevel"/>
    <w:tmpl w:val="02FE49A4"/>
    <w:lvl w:ilvl="0" w:tplc="04090001">
      <w:start w:val="1"/>
      <w:numFmt w:val="bullet"/>
      <w:lvlText w:val=""/>
      <w:lvlJc w:val="left"/>
      <w:pPr>
        <w:ind w:left="16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14" w15:restartNumberingAfterBreak="0">
    <w:nsid w:val="2D222B4D"/>
    <w:multiLevelType w:val="hybridMultilevel"/>
    <w:tmpl w:val="EE5E4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6A7BEC"/>
    <w:multiLevelType w:val="hybridMultilevel"/>
    <w:tmpl w:val="AF5CFDE8"/>
    <w:lvl w:ilvl="0" w:tplc="0596ABD6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A53C7C"/>
    <w:multiLevelType w:val="hybridMultilevel"/>
    <w:tmpl w:val="2D36BCF8"/>
    <w:lvl w:ilvl="0" w:tplc="723ABF8E">
      <w:start w:val="1"/>
      <w:numFmt w:val="lowerLetter"/>
      <w:lvlText w:val="(%1)"/>
      <w:lvlJc w:val="righ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F05131C"/>
    <w:multiLevelType w:val="hybridMultilevel"/>
    <w:tmpl w:val="7F7AF4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E40B50"/>
    <w:multiLevelType w:val="hybridMultilevel"/>
    <w:tmpl w:val="D2EC48D0"/>
    <w:lvl w:ilvl="0" w:tplc="1D4068DA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515F95"/>
    <w:multiLevelType w:val="hybridMultilevel"/>
    <w:tmpl w:val="64B02C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276CBE"/>
    <w:multiLevelType w:val="hybridMultilevel"/>
    <w:tmpl w:val="E9AE4C40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F12418"/>
    <w:multiLevelType w:val="hybridMultilevel"/>
    <w:tmpl w:val="CD5030E2"/>
    <w:lvl w:ilvl="0" w:tplc="EA6A7D84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9D1339"/>
    <w:multiLevelType w:val="hybridMultilevel"/>
    <w:tmpl w:val="8A6CC7FA"/>
    <w:lvl w:ilvl="0" w:tplc="8774EFB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b w:val="0"/>
        <w:sz w:val="24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AF2CDD"/>
    <w:multiLevelType w:val="hybridMultilevel"/>
    <w:tmpl w:val="86CCEB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5C364E"/>
    <w:multiLevelType w:val="hybridMultilevel"/>
    <w:tmpl w:val="0BF4CF22"/>
    <w:lvl w:ilvl="0" w:tplc="04090001">
      <w:start w:val="1"/>
      <w:numFmt w:val="bullet"/>
      <w:lvlText w:val=""/>
      <w:lvlJc w:val="left"/>
      <w:pPr>
        <w:ind w:left="1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25" w15:restartNumberingAfterBreak="0">
    <w:nsid w:val="3DDD041E"/>
    <w:multiLevelType w:val="hybridMultilevel"/>
    <w:tmpl w:val="4EFA53F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6" w15:restartNumberingAfterBreak="0">
    <w:nsid w:val="41385562"/>
    <w:multiLevelType w:val="hybridMultilevel"/>
    <w:tmpl w:val="BBE4C3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922FBE"/>
    <w:multiLevelType w:val="hybridMultilevel"/>
    <w:tmpl w:val="46A498B2"/>
    <w:lvl w:ilvl="0" w:tplc="8774EFB2">
      <w:start w:val="1"/>
      <w:numFmt w:val="bullet"/>
      <w:lvlText w:val=""/>
      <w:lvlJc w:val="left"/>
      <w:pPr>
        <w:ind w:left="1152" w:hanging="360"/>
      </w:pPr>
      <w:rPr>
        <w:rFonts w:ascii="Wingdings" w:hAnsi="Wingdings" w:hint="default"/>
      </w:rPr>
    </w:lvl>
    <w:lvl w:ilvl="1" w:tplc="693CA380">
      <w:start w:val="1"/>
      <w:numFmt w:val="decimal"/>
      <w:lvlText w:val="%2."/>
      <w:lvlJc w:val="center"/>
      <w:pPr>
        <w:ind w:left="1872" w:hanging="360"/>
      </w:pPr>
      <w:rPr>
        <w:rFonts w:hint="default"/>
      </w:rPr>
    </w:lvl>
    <w:lvl w:ilvl="2" w:tplc="37341760">
      <w:start w:val="1"/>
      <w:numFmt w:val="lowerLetter"/>
      <w:lvlText w:val="(%3)"/>
      <w:lvlJc w:val="left"/>
      <w:pPr>
        <w:ind w:left="2592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8" w15:restartNumberingAfterBreak="0">
    <w:nsid w:val="474A2D1D"/>
    <w:multiLevelType w:val="hybridMultilevel"/>
    <w:tmpl w:val="C390ECD2"/>
    <w:lvl w:ilvl="0" w:tplc="04090005">
      <w:start w:val="1"/>
      <w:numFmt w:val="bullet"/>
      <w:lvlText w:val=""/>
      <w:lvlJc w:val="left"/>
      <w:pPr>
        <w:ind w:left="8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29" w15:restartNumberingAfterBreak="0">
    <w:nsid w:val="4EC80AD1"/>
    <w:multiLevelType w:val="hybridMultilevel"/>
    <w:tmpl w:val="E168F82C"/>
    <w:lvl w:ilvl="0" w:tplc="0409000F">
      <w:start w:val="1"/>
      <w:numFmt w:val="upperLetter"/>
      <w:pStyle w:val="APPENDIX"/>
      <w:lvlText w:val="APPENDIX %1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0" w15:restartNumberingAfterBreak="0">
    <w:nsid w:val="505B793F"/>
    <w:multiLevelType w:val="hybridMultilevel"/>
    <w:tmpl w:val="890AAD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07F6B21"/>
    <w:multiLevelType w:val="hybridMultilevel"/>
    <w:tmpl w:val="3C6EAC2C"/>
    <w:lvl w:ilvl="0" w:tplc="4C18B8B0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CC7AC0"/>
    <w:multiLevelType w:val="multilevel"/>
    <w:tmpl w:val="1938E3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C642C26"/>
    <w:multiLevelType w:val="hybridMultilevel"/>
    <w:tmpl w:val="E17A9504"/>
    <w:lvl w:ilvl="0" w:tplc="B2FACE6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3C774E"/>
    <w:multiLevelType w:val="multilevel"/>
    <w:tmpl w:val="128623CE"/>
    <w:lvl w:ilvl="0">
      <w:start w:val="1"/>
      <w:numFmt w:val="decimal"/>
      <w:lvlText w:val="%1"/>
      <w:lvlJc w:val="left"/>
      <w:pPr>
        <w:ind w:left="432" w:hanging="432"/>
      </w:pPr>
      <w:rPr>
        <w:rFonts w:ascii="Arial" w:eastAsia="Times New Roman" w:hAnsi="Arial" w:cs="Times New Roman"/>
        <w:sz w:val="22"/>
        <w:szCs w:val="22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Calibri" w:hAnsi="Calibri" w:hint="default"/>
        <w:b/>
        <w:sz w:val="22"/>
        <w:szCs w:val="22"/>
      </w:rPr>
    </w:lvl>
    <w:lvl w:ilvl="2">
      <w:start w:val="1"/>
      <w:numFmt w:val="decimal"/>
      <w:lvlText w:val="%1.%2.%3"/>
      <w:lvlJc w:val="left"/>
      <w:pPr>
        <w:ind w:left="990" w:hanging="720"/>
      </w:pPr>
      <w:rPr>
        <w:b/>
        <w:sz w:val="2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5" w15:restartNumberingAfterBreak="0">
    <w:nsid w:val="5E786A4F"/>
    <w:multiLevelType w:val="hybridMultilevel"/>
    <w:tmpl w:val="45B20F4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6" w15:restartNumberingAfterBreak="0">
    <w:nsid w:val="5FF75279"/>
    <w:multiLevelType w:val="hybridMultilevel"/>
    <w:tmpl w:val="2438B962"/>
    <w:lvl w:ilvl="0" w:tplc="54BAF2F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B95763"/>
    <w:multiLevelType w:val="hybridMultilevel"/>
    <w:tmpl w:val="B37ACA3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5EF69D80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12B7AE1"/>
    <w:multiLevelType w:val="hybridMultilevel"/>
    <w:tmpl w:val="83945944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584371"/>
    <w:multiLevelType w:val="hybridMultilevel"/>
    <w:tmpl w:val="21565FBE"/>
    <w:lvl w:ilvl="0" w:tplc="24564C4C">
      <w:start w:val="1"/>
      <w:numFmt w:val="bullet"/>
      <w:lvlText w:val=""/>
      <w:lvlJc w:val="left"/>
      <w:pPr>
        <w:ind w:left="1296" w:hanging="360"/>
      </w:pPr>
      <w:rPr>
        <w:rFonts w:ascii="Symbol" w:hAnsi="Symbol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EF2D7B"/>
    <w:multiLevelType w:val="hybridMultilevel"/>
    <w:tmpl w:val="E40AEE1E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22205B"/>
    <w:multiLevelType w:val="hybridMultilevel"/>
    <w:tmpl w:val="D88C2436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B3166D"/>
    <w:multiLevelType w:val="hybridMultilevel"/>
    <w:tmpl w:val="19AE667E"/>
    <w:lvl w:ilvl="0" w:tplc="B2FACE6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AF6067"/>
    <w:multiLevelType w:val="hybridMultilevel"/>
    <w:tmpl w:val="D2EC48D0"/>
    <w:lvl w:ilvl="0" w:tplc="1D4068DA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B16B08"/>
    <w:multiLevelType w:val="hybridMultilevel"/>
    <w:tmpl w:val="77CA13D0"/>
    <w:lvl w:ilvl="0" w:tplc="35B4AD0A">
      <w:start w:val="1"/>
      <w:numFmt w:val="decimal"/>
      <w:pStyle w:val="List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90B72D0"/>
    <w:multiLevelType w:val="hybridMultilevel"/>
    <w:tmpl w:val="61F69366"/>
    <w:lvl w:ilvl="0" w:tplc="24564C4C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957581"/>
    <w:multiLevelType w:val="hybridMultilevel"/>
    <w:tmpl w:val="3300E8FE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5253632">
    <w:abstractNumId w:val="44"/>
  </w:num>
  <w:num w:numId="2" w16cid:durableId="703093653">
    <w:abstractNumId w:val="29"/>
  </w:num>
  <w:num w:numId="3" w16cid:durableId="1238827378">
    <w:abstractNumId w:val="32"/>
  </w:num>
  <w:num w:numId="4" w16cid:durableId="1253858812">
    <w:abstractNumId w:val="31"/>
  </w:num>
  <w:num w:numId="5" w16cid:durableId="2118325319">
    <w:abstractNumId w:val="34"/>
  </w:num>
  <w:num w:numId="6" w16cid:durableId="819730227">
    <w:abstractNumId w:val="39"/>
  </w:num>
  <w:num w:numId="7" w16cid:durableId="1461918082">
    <w:abstractNumId w:val="25"/>
  </w:num>
  <w:num w:numId="8" w16cid:durableId="1850748724">
    <w:abstractNumId w:val="12"/>
  </w:num>
  <w:num w:numId="9" w16cid:durableId="833296335">
    <w:abstractNumId w:val="13"/>
  </w:num>
  <w:num w:numId="10" w16cid:durableId="747776969">
    <w:abstractNumId w:val="11"/>
  </w:num>
  <w:num w:numId="11" w16cid:durableId="1140078030">
    <w:abstractNumId w:val="21"/>
  </w:num>
  <w:num w:numId="12" w16cid:durableId="1750927585">
    <w:abstractNumId w:val="37"/>
  </w:num>
  <w:num w:numId="13" w16cid:durableId="1385369540">
    <w:abstractNumId w:val="36"/>
  </w:num>
  <w:num w:numId="14" w16cid:durableId="810559275">
    <w:abstractNumId w:val="35"/>
  </w:num>
  <w:num w:numId="15" w16cid:durableId="1769036396">
    <w:abstractNumId w:val="18"/>
  </w:num>
  <w:num w:numId="16" w16cid:durableId="2033264697">
    <w:abstractNumId w:val="15"/>
  </w:num>
  <w:num w:numId="17" w16cid:durableId="1951205651">
    <w:abstractNumId w:val="23"/>
  </w:num>
  <w:num w:numId="18" w16cid:durableId="501815858">
    <w:abstractNumId w:val="16"/>
  </w:num>
  <w:num w:numId="19" w16cid:durableId="490407654">
    <w:abstractNumId w:val="3"/>
  </w:num>
  <w:num w:numId="20" w16cid:durableId="1834181588">
    <w:abstractNumId w:val="0"/>
  </w:num>
  <w:num w:numId="21" w16cid:durableId="340161529">
    <w:abstractNumId w:val="4"/>
  </w:num>
  <w:num w:numId="22" w16cid:durableId="104086159">
    <w:abstractNumId w:val="5"/>
  </w:num>
  <w:num w:numId="23" w16cid:durableId="642004235">
    <w:abstractNumId w:val="19"/>
  </w:num>
  <w:num w:numId="24" w16cid:durableId="644548973">
    <w:abstractNumId w:val="28"/>
  </w:num>
  <w:num w:numId="25" w16cid:durableId="1751191759">
    <w:abstractNumId w:val="27"/>
  </w:num>
  <w:num w:numId="26" w16cid:durableId="541594816">
    <w:abstractNumId w:val="42"/>
  </w:num>
  <w:num w:numId="27" w16cid:durableId="110519040">
    <w:abstractNumId w:val="43"/>
  </w:num>
  <w:num w:numId="28" w16cid:durableId="1162695806">
    <w:abstractNumId w:val="9"/>
  </w:num>
  <w:num w:numId="29" w16cid:durableId="820851748">
    <w:abstractNumId w:val="1"/>
  </w:num>
  <w:num w:numId="30" w16cid:durableId="1629165445">
    <w:abstractNumId w:val="41"/>
  </w:num>
  <w:num w:numId="31" w16cid:durableId="1579247061">
    <w:abstractNumId w:val="38"/>
  </w:num>
  <w:num w:numId="32" w16cid:durableId="633021047">
    <w:abstractNumId w:val="46"/>
  </w:num>
  <w:num w:numId="33" w16cid:durableId="695346867">
    <w:abstractNumId w:val="40"/>
  </w:num>
  <w:num w:numId="34" w16cid:durableId="1946182801">
    <w:abstractNumId w:val="20"/>
  </w:num>
  <w:num w:numId="35" w16cid:durableId="350643202">
    <w:abstractNumId w:val="10"/>
  </w:num>
  <w:num w:numId="36" w16cid:durableId="611403098">
    <w:abstractNumId w:val="7"/>
  </w:num>
  <w:num w:numId="37" w16cid:durableId="1645624109">
    <w:abstractNumId w:val="33"/>
  </w:num>
  <w:num w:numId="38" w16cid:durableId="361901502">
    <w:abstractNumId w:val="22"/>
  </w:num>
  <w:num w:numId="39" w16cid:durableId="82723737">
    <w:abstractNumId w:val="17"/>
  </w:num>
  <w:num w:numId="40" w16cid:durableId="1285042580">
    <w:abstractNumId w:val="45"/>
  </w:num>
  <w:num w:numId="41" w16cid:durableId="28923473">
    <w:abstractNumId w:val="2"/>
  </w:num>
  <w:num w:numId="42" w16cid:durableId="710885042">
    <w:abstractNumId w:val="26"/>
  </w:num>
  <w:num w:numId="43" w16cid:durableId="1003819345">
    <w:abstractNumId w:val="8"/>
  </w:num>
  <w:num w:numId="44" w16cid:durableId="51583133">
    <w:abstractNumId w:val="30"/>
  </w:num>
  <w:num w:numId="45" w16cid:durableId="36126574">
    <w:abstractNumId w:val="24"/>
  </w:num>
  <w:num w:numId="46" w16cid:durableId="2140879776">
    <w:abstractNumId w:val="6"/>
  </w:num>
  <w:num w:numId="47" w16cid:durableId="841358281">
    <w:abstractNumId w:val="1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tTCzMDAysjAxMzBV0lEKTi0uzszPAykwrgUAbSOi3SwAAAA="/>
  </w:docVars>
  <w:rsids>
    <w:rsidRoot w:val="0016695E"/>
    <w:rsid w:val="000040E7"/>
    <w:rsid w:val="000047EE"/>
    <w:rsid w:val="00004E58"/>
    <w:rsid w:val="000055F8"/>
    <w:rsid w:val="00006479"/>
    <w:rsid w:val="0000791B"/>
    <w:rsid w:val="00010370"/>
    <w:rsid w:val="000107BF"/>
    <w:rsid w:val="00010E80"/>
    <w:rsid w:val="00011486"/>
    <w:rsid w:val="0001165E"/>
    <w:rsid w:val="00011D3F"/>
    <w:rsid w:val="00012883"/>
    <w:rsid w:val="000132D6"/>
    <w:rsid w:val="00013717"/>
    <w:rsid w:val="00014028"/>
    <w:rsid w:val="00014EC4"/>
    <w:rsid w:val="00015A81"/>
    <w:rsid w:val="000162FA"/>
    <w:rsid w:val="000164F1"/>
    <w:rsid w:val="000169C6"/>
    <w:rsid w:val="00016DB1"/>
    <w:rsid w:val="00016FCA"/>
    <w:rsid w:val="00017F15"/>
    <w:rsid w:val="0002027F"/>
    <w:rsid w:val="0002054D"/>
    <w:rsid w:val="00020A3D"/>
    <w:rsid w:val="00023240"/>
    <w:rsid w:val="000254D3"/>
    <w:rsid w:val="00026B14"/>
    <w:rsid w:val="00026C05"/>
    <w:rsid w:val="00027AEF"/>
    <w:rsid w:val="000305AE"/>
    <w:rsid w:val="00030905"/>
    <w:rsid w:val="000322B6"/>
    <w:rsid w:val="00032E6D"/>
    <w:rsid w:val="00032FDC"/>
    <w:rsid w:val="000336EB"/>
    <w:rsid w:val="000348A6"/>
    <w:rsid w:val="00034937"/>
    <w:rsid w:val="00034DA4"/>
    <w:rsid w:val="00035C0E"/>
    <w:rsid w:val="00035EB7"/>
    <w:rsid w:val="00035ED5"/>
    <w:rsid w:val="000364C7"/>
    <w:rsid w:val="00036FF6"/>
    <w:rsid w:val="00037B79"/>
    <w:rsid w:val="00037BC9"/>
    <w:rsid w:val="00042F4A"/>
    <w:rsid w:val="00043A6A"/>
    <w:rsid w:val="00044914"/>
    <w:rsid w:val="00045011"/>
    <w:rsid w:val="000465F6"/>
    <w:rsid w:val="00046994"/>
    <w:rsid w:val="00047EB9"/>
    <w:rsid w:val="00050042"/>
    <w:rsid w:val="00050DF1"/>
    <w:rsid w:val="00051271"/>
    <w:rsid w:val="00051AEF"/>
    <w:rsid w:val="00052D96"/>
    <w:rsid w:val="00053929"/>
    <w:rsid w:val="00055A3A"/>
    <w:rsid w:val="00060656"/>
    <w:rsid w:val="000616B8"/>
    <w:rsid w:val="0006253B"/>
    <w:rsid w:val="00062801"/>
    <w:rsid w:val="0006299D"/>
    <w:rsid w:val="00063116"/>
    <w:rsid w:val="000634EF"/>
    <w:rsid w:val="00063584"/>
    <w:rsid w:val="000637BC"/>
    <w:rsid w:val="000648FA"/>
    <w:rsid w:val="000661E4"/>
    <w:rsid w:val="00066DE7"/>
    <w:rsid w:val="00067DD6"/>
    <w:rsid w:val="00070D94"/>
    <w:rsid w:val="00070DC0"/>
    <w:rsid w:val="00071D65"/>
    <w:rsid w:val="00071ED6"/>
    <w:rsid w:val="000723CA"/>
    <w:rsid w:val="00073032"/>
    <w:rsid w:val="000755D3"/>
    <w:rsid w:val="00075A3C"/>
    <w:rsid w:val="00076D3A"/>
    <w:rsid w:val="00077351"/>
    <w:rsid w:val="00077BA5"/>
    <w:rsid w:val="00081190"/>
    <w:rsid w:val="00082251"/>
    <w:rsid w:val="000822E4"/>
    <w:rsid w:val="000824B5"/>
    <w:rsid w:val="000835AD"/>
    <w:rsid w:val="0008395D"/>
    <w:rsid w:val="000858F3"/>
    <w:rsid w:val="000862AD"/>
    <w:rsid w:val="00087DE9"/>
    <w:rsid w:val="00091640"/>
    <w:rsid w:val="00092811"/>
    <w:rsid w:val="00093CB1"/>
    <w:rsid w:val="00095B22"/>
    <w:rsid w:val="00096140"/>
    <w:rsid w:val="0009799F"/>
    <w:rsid w:val="00097CDD"/>
    <w:rsid w:val="000A3DFA"/>
    <w:rsid w:val="000A4C06"/>
    <w:rsid w:val="000A54DB"/>
    <w:rsid w:val="000A58F1"/>
    <w:rsid w:val="000A5AFC"/>
    <w:rsid w:val="000A5C2A"/>
    <w:rsid w:val="000B0C34"/>
    <w:rsid w:val="000B19AB"/>
    <w:rsid w:val="000B2DB0"/>
    <w:rsid w:val="000B330F"/>
    <w:rsid w:val="000B373B"/>
    <w:rsid w:val="000B423C"/>
    <w:rsid w:val="000B50FD"/>
    <w:rsid w:val="000B5FAE"/>
    <w:rsid w:val="000C02EC"/>
    <w:rsid w:val="000C1ADF"/>
    <w:rsid w:val="000C2590"/>
    <w:rsid w:val="000C32D2"/>
    <w:rsid w:val="000C3B54"/>
    <w:rsid w:val="000C43EF"/>
    <w:rsid w:val="000C45F9"/>
    <w:rsid w:val="000C46BA"/>
    <w:rsid w:val="000C482D"/>
    <w:rsid w:val="000C7792"/>
    <w:rsid w:val="000C7A4B"/>
    <w:rsid w:val="000C7E20"/>
    <w:rsid w:val="000D1240"/>
    <w:rsid w:val="000D1D8F"/>
    <w:rsid w:val="000D4BDB"/>
    <w:rsid w:val="000D5674"/>
    <w:rsid w:val="000D70C0"/>
    <w:rsid w:val="000D77B1"/>
    <w:rsid w:val="000D7D5B"/>
    <w:rsid w:val="000E0617"/>
    <w:rsid w:val="000E0A19"/>
    <w:rsid w:val="000E100A"/>
    <w:rsid w:val="000E1843"/>
    <w:rsid w:val="000E2139"/>
    <w:rsid w:val="000E36D7"/>
    <w:rsid w:val="000E4B90"/>
    <w:rsid w:val="000E566D"/>
    <w:rsid w:val="000E5B4E"/>
    <w:rsid w:val="000E756C"/>
    <w:rsid w:val="000E772F"/>
    <w:rsid w:val="000E79D0"/>
    <w:rsid w:val="000F0927"/>
    <w:rsid w:val="000F1F48"/>
    <w:rsid w:val="000F4093"/>
    <w:rsid w:val="000F41BB"/>
    <w:rsid w:val="000F5D56"/>
    <w:rsid w:val="000F7E62"/>
    <w:rsid w:val="00100305"/>
    <w:rsid w:val="00100772"/>
    <w:rsid w:val="00101248"/>
    <w:rsid w:val="00103CBC"/>
    <w:rsid w:val="00106B28"/>
    <w:rsid w:val="00107F87"/>
    <w:rsid w:val="001108E8"/>
    <w:rsid w:val="001116A9"/>
    <w:rsid w:val="00111CDE"/>
    <w:rsid w:val="00111D78"/>
    <w:rsid w:val="0011289E"/>
    <w:rsid w:val="00114097"/>
    <w:rsid w:val="00114AAB"/>
    <w:rsid w:val="00120434"/>
    <w:rsid w:val="00120A25"/>
    <w:rsid w:val="00120E5F"/>
    <w:rsid w:val="00121645"/>
    <w:rsid w:val="00121BFC"/>
    <w:rsid w:val="001239B8"/>
    <w:rsid w:val="001243D6"/>
    <w:rsid w:val="00125B5A"/>
    <w:rsid w:val="00125DF9"/>
    <w:rsid w:val="00127032"/>
    <w:rsid w:val="00127FED"/>
    <w:rsid w:val="00127FF4"/>
    <w:rsid w:val="00130D6D"/>
    <w:rsid w:val="00130E62"/>
    <w:rsid w:val="00130F8B"/>
    <w:rsid w:val="00131ED6"/>
    <w:rsid w:val="00132D30"/>
    <w:rsid w:val="00133BA4"/>
    <w:rsid w:val="00136678"/>
    <w:rsid w:val="001366AF"/>
    <w:rsid w:val="00140C09"/>
    <w:rsid w:val="00140CA7"/>
    <w:rsid w:val="00146759"/>
    <w:rsid w:val="00147BE9"/>
    <w:rsid w:val="00150FA5"/>
    <w:rsid w:val="001515BF"/>
    <w:rsid w:val="00152101"/>
    <w:rsid w:val="0015280E"/>
    <w:rsid w:val="00153D40"/>
    <w:rsid w:val="00154273"/>
    <w:rsid w:val="00154D97"/>
    <w:rsid w:val="0015594C"/>
    <w:rsid w:val="0015625A"/>
    <w:rsid w:val="00157BE2"/>
    <w:rsid w:val="00157F54"/>
    <w:rsid w:val="001607E0"/>
    <w:rsid w:val="00161AF8"/>
    <w:rsid w:val="001636F4"/>
    <w:rsid w:val="001638A2"/>
    <w:rsid w:val="00165058"/>
    <w:rsid w:val="001652A1"/>
    <w:rsid w:val="00165403"/>
    <w:rsid w:val="0016695E"/>
    <w:rsid w:val="00167384"/>
    <w:rsid w:val="00167390"/>
    <w:rsid w:val="00167947"/>
    <w:rsid w:val="00167E62"/>
    <w:rsid w:val="00170E97"/>
    <w:rsid w:val="00171F57"/>
    <w:rsid w:val="00172308"/>
    <w:rsid w:val="001724DA"/>
    <w:rsid w:val="00172866"/>
    <w:rsid w:val="00172D8A"/>
    <w:rsid w:val="00172FA8"/>
    <w:rsid w:val="00174B2B"/>
    <w:rsid w:val="00175C31"/>
    <w:rsid w:val="00180A1B"/>
    <w:rsid w:val="00180F27"/>
    <w:rsid w:val="00181EE6"/>
    <w:rsid w:val="00182FD9"/>
    <w:rsid w:val="00190118"/>
    <w:rsid w:val="0019048E"/>
    <w:rsid w:val="00190E88"/>
    <w:rsid w:val="00190EDF"/>
    <w:rsid w:val="00191034"/>
    <w:rsid w:val="0019111E"/>
    <w:rsid w:val="0019145E"/>
    <w:rsid w:val="00192B79"/>
    <w:rsid w:val="00192D6D"/>
    <w:rsid w:val="001951BF"/>
    <w:rsid w:val="00195962"/>
    <w:rsid w:val="0019691F"/>
    <w:rsid w:val="00197275"/>
    <w:rsid w:val="001A0547"/>
    <w:rsid w:val="001A0864"/>
    <w:rsid w:val="001A1BE1"/>
    <w:rsid w:val="001A2581"/>
    <w:rsid w:val="001A29C9"/>
    <w:rsid w:val="001A2B86"/>
    <w:rsid w:val="001A3DF0"/>
    <w:rsid w:val="001B097D"/>
    <w:rsid w:val="001B1353"/>
    <w:rsid w:val="001B1426"/>
    <w:rsid w:val="001B165E"/>
    <w:rsid w:val="001B1694"/>
    <w:rsid w:val="001B2703"/>
    <w:rsid w:val="001B278D"/>
    <w:rsid w:val="001B46F4"/>
    <w:rsid w:val="001B4FF8"/>
    <w:rsid w:val="001B53A0"/>
    <w:rsid w:val="001B56BD"/>
    <w:rsid w:val="001B7D39"/>
    <w:rsid w:val="001C01EF"/>
    <w:rsid w:val="001C0F58"/>
    <w:rsid w:val="001C1111"/>
    <w:rsid w:val="001C2EB7"/>
    <w:rsid w:val="001C5130"/>
    <w:rsid w:val="001C67FD"/>
    <w:rsid w:val="001C70FB"/>
    <w:rsid w:val="001D2436"/>
    <w:rsid w:val="001D2DD7"/>
    <w:rsid w:val="001D354F"/>
    <w:rsid w:val="001D507F"/>
    <w:rsid w:val="001D61DC"/>
    <w:rsid w:val="001D6383"/>
    <w:rsid w:val="001D7284"/>
    <w:rsid w:val="001D7750"/>
    <w:rsid w:val="001E2878"/>
    <w:rsid w:val="001E30B1"/>
    <w:rsid w:val="001E5541"/>
    <w:rsid w:val="001E7256"/>
    <w:rsid w:val="001E72C7"/>
    <w:rsid w:val="001E79A6"/>
    <w:rsid w:val="001F1BF9"/>
    <w:rsid w:val="001F2544"/>
    <w:rsid w:val="001F3025"/>
    <w:rsid w:val="001F3C42"/>
    <w:rsid w:val="001F439D"/>
    <w:rsid w:val="001F50FC"/>
    <w:rsid w:val="001F58D0"/>
    <w:rsid w:val="001F6F8C"/>
    <w:rsid w:val="00200BB0"/>
    <w:rsid w:val="00204FD8"/>
    <w:rsid w:val="00205427"/>
    <w:rsid w:val="00206EE3"/>
    <w:rsid w:val="002073F3"/>
    <w:rsid w:val="0020797C"/>
    <w:rsid w:val="00210D07"/>
    <w:rsid w:val="002119E1"/>
    <w:rsid w:val="00213988"/>
    <w:rsid w:val="00214BDB"/>
    <w:rsid w:val="00215088"/>
    <w:rsid w:val="00215B4D"/>
    <w:rsid w:val="002163A3"/>
    <w:rsid w:val="00217263"/>
    <w:rsid w:val="00217716"/>
    <w:rsid w:val="00220572"/>
    <w:rsid w:val="00220C41"/>
    <w:rsid w:val="00220DD1"/>
    <w:rsid w:val="00222AFE"/>
    <w:rsid w:val="00223D22"/>
    <w:rsid w:val="002263C9"/>
    <w:rsid w:val="002276E5"/>
    <w:rsid w:val="00230702"/>
    <w:rsid w:val="00231309"/>
    <w:rsid w:val="00231BC1"/>
    <w:rsid w:val="00231CAF"/>
    <w:rsid w:val="0023381A"/>
    <w:rsid w:val="00233BEC"/>
    <w:rsid w:val="002340AF"/>
    <w:rsid w:val="00235AE8"/>
    <w:rsid w:val="00235F31"/>
    <w:rsid w:val="00236E65"/>
    <w:rsid w:val="00237E7F"/>
    <w:rsid w:val="002415F9"/>
    <w:rsid w:val="00241632"/>
    <w:rsid w:val="00242265"/>
    <w:rsid w:val="002426BA"/>
    <w:rsid w:val="0024283D"/>
    <w:rsid w:val="00244793"/>
    <w:rsid w:val="00246DCE"/>
    <w:rsid w:val="002478D8"/>
    <w:rsid w:val="002510DC"/>
    <w:rsid w:val="002529C9"/>
    <w:rsid w:val="00252C3D"/>
    <w:rsid w:val="00252F09"/>
    <w:rsid w:val="00253F58"/>
    <w:rsid w:val="002572C7"/>
    <w:rsid w:val="00257334"/>
    <w:rsid w:val="00257C80"/>
    <w:rsid w:val="00261982"/>
    <w:rsid w:val="00263667"/>
    <w:rsid w:val="00264445"/>
    <w:rsid w:val="00266FCB"/>
    <w:rsid w:val="00270A07"/>
    <w:rsid w:val="00270C2C"/>
    <w:rsid w:val="0027197B"/>
    <w:rsid w:val="00271DD8"/>
    <w:rsid w:val="00272CF7"/>
    <w:rsid w:val="0027402C"/>
    <w:rsid w:val="00274936"/>
    <w:rsid w:val="00275278"/>
    <w:rsid w:val="00275886"/>
    <w:rsid w:val="002762B4"/>
    <w:rsid w:val="002773F3"/>
    <w:rsid w:val="0028136B"/>
    <w:rsid w:val="00283BA3"/>
    <w:rsid w:val="002851CB"/>
    <w:rsid w:val="0028793C"/>
    <w:rsid w:val="00287A4F"/>
    <w:rsid w:val="0029237C"/>
    <w:rsid w:val="00292832"/>
    <w:rsid w:val="0029333F"/>
    <w:rsid w:val="002936EF"/>
    <w:rsid w:val="00294823"/>
    <w:rsid w:val="00294CC2"/>
    <w:rsid w:val="002A0A58"/>
    <w:rsid w:val="002A1691"/>
    <w:rsid w:val="002A1F3E"/>
    <w:rsid w:val="002A2471"/>
    <w:rsid w:val="002A28E1"/>
    <w:rsid w:val="002A2F60"/>
    <w:rsid w:val="002A48F2"/>
    <w:rsid w:val="002A605E"/>
    <w:rsid w:val="002A78A9"/>
    <w:rsid w:val="002B00D1"/>
    <w:rsid w:val="002B04C4"/>
    <w:rsid w:val="002B166D"/>
    <w:rsid w:val="002B1C62"/>
    <w:rsid w:val="002B2B01"/>
    <w:rsid w:val="002B4BE4"/>
    <w:rsid w:val="002B51EC"/>
    <w:rsid w:val="002B5F6D"/>
    <w:rsid w:val="002B6A3C"/>
    <w:rsid w:val="002B745B"/>
    <w:rsid w:val="002C1ADB"/>
    <w:rsid w:val="002C1D57"/>
    <w:rsid w:val="002C4F9A"/>
    <w:rsid w:val="002C58E2"/>
    <w:rsid w:val="002C651A"/>
    <w:rsid w:val="002C6826"/>
    <w:rsid w:val="002C6D02"/>
    <w:rsid w:val="002C70F9"/>
    <w:rsid w:val="002C7BEF"/>
    <w:rsid w:val="002D0229"/>
    <w:rsid w:val="002D0F80"/>
    <w:rsid w:val="002D12A2"/>
    <w:rsid w:val="002D20CB"/>
    <w:rsid w:val="002D266C"/>
    <w:rsid w:val="002D3C31"/>
    <w:rsid w:val="002D4C0E"/>
    <w:rsid w:val="002D514D"/>
    <w:rsid w:val="002D51AB"/>
    <w:rsid w:val="002D655D"/>
    <w:rsid w:val="002D70A4"/>
    <w:rsid w:val="002E1085"/>
    <w:rsid w:val="002E235A"/>
    <w:rsid w:val="002E50FD"/>
    <w:rsid w:val="002E5288"/>
    <w:rsid w:val="002E6995"/>
    <w:rsid w:val="002E6A2A"/>
    <w:rsid w:val="002E6A4D"/>
    <w:rsid w:val="002E7F57"/>
    <w:rsid w:val="002F062E"/>
    <w:rsid w:val="002F1594"/>
    <w:rsid w:val="002F1881"/>
    <w:rsid w:val="002F28FD"/>
    <w:rsid w:val="002F42DA"/>
    <w:rsid w:val="002F4A97"/>
    <w:rsid w:val="002F5095"/>
    <w:rsid w:val="002F691B"/>
    <w:rsid w:val="002F6EA6"/>
    <w:rsid w:val="002F74F0"/>
    <w:rsid w:val="0030107F"/>
    <w:rsid w:val="00301965"/>
    <w:rsid w:val="0030283C"/>
    <w:rsid w:val="003028C9"/>
    <w:rsid w:val="003028DE"/>
    <w:rsid w:val="00305070"/>
    <w:rsid w:val="00305E3E"/>
    <w:rsid w:val="003074AF"/>
    <w:rsid w:val="0031143D"/>
    <w:rsid w:val="00312055"/>
    <w:rsid w:val="003124CC"/>
    <w:rsid w:val="00312D07"/>
    <w:rsid w:val="00312D53"/>
    <w:rsid w:val="003134E5"/>
    <w:rsid w:val="00313522"/>
    <w:rsid w:val="003155FD"/>
    <w:rsid w:val="003156FC"/>
    <w:rsid w:val="00316F3D"/>
    <w:rsid w:val="003171EE"/>
    <w:rsid w:val="00320474"/>
    <w:rsid w:val="0032059C"/>
    <w:rsid w:val="003206F0"/>
    <w:rsid w:val="00321A3A"/>
    <w:rsid w:val="00321FB7"/>
    <w:rsid w:val="00325758"/>
    <w:rsid w:val="00325AE7"/>
    <w:rsid w:val="00325BEC"/>
    <w:rsid w:val="00332612"/>
    <w:rsid w:val="00333153"/>
    <w:rsid w:val="00333AA5"/>
    <w:rsid w:val="003342BB"/>
    <w:rsid w:val="003356ED"/>
    <w:rsid w:val="00335A4A"/>
    <w:rsid w:val="00337027"/>
    <w:rsid w:val="00337183"/>
    <w:rsid w:val="00341053"/>
    <w:rsid w:val="00341368"/>
    <w:rsid w:val="00342294"/>
    <w:rsid w:val="00342A5A"/>
    <w:rsid w:val="00343958"/>
    <w:rsid w:val="00344374"/>
    <w:rsid w:val="003448C6"/>
    <w:rsid w:val="003449F9"/>
    <w:rsid w:val="00350F33"/>
    <w:rsid w:val="00351691"/>
    <w:rsid w:val="003522E0"/>
    <w:rsid w:val="00353031"/>
    <w:rsid w:val="0035348B"/>
    <w:rsid w:val="00356384"/>
    <w:rsid w:val="00357161"/>
    <w:rsid w:val="003578D6"/>
    <w:rsid w:val="0036383B"/>
    <w:rsid w:val="00363AC7"/>
    <w:rsid w:val="00363FF0"/>
    <w:rsid w:val="00365817"/>
    <w:rsid w:val="00366DAA"/>
    <w:rsid w:val="00367619"/>
    <w:rsid w:val="00372DF0"/>
    <w:rsid w:val="00373702"/>
    <w:rsid w:val="00373A4C"/>
    <w:rsid w:val="00373B85"/>
    <w:rsid w:val="00374166"/>
    <w:rsid w:val="003744E0"/>
    <w:rsid w:val="0038456A"/>
    <w:rsid w:val="00384595"/>
    <w:rsid w:val="00385A25"/>
    <w:rsid w:val="00385EDC"/>
    <w:rsid w:val="00385FB6"/>
    <w:rsid w:val="00391B62"/>
    <w:rsid w:val="00392BA3"/>
    <w:rsid w:val="00394FFA"/>
    <w:rsid w:val="003952B8"/>
    <w:rsid w:val="003955E5"/>
    <w:rsid w:val="00395ED0"/>
    <w:rsid w:val="00396D45"/>
    <w:rsid w:val="00396E05"/>
    <w:rsid w:val="00397A9E"/>
    <w:rsid w:val="003A0210"/>
    <w:rsid w:val="003A0FB5"/>
    <w:rsid w:val="003A1E51"/>
    <w:rsid w:val="003A2316"/>
    <w:rsid w:val="003A30ED"/>
    <w:rsid w:val="003A42C4"/>
    <w:rsid w:val="003A5332"/>
    <w:rsid w:val="003A550D"/>
    <w:rsid w:val="003A5D5F"/>
    <w:rsid w:val="003A63AA"/>
    <w:rsid w:val="003B1CF6"/>
    <w:rsid w:val="003B315E"/>
    <w:rsid w:val="003B4910"/>
    <w:rsid w:val="003B4F15"/>
    <w:rsid w:val="003B6F6E"/>
    <w:rsid w:val="003B7C93"/>
    <w:rsid w:val="003C0673"/>
    <w:rsid w:val="003C0F51"/>
    <w:rsid w:val="003C23A0"/>
    <w:rsid w:val="003C3112"/>
    <w:rsid w:val="003C3154"/>
    <w:rsid w:val="003C3325"/>
    <w:rsid w:val="003C39C5"/>
    <w:rsid w:val="003C4E86"/>
    <w:rsid w:val="003C5E93"/>
    <w:rsid w:val="003C79BB"/>
    <w:rsid w:val="003C7EF0"/>
    <w:rsid w:val="003D05F4"/>
    <w:rsid w:val="003D0747"/>
    <w:rsid w:val="003D1ABE"/>
    <w:rsid w:val="003D26DD"/>
    <w:rsid w:val="003D361C"/>
    <w:rsid w:val="003D4D8C"/>
    <w:rsid w:val="003D54F3"/>
    <w:rsid w:val="003D7437"/>
    <w:rsid w:val="003E00B6"/>
    <w:rsid w:val="003E21CD"/>
    <w:rsid w:val="003E25F1"/>
    <w:rsid w:val="003E2CA2"/>
    <w:rsid w:val="003E3941"/>
    <w:rsid w:val="003E3B49"/>
    <w:rsid w:val="003E45F8"/>
    <w:rsid w:val="003E4604"/>
    <w:rsid w:val="003E4E0F"/>
    <w:rsid w:val="003E5BBB"/>
    <w:rsid w:val="003E6BC4"/>
    <w:rsid w:val="003E732A"/>
    <w:rsid w:val="003F1073"/>
    <w:rsid w:val="003F10F9"/>
    <w:rsid w:val="003F3CC7"/>
    <w:rsid w:val="003F473B"/>
    <w:rsid w:val="003F49C7"/>
    <w:rsid w:val="003F4D38"/>
    <w:rsid w:val="003F6202"/>
    <w:rsid w:val="003F6329"/>
    <w:rsid w:val="003F7BF1"/>
    <w:rsid w:val="00401297"/>
    <w:rsid w:val="004012EE"/>
    <w:rsid w:val="00401C8B"/>
    <w:rsid w:val="00403952"/>
    <w:rsid w:val="00403DD2"/>
    <w:rsid w:val="00404064"/>
    <w:rsid w:val="00405315"/>
    <w:rsid w:val="00405C6E"/>
    <w:rsid w:val="004069C8"/>
    <w:rsid w:val="00407471"/>
    <w:rsid w:val="0041032D"/>
    <w:rsid w:val="00410AC6"/>
    <w:rsid w:val="004116EA"/>
    <w:rsid w:val="00411AE3"/>
    <w:rsid w:val="00411B7B"/>
    <w:rsid w:val="00415455"/>
    <w:rsid w:val="00416E20"/>
    <w:rsid w:val="00422CE4"/>
    <w:rsid w:val="00424430"/>
    <w:rsid w:val="00424586"/>
    <w:rsid w:val="0042595B"/>
    <w:rsid w:val="00425F79"/>
    <w:rsid w:val="0042698C"/>
    <w:rsid w:val="00427655"/>
    <w:rsid w:val="00430535"/>
    <w:rsid w:val="00431A17"/>
    <w:rsid w:val="00432D11"/>
    <w:rsid w:val="00433017"/>
    <w:rsid w:val="00433281"/>
    <w:rsid w:val="00433660"/>
    <w:rsid w:val="00434175"/>
    <w:rsid w:val="00434443"/>
    <w:rsid w:val="004345A2"/>
    <w:rsid w:val="004357C2"/>
    <w:rsid w:val="00435D38"/>
    <w:rsid w:val="00436D69"/>
    <w:rsid w:val="00440A75"/>
    <w:rsid w:val="00442327"/>
    <w:rsid w:val="00442917"/>
    <w:rsid w:val="00442CAC"/>
    <w:rsid w:val="004436E2"/>
    <w:rsid w:val="00443DDC"/>
    <w:rsid w:val="00445813"/>
    <w:rsid w:val="00451782"/>
    <w:rsid w:val="00454625"/>
    <w:rsid w:val="00455420"/>
    <w:rsid w:val="00455491"/>
    <w:rsid w:val="00455EBA"/>
    <w:rsid w:val="00455F1E"/>
    <w:rsid w:val="00455F66"/>
    <w:rsid w:val="00457A32"/>
    <w:rsid w:val="00461369"/>
    <w:rsid w:val="004618BB"/>
    <w:rsid w:val="004633D5"/>
    <w:rsid w:val="004645EC"/>
    <w:rsid w:val="00465374"/>
    <w:rsid w:val="0046715D"/>
    <w:rsid w:val="00470CD4"/>
    <w:rsid w:val="0047177B"/>
    <w:rsid w:val="004719BF"/>
    <w:rsid w:val="00474E65"/>
    <w:rsid w:val="004752CE"/>
    <w:rsid w:val="004809FA"/>
    <w:rsid w:val="00480C08"/>
    <w:rsid w:val="00481E99"/>
    <w:rsid w:val="00482AB4"/>
    <w:rsid w:val="00483793"/>
    <w:rsid w:val="00484BE6"/>
    <w:rsid w:val="00484DFF"/>
    <w:rsid w:val="00484E5B"/>
    <w:rsid w:val="0048561F"/>
    <w:rsid w:val="00490670"/>
    <w:rsid w:val="0049085D"/>
    <w:rsid w:val="00491551"/>
    <w:rsid w:val="00494736"/>
    <w:rsid w:val="0049491F"/>
    <w:rsid w:val="0049725A"/>
    <w:rsid w:val="00497D04"/>
    <w:rsid w:val="004A092D"/>
    <w:rsid w:val="004A0D54"/>
    <w:rsid w:val="004A0D8D"/>
    <w:rsid w:val="004A0DFA"/>
    <w:rsid w:val="004B04C1"/>
    <w:rsid w:val="004B1EA4"/>
    <w:rsid w:val="004B2A1F"/>
    <w:rsid w:val="004B3B66"/>
    <w:rsid w:val="004B5175"/>
    <w:rsid w:val="004B7C19"/>
    <w:rsid w:val="004C165D"/>
    <w:rsid w:val="004C1AEC"/>
    <w:rsid w:val="004C2B29"/>
    <w:rsid w:val="004C3C2E"/>
    <w:rsid w:val="004C5023"/>
    <w:rsid w:val="004C5D57"/>
    <w:rsid w:val="004C6769"/>
    <w:rsid w:val="004C6C6D"/>
    <w:rsid w:val="004C781E"/>
    <w:rsid w:val="004C79A7"/>
    <w:rsid w:val="004D03FD"/>
    <w:rsid w:val="004D08A5"/>
    <w:rsid w:val="004D0A8C"/>
    <w:rsid w:val="004D1469"/>
    <w:rsid w:val="004D39DE"/>
    <w:rsid w:val="004D4017"/>
    <w:rsid w:val="004D4D06"/>
    <w:rsid w:val="004E0959"/>
    <w:rsid w:val="004E0D9E"/>
    <w:rsid w:val="004E135C"/>
    <w:rsid w:val="004E2B0E"/>
    <w:rsid w:val="004E3AC5"/>
    <w:rsid w:val="004E3BA3"/>
    <w:rsid w:val="004E4141"/>
    <w:rsid w:val="004E4524"/>
    <w:rsid w:val="004E4586"/>
    <w:rsid w:val="004E60D4"/>
    <w:rsid w:val="004E63ED"/>
    <w:rsid w:val="004F0DA1"/>
    <w:rsid w:val="004F2366"/>
    <w:rsid w:val="004F237B"/>
    <w:rsid w:val="004F4807"/>
    <w:rsid w:val="00500446"/>
    <w:rsid w:val="00500E11"/>
    <w:rsid w:val="00501400"/>
    <w:rsid w:val="0050185F"/>
    <w:rsid w:val="005024F7"/>
    <w:rsid w:val="00502EE7"/>
    <w:rsid w:val="0050326F"/>
    <w:rsid w:val="00505E57"/>
    <w:rsid w:val="00506508"/>
    <w:rsid w:val="0050791E"/>
    <w:rsid w:val="0051015E"/>
    <w:rsid w:val="00510481"/>
    <w:rsid w:val="00512764"/>
    <w:rsid w:val="00513CBD"/>
    <w:rsid w:val="0051456D"/>
    <w:rsid w:val="00514819"/>
    <w:rsid w:val="0051531F"/>
    <w:rsid w:val="00515DA4"/>
    <w:rsid w:val="00515F88"/>
    <w:rsid w:val="005160AF"/>
    <w:rsid w:val="00516CDD"/>
    <w:rsid w:val="00520DC9"/>
    <w:rsid w:val="00525ACE"/>
    <w:rsid w:val="00525FD5"/>
    <w:rsid w:val="0053022C"/>
    <w:rsid w:val="00530B8A"/>
    <w:rsid w:val="00530C5C"/>
    <w:rsid w:val="00530E51"/>
    <w:rsid w:val="0053187E"/>
    <w:rsid w:val="0053198C"/>
    <w:rsid w:val="00531D7F"/>
    <w:rsid w:val="005335B7"/>
    <w:rsid w:val="0053383A"/>
    <w:rsid w:val="005367A5"/>
    <w:rsid w:val="00537239"/>
    <w:rsid w:val="005372E7"/>
    <w:rsid w:val="00537E3C"/>
    <w:rsid w:val="005419DF"/>
    <w:rsid w:val="00541E0F"/>
    <w:rsid w:val="00542E68"/>
    <w:rsid w:val="00542F63"/>
    <w:rsid w:val="005434BF"/>
    <w:rsid w:val="0054382F"/>
    <w:rsid w:val="0054513A"/>
    <w:rsid w:val="005453DC"/>
    <w:rsid w:val="0054544C"/>
    <w:rsid w:val="00546F18"/>
    <w:rsid w:val="005472F8"/>
    <w:rsid w:val="0054740C"/>
    <w:rsid w:val="00547549"/>
    <w:rsid w:val="00551D86"/>
    <w:rsid w:val="00552B5C"/>
    <w:rsid w:val="00552F23"/>
    <w:rsid w:val="005538C8"/>
    <w:rsid w:val="00553C5D"/>
    <w:rsid w:val="00555295"/>
    <w:rsid w:val="005553E4"/>
    <w:rsid w:val="00556084"/>
    <w:rsid w:val="00557DA6"/>
    <w:rsid w:val="00557E5D"/>
    <w:rsid w:val="00560145"/>
    <w:rsid w:val="00560293"/>
    <w:rsid w:val="00560BF1"/>
    <w:rsid w:val="00560D6C"/>
    <w:rsid w:val="005621E8"/>
    <w:rsid w:val="005633E6"/>
    <w:rsid w:val="005647F8"/>
    <w:rsid w:val="00564A12"/>
    <w:rsid w:val="005654F7"/>
    <w:rsid w:val="005662C7"/>
    <w:rsid w:val="00566CD6"/>
    <w:rsid w:val="005678AF"/>
    <w:rsid w:val="00567FBD"/>
    <w:rsid w:val="0057161C"/>
    <w:rsid w:val="00571791"/>
    <w:rsid w:val="005737F0"/>
    <w:rsid w:val="00573FE5"/>
    <w:rsid w:val="00576C70"/>
    <w:rsid w:val="0057701B"/>
    <w:rsid w:val="00577281"/>
    <w:rsid w:val="00577A9B"/>
    <w:rsid w:val="00580C13"/>
    <w:rsid w:val="0058184F"/>
    <w:rsid w:val="00584321"/>
    <w:rsid w:val="00584836"/>
    <w:rsid w:val="00584949"/>
    <w:rsid w:val="00586BB5"/>
    <w:rsid w:val="005872C4"/>
    <w:rsid w:val="00590897"/>
    <w:rsid w:val="00592F4F"/>
    <w:rsid w:val="0059465B"/>
    <w:rsid w:val="00596255"/>
    <w:rsid w:val="00596DAF"/>
    <w:rsid w:val="005976D0"/>
    <w:rsid w:val="005A0CC6"/>
    <w:rsid w:val="005A134F"/>
    <w:rsid w:val="005A25AA"/>
    <w:rsid w:val="005A311E"/>
    <w:rsid w:val="005A7127"/>
    <w:rsid w:val="005B1822"/>
    <w:rsid w:val="005B1B83"/>
    <w:rsid w:val="005B498E"/>
    <w:rsid w:val="005B50A1"/>
    <w:rsid w:val="005B6AE4"/>
    <w:rsid w:val="005B748B"/>
    <w:rsid w:val="005B7DFC"/>
    <w:rsid w:val="005C00DF"/>
    <w:rsid w:val="005C0311"/>
    <w:rsid w:val="005C2201"/>
    <w:rsid w:val="005C5D31"/>
    <w:rsid w:val="005C692A"/>
    <w:rsid w:val="005C6930"/>
    <w:rsid w:val="005C6A10"/>
    <w:rsid w:val="005C6CE2"/>
    <w:rsid w:val="005D1E03"/>
    <w:rsid w:val="005D2380"/>
    <w:rsid w:val="005D352C"/>
    <w:rsid w:val="005D4FBA"/>
    <w:rsid w:val="005D517E"/>
    <w:rsid w:val="005D5A97"/>
    <w:rsid w:val="005D65E7"/>
    <w:rsid w:val="005D7323"/>
    <w:rsid w:val="005E056B"/>
    <w:rsid w:val="005E3DDF"/>
    <w:rsid w:val="005E4CF4"/>
    <w:rsid w:val="005E50F4"/>
    <w:rsid w:val="005E536B"/>
    <w:rsid w:val="005E656E"/>
    <w:rsid w:val="005E6F6D"/>
    <w:rsid w:val="005E76F7"/>
    <w:rsid w:val="005F1488"/>
    <w:rsid w:val="005F1B5B"/>
    <w:rsid w:val="005F21C5"/>
    <w:rsid w:val="005F33BD"/>
    <w:rsid w:val="005F3686"/>
    <w:rsid w:val="005F39F1"/>
    <w:rsid w:val="005F465D"/>
    <w:rsid w:val="005F5472"/>
    <w:rsid w:val="005F5702"/>
    <w:rsid w:val="005F5EFE"/>
    <w:rsid w:val="005F74F7"/>
    <w:rsid w:val="006006BB"/>
    <w:rsid w:val="00601BFD"/>
    <w:rsid w:val="00602A79"/>
    <w:rsid w:val="00603E5A"/>
    <w:rsid w:val="0060481E"/>
    <w:rsid w:val="00605867"/>
    <w:rsid w:val="00605D56"/>
    <w:rsid w:val="00606460"/>
    <w:rsid w:val="00607D33"/>
    <w:rsid w:val="006103C8"/>
    <w:rsid w:val="00611919"/>
    <w:rsid w:val="006119A9"/>
    <w:rsid w:val="006122DB"/>
    <w:rsid w:val="006124DF"/>
    <w:rsid w:val="0061404B"/>
    <w:rsid w:val="006159C5"/>
    <w:rsid w:val="006223A7"/>
    <w:rsid w:val="00622A85"/>
    <w:rsid w:val="006232C1"/>
    <w:rsid w:val="00623AA3"/>
    <w:rsid w:val="00624322"/>
    <w:rsid w:val="00626684"/>
    <w:rsid w:val="00626FC4"/>
    <w:rsid w:val="00627601"/>
    <w:rsid w:val="00627A13"/>
    <w:rsid w:val="00627C15"/>
    <w:rsid w:val="0063094A"/>
    <w:rsid w:val="0063116C"/>
    <w:rsid w:val="00632996"/>
    <w:rsid w:val="00634B62"/>
    <w:rsid w:val="00636958"/>
    <w:rsid w:val="00636CA0"/>
    <w:rsid w:val="00636CA7"/>
    <w:rsid w:val="00636EB1"/>
    <w:rsid w:val="00643E9A"/>
    <w:rsid w:val="00645201"/>
    <w:rsid w:val="00646640"/>
    <w:rsid w:val="006501A1"/>
    <w:rsid w:val="00652235"/>
    <w:rsid w:val="00652BDE"/>
    <w:rsid w:val="00652E1E"/>
    <w:rsid w:val="006540EA"/>
    <w:rsid w:val="00655D51"/>
    <w:rsid w:val="00656933"/>
    <w:rsid w:val="00660BAB"/>
    <w:rsid w:val="006610C1"/>
    <w:rsid w:val="006618F5"/>
    <w:rsid w:val="00661E79"/>
    <w:rsid w:val="00661F86"/>
    <w:rsid w:val="006641DB"/>
    <w:rsid w:val="0066487C"/>
    <w:rsid w:val="00664EDB"/>
    <w:rsid w:val="00665779"/>
    <w:rsid w:val="00665D8F"/>
    <w:rsid w:val="00666951"/>
    <w:rsid w:val="0067024C"/>
    <w:rsid w:val="00672767"/>
    <w:rsid w:val="00672B66"/>
    <w:rsid w:val="00673C4B"/>
    <w:rsid w:val="00675CF1"/>
    <w:rsid w:val="006767E3"/>
    <w:rsid w:val="00676957"/>
    <w:rsid w:val="0067725B"/>
    <w:rsid w:val="0067760F"/>
    <w:rsid w:val="00677F0D"/>
    <w:rsid w:val="00681309"/>
    <w:rsid w:val="00681AA2"/>
    <w:rsid w:val="006826E5"/>
    <w:rsid w:val="0068400A"/>
    <w:rsid w:val="0068428A"/>
    <w:rsid w:val="006862E7"/>
    <w:rsid w:val="006869C5"/>
    <w:rsid w:val="00686CE1"/>
    <w:rsid w:val="0068763B"/>
    <w:rsid w:val="00687A51"/>
    <w:rsid w:val="006902A7"/>
    <w:rsid w:val="00690C12"/>
    <w:rsid w:val="00691713"/>
    <w:rsid w:val="006921E7"/>
    <w:rsid w:val="006926D8"/>
    <w:rsid w:val="00692E8C"/>
    <w:rsid w:val="00693122"/>
    <w:rsid w:val="00693BCA"/>
    <w:rsid w:val="006955B8"/>
    <w:rsid w:val="00696940"/>
    <w:rsid w:val="00696E4D"/>
    <w:rsid w:val="00697064"/>
    <w:rsid w:val="00697091"/>
    <w:rsid w:val="00697A1D"/>
    <w:rsid w:val="006A13E4"/>
    <w:rsid w:val="006A2AC0"/>
    <w:rsid w:val="006A2D0B"/>
    <w:rsid w:val="006A2FA2"/>
    <w:rsid w:val="006A33BE"/>
    <w:rsid w:val="006A373D"/>
    <w:rsid w:val="006A47AA"/>
    <w:rsid w:val="006A774D"/>
    <w:rsid w:val="006B03B8"/>
    <w:rsid w:val="006B04AE"/>
    <w:rsid w:val="006B05B8"/>
    <w:rsid w:val="006B3AC8"/>
    <w:rsid w:val="006B61EC"/>
    <w:rsid w:val="006B62DA"/>
    <w:rsid w:val="006B650F"/>
    <w:rsid w:val="006B7D21"/>
    <w:rsid w:val="006C00CB"/>
    <w:rsid w:val="006C0EBA"/>
    <w:rsid w:val="006C1C30"/>
    <w:rsid w:val="006C3C86"/>
    <w:rsid w:val="006C664E"/>
    <w:rsid w:val="006D156A"/>
    <w:rsid w:val="006D1B1D"/>
    <w:rsid w:val="006D1F68"/>
    <w:rsid w:val="006D26A1"/>
    <w:rsid w:val="006D33FC"/>
    <w:rsid w:val="006D34D2"/>
    <w:rsid w:val="006D3BD0"/>
    <w:rsid w:val="006D5E2F"/>
    <w:rsid w:val="006D631C"/>
    <w:rsid w:val="006D7510"/>
    <w:rsid w:val="006D75AB"/>
    <w:rsid w:val="006D774D"/>
    <w:rsid w:val="006D77B5"/>
    <w:rsid w:val="006D7892"/>
    <w:rsid w:val="006D7D17"/>
    <w:rsid w:val="006D7EA0"/>
    <w:rsid w:val="006E07C4"/>
    <w:rsid w:val="006E0923"/>
    <w:rsid w:val="006E2418"/>
    <w:rsid w:val="006E3BF6"/>
    <w:rsid w:val="006E4196"/>
    <w:rsid w:val="006E6478"/>
    <w:rsid w:val="006E671C"/>
    <w:rsid w:val="006E71EB"/>
    <w:rsid w:val="006F0E53"/>
    <w:rsid w:val="006F0F9B"/>
    <w:rsid w:val="006F1DA6"/>
    <w:rsid w:val="006F22C8"/>
    <w:rsid w:val="006F32FB"/>
    <w:rsid w:val="006F339B"/>
    <w:rsid w:val="006F369B"/>
    <w:rsid w:val="006F3CA4"/>
    <w:rsid w:val="006F3FDE"/>
    <w:rsid w:val="006F432E"/>
    <w:rsid w:val="006F4DFB"/>
    <w:rsid w:val="00701F70"/>
    <w:rsid w:val="0070446E"/>
    <w:rsid w:val="00704516"/>
    <w:rsid w:val="0070525D"/>
    <w:rsid w:val="00705C4B"/>
    <w:rsid w:val="0070748B"/>
    <w:rsid w:val="007076B7"/>
    <w:rsid w:val="0070788E"/>
    <w:rsid w:val="007112A5"/>
    <w:rsid w:val="00711FAA"/>
    <w:rsid w:val="007123A0"/>
    <w:rsid w:val="00712AE0"/>
    <w:rsid w:val="00712D54"/>
    <w:rsid w:val="007178CB"/>
    <w:rsid w:val="00717D3C"/>
    <w:rsid w:val="00717EFA"/>
    <w:rsid w:val="00720651"/>
    <w:rsid w:val="00721211"/>
    <w:rsid w:val="00721A33"/>
    <w:rsid w:val="007231FF"/>
    <w:rsid w:val="00725AD1"/>
    <w:rsid w:val="0072694F"/>
    <w:rsid w:val="00726DE8"/>
    <w:rsid w:val="00726F60"/>
    <w:rsid w:val="00727480"/>
    <w:rsid w:val="007303E1"/>
    <w:rsid w:val="00730838"/>
    <w:rsid w:val="0073151E"/>
    <w:rsid w:val="00731533"/>
    <w:rsid w:val="007318F6"/>
    <w:rsid w:val="007320EA"/>
    <w:rsid w:val="00732128"/>
    <w:rsid w:val="0073386F"/>
    <w:rsid w:val="00735434"/>
    <w:rsid w:val="00736EB9"/>
    <w:rsid w:val="007406CF"/>
    <w:rsid w:val="0074170C"/>
    <w:rsid w:val="0074176C"/>
    <w:rsid w:val="00741E10"/>
    <w:rsid w:val="00741F54"/>
    <w:rsid w:val="00743010"/>
    <w:rsid w:val="00744187"/>
    <w:rsid w:val="007445CA"/>
    <w:rsid w:val="00744DC6"/>
    <w:rsid w:val="0074610B"/>
    <w:rsid w:val="00746D37"/>
    <w:rsid w:val="00752A89"/>
    <w:rsid w:val="00752B95"/>
    <w:rsid w:val="00753503"/>
    <w:rsid w:val="00753EDC"/>
    <w:rsid w:val="00756326"/>
    <w:rsid w:val="0075642B"/>
    <w:rsid w:val="00760AE5"/>
    <w:rsid w:val="00760CCD"/>
    <w:rsid w:val="0076259E"/>
    <w:rsid w:val="007628B4"/>
    <w:rsid w:val="00762EF6"/>
    <w:rsid w:val="00763E9D"/>
    <w:rsid w:val="00764498"/>
    <w:rsid w:val="00764DA3"/>
    <w:rsid w:val="00765447"/>
    <w:rsid w:val="00765952"/>
    <w:rsid w:val="00767BF3"/>
    <w:rsid w:val="007707C3"/>
    <w:rsid w:val="007713C4"/>
    <w:rsid w:val="00771FF5"/>
    <w:rsid w:val="00772C0B"/>
    <w:rsid w:val="007733C2"/>
    <w:rsid w:val="00773671"/>
    <w:rsid w:val="007740F2"/>
    <w:rsid w:val="00774B79"/>
    <w:rsid w:val="00774F38"/>
    <w:rsid w:val="00775420"/>
    <w:rsid w:val="007763B2"/>
    <w:rsid w:val="0077718D"/>
    <w:rsid w:val="0078277F"/>
    <w:rsid w:val="00782B1A"/>
    <w:rsid w:val="00783E1F"/>
    <w:rsid w:val="007847E4"/>
    <w:rsid w:val="00784BAF"/>
    <w:rsid w:val="00784D79"/>
    <w:rsid w:val="00785894"/>
    <w:rsid w:val="00786C01"/>
    <w:rsid w:val="00787F59"/>
    <w:rsid w:val="00790592"/>
    <w:rsid w:val="0079116F"/>
    <w:rsid w:val="00791A87"/>
    <w:rsid w:val="0079448F"/>
    <w:rsid w:val="007A1EB4"/>
    <w:rsid w:val="007A3C8D"/>
    <w:rsid w:val="007A427B"/>
    <w:rsid w:val="007A5D79"/>
    <w:rsid w:val="007A6746"/>
    <w:rsid w:val="007A7F7B"/>
    <w:rsid w:val="007B0430"/>
    <w:rsid w:val="007B0701"/>
    <w:rsid w:val="007B1D76"/>
    <w:rsid w:val="007B30DE"/>
    <w:rsid w:val="007B4030"/>
    <w:rsid w:val="007B422A"/>
    <w:rsid w:val="007B4EF5"/>
    <w:rsid w:val="007B5936"/>
    <w:rsid w:val="007B59FD"/>
    <w:rsid w:val="007B5D76"/>
    <w:rsid w:val="007B6DC6"/>
    <w:rsid w:val="007B7349"/>
    <w:rsid w:val="007C0FB5"/>
    <w:rsid w:val="007C1205"/>
    <w:rsid w:val="007C184B"/>
    <w:rsid w:val="007C1A69"/>
    <w:rsid w:val="007C25D2"/>
    <w:rsid w:val="007C27EC"/>
    <w:rsid w:val="007C3FF6"/>
    <w:rsid w:val="007C47F7"/>
    <w:rsid w:val="007C541F"/>
    <w:rsid w:val="007C722D"/>
    <w:rsid w:val="007C73CE"/>
    <w:rsid w:val="007C7A56"/>
    <w:rsid w:val="007D02D9"/>
    <w:rsid w:val="007D580A"/>
    <w:rsid w:val="007D60CA"/>
    <w:rsid w:val="007D7B91"/>
    <w:rsid w:val="007E03CF"/>
    <w:rsid w:val="007E1104"/>
    <w:rsid w:val="007E5450"/>
    <w:rsid w:val="007E555D"/>
    <w:rsid w:val="007E6408"/>
    <w:rsid w:val="007E7323"/>
    <w:rsid w:val="007F0D9D"/>
    <w:rsid w:val="007F1100"/>
    <w:rsid w:val="007F2C7C"/>
    <w:rsid w:val="007F3ADB"/>
    <w:rsid w:val="007F49FD"/>
    <w:rsid w:val="007F550E"/>
    <w:rsid w:val="007F754A"/>
    <w:rsid w:val="007F75C7"/>
    <w:rsid w:val="007F767D"/>
    <w:rsid w:val="0080017A"/>
    <w:rsid w:val="00800451"/>
    <w:rsid w:val="00800530"/>
    <w:rsid w:val="008007B6"/>
    <w:rsid w:val="008007DF"/>
    <w:rsid w:val="00800A78"/>
    <w:rsid w:val="00800D9C"/>
    <w:rsid w:val="00801D7D"/>
    <w:rsid w:val="00801DC2"/>
    <w:rsid w:val="008023E3"/>
    <w:rsid w:val="008024E7"/>
    <w:rsid w:val="0080250F"/>
    <w:rsid w:val="00803BB2"/>
    <w:rsid w:val="008042F9"/>
    <w:rsid w:val="00804E9E"/>
    <w:rsid w:val="00806E9F"/>
    <w:rsid w:val="00807A70"/>
    <w:rsid w:val="00810C85"/>
    <w:rsid w:val="008110D8"/>
    <w:rsid w:val="008116EC"/>
    <w:rsid w:val="00811CD9"/>
    <w:rsid w:val="00811E7C"/>
    <w:rsid w:val="0081529A"/>
    <w:rsid w:val="00817444"/>
    <w:rsid w:val="0082119F"/>
    <w:rsid w:val="00821243"/>
    <w:rsid w:val="008226D1"/>
    <w:rsid w:val="00822972"/>
    <w:rsid w:val="00822B22"/>
    <w:rsid w:val="008240EA"/>
    <w:rsid w:val="00824299"/>
    <w:rsid w:val="00826019"/>
    <w:rsid w:val="00826654"/>
    <w:rsid w:val="00830247"/>
    <w:rsid w:val="00830574"/>
    <w:rsid w:val="00831306"/>
    <w:rsid w:val="0083345C"/>
    <w:rsid w:val="00833D5D"/>
    <w:rsid w:val="00835383"/>
    <w:rsid w:val="00836499"/>
    <w:rsid w:val="0083707D"/>
    <w:rsid w:val="00837BBB"/>
    <w:rsid w:val="008419F7"/>
    <w:rsid w:val="00845ABA"/>
    <w:rsid w:val="008460AF"/>
    <w:rsid w:val="008461EC"/>
    <w:rsid w:val="00846B8D"/>
    <w:rsid w:val="00846F14"/>
    <w:rsid w:val="0085051F"/>
    <w:rsid w:val="00851862"/>
    <w:rsid w:val="008527FF"/>
    <w:rsid w:val="00854C58"/>
    <w:rsid w:val="00854CBA"/>
    <w:rsid w:val="0085536E"/>
    <w:rsid w:val="008556FB"/>
    <w:rsid w:val="00857BF1"/>
    <w:rsid w:val="00860C84"/>
    <w:rsid w:val="00861299"/>
    <w:rsid w:val="00861E4D"/>
    <w:rsid w:val="00862E4B"/>
    <w:rsid w:val="00866B46"/>
    <w:rsid w:val="00870531"/>
    <w:rsid w:val="0087063D"/>
    <w:rsid w:val="00870823"/>
    <w:rsid w:val="0087086B"/>
    <w:rsid w:val="00871130"/>
    <w:rsid w:val="008716E5"/>
    <w:rsid w:val="00871AFA"/>
    <w:rsid w:val="00872211"/>
    <w:rsid w:val="0087226B"/>
    <w:rsid w:val="0087282A"/>
    <w:rsid w:val="00873646"/>
    <w:rsid w:val="00873EA8"/>
    <w:rsid w:val="008741E2"/>
    <w:rsid w:val="008745D9"/>
    <w:rsid w:val="00874F32"/>
    <w:rsid w:val="00880082"/>
    <w:rsid w:val="008802A1"/>
    <w:rsid w:val="008803AE"/>
    <w:rsid w:val="008805CA"/>
    <w:rsid w:val="00880BE8"/>
    <w:rsid w:val="00884B31"/>
    <w:rsid w:val="00885E84"/>
    <w:rsid w:val="008866FD"/>
    <w:rsid w:val="00886C36"/>
    <w:rsid w:val="00886EC1"/>
    <w:rsid w:val="00887889"/>
    <w:rsid w:val="00887FCD"/>
    <w:rsid w:val="00891B5D"/>
    <w:rsid w:val="008976AD"/>
    <w:rsid w:val="008A0A4B"/>
    <w:rsid w:val="008A1DE2"/>
    <w:rsid w:val="008A2F9C"/>
    <w:rsid w:val="008A3CE6"/>
    <w:rsid w:val="008A3FBE"/>
    <w:rsid w:val="008A402B"/>
    <w:rsid w:val="008A4C54"/>
    <w:rsid w:val="008A4D30"/>
    <w:rsid w:val="008A6B3D"/>
    <w:rsid w:val="008A7448"/>
    <w:rsid w:val="008B21D4"/>
    <w:rsid w:val="008B23FA"/>
    <w:rsid w:val="008B3597"/>
    <w:rsid w:val="008B4BC6"/>
    <w:rsid w:val="008B608D"/>
    <w:rsid w:val="008B6366"/>
    <w:rsid w:val="008B644C"/>
    <w:rsid w:val="008C04E6"/>
    <w:rsid w:val="008C0AF6"/>
    <w:rsid w:val="008C2D3F"/>
    <w:rsid w:val="008C54D4"/>
    <w:rsid w:val="008C6122"/>
    <w:rsid w:val="008C717C"/>
    <w:rsid w:val="008C72BC"/>
    <w:rsid w:val="008D03CF"/>
    <w:rsid w:val="008D0D40"/>
    <w:rsid w:val="008D150E"/>
    <w:rsid w:val="008D5630"/>
    <w:rsid w:val="008D62FE"/>
    <w:rsid w:val="008D6C8B"/>
    <w:rsid w:val="008D7E4C"/>
    <w:rsid w:val="008E271A"/>
    <w:rsid w:val="008E3643"/>
    <w:rsid w:val="008E406E"/>
    <w:rsid w:val="008E680C"/>
    <w:rsid w:val="008E6E4B"/>
    <w:rsid w:val="008E7AFC"/>
    <w:rsid w:val="008E7D95"/>
    <w:rsid w:val="008F108E"/>
    <w:rsid w:val="008F1E40"/>
    <w:rsid w:val="008F2290"/>
    <w:rsid w:val="008F290A"/>
    <w:rsid w:val="008F3CF5"/>
    <w:rsid w:val="008F4725"/>
    <w:rsid w:val="008F4E2D"/>
    <w:rsid w:val="008F4F1C"/>
    <w:rsid w:val="008F7145"/>
    <w:rsid w:val="008F7423"/>
    <w:rsid w:val="009001CD"/>
    <w:rsid w:val="00900360"/>
    <w:rsid w:val="009010E7"/>
    <w:rsid w:val="009026B9"/>
    <w:rsid w:val="0090309C"/>
    <w:rsid w:val="009033A6"/>
    <w:rsid w:val="00903ACC"/>
    <w:rsid w:val="0090423C"/>
    <w:rsid w:val="00904508"/>
    <w:rsid w:val="00906749"/>
    <w:rsid w:val="00906CB5"/>
    <w:rsid w:val="0091018F"/>
    <w:rsid w:val="009117FB"/>
    <w:rsid w:val="009120F6"/>
    <w:rsid w:val="009124E4"/>
    <w:rsid w:val="00912C00"/>
    <w:rsid w:val="00916B24"/>
    <w:rsid w:val="00920C3B"/>
    <w:rsid w:val="00922E98"/>
    <w:rsid w:val="0092449C"/>
    <w:rsid w:val="00924876"/>
    <w:rsid w:val="0092646E"/>
    <w:rsid w:val="00932408"/>
    <w:rsid w:val="0093776B"/>
    <w:rsid w:val="00942169"/>
    <w:rsid w:val="00942764"/>
    <w:rsid w:val="0094279B"/>
    <w:rsid w:val="00942B87"/>
    <w:rsid w:val="0094309D"/>
    <w:rsid w:val="009447C5"/>
    <w:rsid w:val="00945BA6"/>
    <w:rsid w:val="00945E4E"/>
    <w:rsid w:val="0095197A"/>
    <w:rsid w:val="009529C8"/>
    <w:rsid w:val="00953719"/>
    <w:rsid w:val="0095394A"/>
    <w:rsid w:val="0095445D"/>
    <w:rsid w:val="00955339"/>
    <w:rsid w:val="00955854"/>
    <w:rsid w:val="00955C52"/>
    <w:rsid w:val="00955DEA"/>
    <w:rsid w:val="009565E5"/>
    <w:rsid w:val="00956A8C"/>
    <w:rsid w:val="00957F8E"/>
    <w:rsid w:val="00960605"/>
    <w:rsid w:val="00960C48"/>
    <w:rsid w:val="00960F19"/>
    <w:rsid w:val="00961779"/>
    <w:rsid w:val="00961A28"/>
    <w:rsid w:val="00961C05"/>
    <w:rsid w:val="00963DCD"/>
    <w:rsid w:val="00966225"/>
    <w:rsid w:val="00967E3B"/>
    <w:rsid w:val="00971405"/>
    <w:rsid w:val="009725E2"/>
    <w:rsid w:val="00973478"/>
    <w:rsid w:val="00973A98"/>
    <w:rsid w:val="00973CC4"/>
    <w:rsid w:val="009774EA"/>
    <w:rsid w:val="00977536"/>
    <w:rsid w:val="00982943"/>
    <w:rsid w:val="00982EE9"/>
    <w:rsid w:val="00984253"/>
    <w:rsid w:val="00986A9E"/>
    <w:rsid w:val="009902C4"/>
    <w:rsid w:val="00990358"/>
    <w:rsid w:val="00990385"/>
    <w:rsid w:val="009918D5"/>
    <w:rsid w:val="00992897"/>
    <w:rsid w:val="00992B8A"/>
    <w:rsid w:val="009930C1"/>
    <w:rsid w:val="0099542A"/>
    <w:rsid w:val="00995C3E"/>
    <w:rsid w:val="00996016"/>
    <w:rsid w:val="00996480"/>
    <w:rsid w:val="009964B7"/>
    <w:rsid w:val="00997226"/>
    <w:rsid w:val="00997711"/>
    <w:rsid w:val="009A1422"/>
    <w:rsid w:val="009A1C21"/>
    <w:rsid w:val="009A42C4"/>
    <w:rsid w:val="009A5A57"/>
    <w:rsid w:val="009A6917"/>
    <w:rsid w:val="009A6DAF"/>
    <w:rsid w:val="009A7BDD"/>
    <w:rsid w:val="009A7C4B"/>
    <w:rsid w:val="009B17E2"/>
    <w:rsid w:val="009B30FE"/>
    <w:rsid w:val="009B34BC"/>
    <w:rsid w:val="009B443B"/>
    <w:rsid w:val="009B5489"/>
    <w:rsid w:val="009B68C2"/>
    <w:rsid w:val="009B6D16"/>
    <w:rsid w:val="009C0A23"/>
    <w:rsid w:val="009C0ADC"/>
    <w:rsid w:val="009C155A"/>
    <w:rsid w:val="009C21EF"/>
    <w:rsid w:val="009C3AEE"/>
    <w:rsid w:val="009C4498"/>
    <w:rsid w:val="009C495F"/>
    <w:rsid w:val="009C5695"/>
    <w:rsid w:val="009C5E0E"/>
    <w:rsid w:val="009C6446"/>
    <w:rsid w:val="009C666F"/>
    <w:rsid w:val="009C6CF4"/>
    <w:rsid w:val="009C78E5"/>
    <w:rsid w:val="009D2DFC"/>
    <w:rsid w:val="009D3A41"/>
    <w:rsid w:val="009D3D30"/>
    <w:rsid w:val="009D3D32"/>
    <w:rsid w:val="009D42E2"/>
    <w:rsid w:val="009D7445"/>
    <w:rsid w:val="009D747F"/>
    <w:rsid w:val="009D7EA5"/>
    <w:rsid w:val="009E043E"/>
    <w:rsid w:val="009E0B5D"/>
    <w:rsid w:val="009E22EE"/>
    <w:rsid w:val="009E320E"/>
    <w:rsid w:val="009E5DD4"/>
    <w:rsid w:val="009E6ED7"/>
    <w:rsid w:val="009F0CD5"/>
    <w:rsid w:val="009F104D"/>
    <w:rsid w:val="009F1F9D"/>
    <w:rsid w:val="009F2155"/>
    <w:rsid w:val="009F311C"/>
    <w:rsid w:val="009F4EFA"/>
    <w:rsid w:val="009F53C2"/>
    <w:rsid w:val="00A02B6D"/>
    <w:rsid w:val="00A03ACC"/>
    <w:rsid w:val="00A03ADD"/>
    <w:rsid w:val="00A03EEA"/>
    <w:rsid w:val="00A03F09"/>
    <w:rsid w:val="00A04A3C"/>
    <w:rsid w:val="00A057B8"/>
    <w:rsid w:val="00A0594B"/>
    <w:rsid w:val="00A06AD8"/>
    <w:rsid w:val="00A102D7"/>
    <w:rsid w:val="00A10388"/>
    <w:rsid w:val="00A11D88"/>
    <w:rsid w:val="00A134E4"/>
    <w:rsid w:val="00A1392C"/>
    <w:rsid w:val="00A1433B"/>
    <w:rsid w:val="00A15D50"/>
    <w:rsid w:val="00A16C2B"/>
    <w:rsid w:val="00A204E6"/>
    <w:rsid w:val="00A21AD2"/>
    <w:rsid w:val="00A2232C"/>
    <w:rsid w:val="00A22346"/>
    <w:rsid w:val="00A22D5B"/>
    <w:rsid w:val="00A2759B"/>
    <w:rsid w:val="00A27ECF"/>
    <w:rsid w:val="00A30E0C"/>
    <w:rsid w:val="00A312B9"/>
    <w:rsid w:val="00A31A9A"/>
    <w:rsid w:val="00A32EFD"/>
    <w:rsid w:val="00A35E52"/>
    <w:rsid w:val="00A36019"/>
    <w:rsid w:val="00A36A06"/>
    <w:rsid w:val="00A36DF7"/>
    <w:rsid w:val="00A37197"/>
    <w:rsid w:val="00A4093A"/>
    <w:rsid w:val="00A40C63"/>
    <w:rsid w:val="00A41609"/>
    <w:rsid w:val="00A4261A"/>
    <w:rsid w:val="00A42805"/>
    <w:rsid w:val="00A42FCD"/>
    <w:rsid w:val="00A44343"/>
    <w:rsid w:val="00A44BC4"/>
    <w:rsid w:val="00A44E35"/>
    <w:rsid w:val="00A461AB"/>
    <w:rsid w:val="00A469F1"/>
    <w:rsid w:val="00A504BA"/>
    <w:rsid w:val="00A50F8B"/>
    <w:rsid w:val="00A53B77"/>
    <w:rsid w:val="00A543E3"/>
    <w:rsid w:val="00A54822"/>
    <w:rsid w:val="00A549C0"/>
    <w:rsid w:val="00A55EEF"/>
    <w:rsid w:val="00A602DB"/>
    <w:rsid w:val="00A60E2D"/>
    <w:rsid w:val="00A612D5"/>
    <w:rsid w:val="00A613FF"/>
    <w:rsid w:val="00A61821"/>
    <w:rsid w:val="00A63116"/>
    <w:rsid w:val="00A65F7A"/>
    <w:rsid w:val="00A6640F"/>
    <w:rsid w:val="00A67A7D"/>
    <w:rsid w:val="00A7007D"/>
    <w:rsid w:val="00A70C1C"/>
    <w:rsid w:val="00A71CFA"/>
    <w:rsid w:val="00A72128"/>
    <w:rsid w:val="00A72BC6"/>
    <w:rsid w:val="00A74654"/>
    <w:rsid w:val="00A74CD6"/>
    <w:rsid w:val="00A7524E"/>
    <w:rsid w:val="00A77FBC"/>
    <w:rsid w:val="00A8036C"/>
    <w:rsid w:val="00A80577"/>
    <w:rsid w:val="00A8072E"/>
    <w:rsid w:val="00A82DD7"/>
    <w:rsid w:val="00A83343"/>
    <w:rsid w:val="00A83DB0"/>
    <w:rsid w:val="00A83E57"/>
    <w:rsid w:val="00A85862"/>
    <w:rsid w:val="00A861FB"/>
    <w:rsid w:val="00A862A7"/>
    <w:rsid w:val="00A86A8A"/>
    <w:rsid w:val="00A871FB"/>
    <w:rsid w:val="00A87411"/>
    <w:rsid w:val="00A915DA"/>
    <w:rsid w:val="00A921F5"/>
    <w:rsid w:val="00A923E1"/>
    <w:rsid w:val="00A9424A"/>
    <w:rsid w:val="00A961EC"/>
    <w:rsid w:val="00A962E8"/>
    <w:rsid w:val="00A96BC2"/>
    <w:rsid w:val="00A97BD9"/>
    <w:rsid w:val="00A97DAF"/>
    <w:rsid w:val="00AA0585"/>
    <w:rsid w:val="00AA0673"/>
    <w:rsid w:val="00AA197E"/>
    <w:rsid w:val="00AA1CFC"/>
    <w:rsid w:val="00AA365B"/>
    <w:rsid w:val="00AA3ECA"/>
    <w:rsid w:val="00AA5A1E"/>
    <w:rsid w:val="00AB0BAB"/>
    <w:rsid w:val="00AB1029"/>
    <w:rsid w:val="00AB2954"/>
    <w:rsid w:val="00AB2B09"/>
    <w:rsid w:val="00AB371F"/>
    <w:rsid w:val="00AB410F"/>
    <w:rsid w:val="00AB4B61"/>
    <w:rsid w:val="00AB56FA"/>
    <w:rsid w:val="00AB5B97"/>
    <w:rsid w:val="00AB613D"/>
    <w:rsid w:val="00AC075F"/>
    <w:rsid w:val="00AC3DA4"/>
    <w:rsid w:val="00AC4C22"/>
    <w:rsid w:val="00AC6BDD"/>
    <w:rsid w:val="00AD0CC2"/>
    <w:rsid w:val="00AD2449"/>
    <w:rsid w:val="00AD2B58"/>
    <w:rsid w:val="00AD3558"/>
    <w:rsid w:val="00AD38D5"/>
    <w:rsid w:val="00AD4EEA"/>
    <w:rsid w:val="00AD5BB1"/>
    <w:rsid w:val="00AD65A6"/>
    <w:rsid w:val="00AD7272"/>
    <w:rsid w:val="00AD74DE"/>
    <w:rsid w:val="00AE2141"/>
    <w:rsid w:val="00AE35DA"/>
    <w:rsid w:val="00AE43C8"/>
    <w:rsid w:val="00AE48E7"/>
    <w:rsid w:val="00AE52D5"/>
    <w:rsid w:val="00AE6EF5"/>
    <w:rsid w:val="00AE6F4A"/>
    <w:rsid w:val="00AE701F"/>
    <w:rsid w:val="00AE7060"/>
    <w:rsid w:val="00AE748C"/>
    <w:rsid w:val="00AF21B8"/>
    <w:rsid w:val="00AF34B2"/>
    <w:rsid w:val="00AF36BD"/>
    <w:rsid w:val="00AF41F1"/>
    <w:rsid w:val="00AF4B51"/>
    <w:rsid w:val="00AF4C0E"/>
    <w:rsid w:val="00AF512C"/>
    <w:rsid w:val="00AF5247"/>
    <w:rsid w:val="00AF7AFC"/>
    <w:rsid w:val="00AF7CAE"/>
    <w:rsid w:val="00B019A1"/>
    <w:rsid w:val="00B027CE"/>
    <w:rsid w:val="00B038F8"/>
    <w:rsid w:val="00B03F07"/>
    <w:rsid w:val="00B041A9"/>
    <w:rsid w:val="00B05C51"/>
    <w:rsid w:val="00B05DD1"/>
    <w:rsid w:val="00B10F22"/>
    <w:rsid w:val="00B119BE"/>
    <w:rsid w:val="00B123D6"/>
    <w:rsid w:val="00B124CD"/>
    <w:rsid w:val="00B125F5"/>
    <w:rsid w:val="00B130F0"/>
    <w:rsid w:val="00B13137"/>
    <w:rsid w:val="00B138F3"/>
    <w:rsid w:val="00B13B55"/>
    <w:rsid w:val="00B157FF"/>
    <w:rsid w:val="00B17806"/>
    <w:rsid w:val="00B178D1"/>
    <w:rsid w:val="00B21364"/>
    <w:rsid w:val="00B2239E"/>
    <w:rsid w:val="00B234EF"/>
    <w:rsid w:val="00B239CE"/>
    <w:rsid w:val="00B23AD7"/>
    <w:rsid w:val="00B24E49"/>
    <w:rsid w:val="00B26026"/>
    <w:rsid w:val="00B26317"/>
    <w:rsid w:val="00B263DF"/>
    <w:rsid w:val="00B276BF"/>
    <w:rsid w:val="00B27B08"/>
    <w:rsid w:val="00B27B2E"/>
    <w:rsid w:val="00B33538"/>
    <w:rsid w:val="00B33BEC"/>
    <w:rsid w:val="00B36033"/>
    <w:rsid w:val="00B36B22"/>
    <w:rsid w:val="00B3736B"/>
    <w:rsid w:val="00B41E89"/>
    <w:rsid w:val="00B4234A"/>
    <w:rsid w:val="00B432A6"/>
    <w:rsid w:val="00B43A0E"/>
    <w:rsid w:val="00B43A89"/>
    <w:rsid w:val="00B43B48"/>
    <w:rsid w:val="00B44D27"/>
    <w:rsid w:val="00B46A71"/>
    <w:rsid w:val="00B46F09"/>
    <w:rsid w:val="00B4709F"/>
    <w:rsid w:val="00B47253"/>
    <w:rsid w:val="00B5145C"/>
    <w:rsid w:val="00B52763"/>
    <w:rsid w:val="00B53AAD"/>
    <w:rsid w:val="00B53E3E"/>
    <w:rsid w:val="00B5425E"/>
    <w:rsid w:val="00B5596B"/>
    <w:rsid w:val="00B55EE6"/>
    <w:rsid w:val="00B57FE6"/>
    <w:rsid w:val="00B6100D"/>
    <w:rsid w:val="00B61582"/>
    <w:rsid w:val="00B63687"/>
    <w:rsid w:val="00B639F7"/>
    <w:rsid w:val="00B64608"/>
    <w:rsid w:val="00B666DD"/>
    <w:rsid w:val="00B66D0D"/>
    <w:rsid w:val="00B67BB5"/>
    <w:rsid w:val="00B700AB"/>
    <w:rsid w:val="00B71523"/>
    <w:rsid w:val="00B72D62"/>
    <w:rsid w:val="00B731FD"/>
    <w:rsid w:val="00B740F7"/>
    <w:rsid w:val="00B7463A"/>
    <w:rsid w:val="00B75156"/>
    <w:rsid w:val="00B76A8E"/>
    <w:rsid w:val="00B801C4"/>
    <w:rsid w:val="00B81FEA"/>
    <w:rsid w:val="00B83885"/>
    <w:rsid w:val="00B8572F"/>
    <w:rsid w:val="00B85A41"/>
    <w:rsid w:val="00B85BF4"/>
    <w:rsid w:val="00B8737D"/>
    <w:rsid w:val="00B8778F"/>
    <w:rsid w:val="00B87891"/>
    <w:rsid w:val="00B91CBF"/>
    <w:rsid w:val="00B92748"/>
    <w:rsid w:val="00B93702"/>
    <w:rsid w:val="00B939DD"/>
    <w:rsid w:val="00B943C3"/>
    <w:rsid w:val="00B9451A"/>
    <w:rsid w:val="00B95601"/>
    <w:rsid w:val="00B96522"/>
    <w:rsid w:val="00B96673"/>
    <w:rsid w:val="00B9742F"/>
    <w:rsid w:val="00BA0E5C"/>
    <w:rsid w:val="00BA2694"/>
    <w:rsid w:val="00BA2D53"/>
    <w:rsid w:val="00BA42FB"/>
    <w:rsid w:val="00BA549B"/>
    <w:rsid w:val="00BA6981"/>
    <w:rsid w:val="00BA7832"/>
    <w:rsid w:val="00BB0C96"/>
    <w:rsid w:val="00BB12AF"/>
    <w:rsid w:val="00BB1A11"/>
    <w:rsid w:val="00BB1A84"/>
    <w:rsid w:val="00BB2342"/>
    <w:rsid w:val="00BB3CE4"/>
    <w:rsid w:val="00BB40DD"/>
    <w:rsid w:val="00BB4DD0"/>
    <w:rsid w:val="00BB59AC"/>
    <w:rsid w:val="00BB789F"/>
    <w:rsid w:val="00BB7C93"/>
    <w:rsid w:val="00BC0213"/>
    <w:rsid w:val="00BC0DC5"/>
    <w:rsid w:val="00BC20F6"/>
    <w:rsid w:val="00BC3353"/>
    <w:rsid w:val="00BC3950"/>
    <w:rsid w:val="00BC3C55"/>
    <w:rsid w:val="00BC5638"/>
    <w:rsid w:val="00BC6078"/>
    <w:rsid w:val="00BC62B9"/>
    <w:rsid w:val="00BD1E56"/>
    <w:rsid w:val="00BD2A0C"/>
    <w:rsid w:val="00BD5536"/>
    <w:rsid w:val="00BD599D"/>
    <w:rsid w:val="00BD5FD1"/>
    <w:rsid w:val="00BD614D"/>
    <w:rsid w:val="00BD700A"/>
    <w:rsid w:val="00BD7381"/>
    <w:rsid w:val="00BE01AD"/>
    <w:rsid w:val="00BE107B"/>
    <w:rsid w:val="00BE2FC5"/>
    <w:rsid w:val="00BE3BD9"/>
    <w:rsid w:val="00BE551F"/>
    <w:rsid w:val="00BE6374"/>
    <w:rsid w:val="00BF0504"/>
    <w:rsid w:val="00BF492B"/>
    <w:rsid w:val="00BF5FA5"/>
    <w:rsid w:val="00BF627E"/>
    <w:rsid w:val="00BF69C4"/>
    <w:rsid w:val="00C00681"/>
    <w:rsid w:val="00C00BDA"/>
    <w:rsid w:val="00C02830"/>
    <w:rsid w:val="00C02C22"/>
    <w:rsid w:val="00C03AE2"/>
    <w:rsid w:val="00C0433C"/>
    <w:rsid w:val="00C0492D"/>
    <w:rsid w:val="00C04BA9"/>
    <w:rsid w:val="00C05920"/>
    <w:rsid w:val="00C06E37"/>
    <w:rsid w:val="00C06F1F"/>
    <w:rsid w:val="00C10BAD"/>
    <w:rsid w:val="00C11F90"/>
    <w:rsid w:val="00C1309F"/>
    <w:rsid w:val="00C13249"/>
    <w:rsid w:val="00C1381F"/>
    <w:rsid w:val="00C215DD"/>
    <w:rsid w:val="00C22AAD"/>
    <w:rsid w:val="00C23B55"/>
    <w:rsid w:val="00C2602B"/>
    <w:rsid w:val="00C3002A"/>
    <w:rsid w:val="00C31604"/>
    <w:rsid w:val="00C3342D"/>
    <w:rsid w:val="00C341B4"/>
    <w:rsid w:val="00C3447E"/>
    <w:rsid w:val="00C346EA"/>
    <w:rsid w:val="00C35F77"/>
    <w:rsid w:val="00C377EC"/>
    <w:rsid w:val="00C40DED"/>
    <w:rsid w:val="00C4715C"/>
    <w:rsid w:val="00C47287"/>
    <w:rsid w:val="00C4742A"/>
    <w:rsid w:val="00C50B63"/>
    <w:rsid w:val="00C5105F"/>
    <w:rsid w:val="00C523D4"/>
    <w:rsid w:val="00C528FD"/>
    <w:rsid w:val="00C529A6"/>
    <w:rsid w:val="00C53771"/>
    <w:rsid w:val="00C54790"/>
    <w:rsid w:val="00C55F88"/>
    <w:rsid w:val="00C56507"/>
    <w:rsid w:val="00C56CB7"/>
    <w:rsid w:val="00C56D81"/>
    <w:rsid w:val="00C57378"/>
    <w:rsid w:val="00C57D4A"/>
    <w:rsid w:val="00C6013A"/>
    <w:rsid w:val="00C60B7E"/>
    <w:rsid w:val="00C6137A"/>
    <w:rsid w:val="00C617E2"/>
    <w:rsid w:val="00C620C1"/>
    <w:rsid w:val="00C62AB2"/>
    <w:rsid w:val="00C6394E"/>
    <w:rsid w:val="00C6395A"/>
    <w:rsid w:val="00C66BD6"/>
    <w:rsid w:val="00C7076C"/>
    <w:rsid w:val="00C709D5"/>
    <w:rsid w:val="00C70A7F"/>
    <w:rsid w:val="00C732CC"/>
    <w:rsid w:val="00C7552B"/>
    <w:rsid w:val="00C76881"/>
    <w:rsid w:val="00C77635"/>
    <w:rsid w:val="00C80E1C"/>
    <w:rsid w:val="00C82A09"/>
    <w:rsid w:val="00C83DC6"/>
    <w:rsid w:val="00C849A9"/>
    <w:rsid w:val="00C862F6"/>
    <w:rsid w:val="00C86B14"/>
    <w:rsid w:val="00C8794A"/>
    <w:rsid w:val="00C911A7"/>
    <w:rsid w:val="00C912BD"/>
    <w:rsid w:val="00C91CF9"/>
    <w:rsid w:val="00C91D69"/>
    <w:rsid w:val="00C91FB9"/>
    <w:rsid w:val="00C93C75"/>
    <w:rsid w:val="00C95897"/>
    <w:rsid w:val="00C95BF9"/>
    <w:rsid w:val="00C95E3A"/>
    <w:rsid w:val="00CA02BA"/>
    <w:rsid w:val="00CA1165"/>
    <w:rsid w:val="00CA357D"/>
    <w:rsid w:val="00CA3BF6"/>
    <w:rsid w:val="00CA3F55"/>
    <w:rsid w:val="00CA438B"/>
    <w:rsid w:val="00CA4C39"/>
    <w:rsid w:val="00CA4E82"/>
    <w:rsid w:val="00CA5090"/>
    <w:rsid w:val="00CA5289"/>
    <w:rsid w:val="00CA5B59"/>
    <w:rsid w:val="00CB0601"/>
    <w:rsid w:val="00CB1FEA"/>
    <w:rsid w:val="00CB336E"/>
    <w:rsid w:val="00CB3707"/>
    <w:rsid w:val="00CB5D16"/>
    <w:rsid w:val="00CB7888"/>
    <w:rsid w:val="00CC160E"/>
    <w:rsid w:val="00CC1B5C"/>
    <w:rsid w:val="00CC3C4F"/>
    <w:rsid w:val="00CC7844"/>
    <w:rsid w:val="00CD1A8D"/>
    <w:rsid w:val="00CD27AD"/>
    <w:rsid w:val="00CD4907"/>
    <w:rsid w:val="00CD4B13"/>
    <w:rsid w:val="00CD5985"/>
    <w:rsid w:val="00CD63AD"/>
    <w:rsid w:val="00CD7B45"/>
    <w:rsid w:val="00CD7FBC"/>
    <w:rsid w:val="00CE1806"/>
    <w:rsid w:val="00CE34C2"/>
    <w:rsid w:val="00CE4254"/>
    <w:rsid w:val="00CE4DFB"/>
    <w:rsid w:val="00CE4E64"/>
    <w:rsid w:val="00CE538D"/>
    <w:rsid w:val="00CE76D1"/>
    <w:rsid w:val="00CF2581"/>
    <w:rsid w:val="00CF317D"/>
    <w:rsid w:val="00CF3B9B"/>
    <w:rsid w:val="00CF71CB"/>
    <w:rsid w:val="00D0067F"/>
    <w:rsid w:val="00D01A9B"/>
    <w:rsid w:val="00D01F9D"/>
    <w:rsid w:val="00D05405"/>
    <w:rsid w:val="00D05EFB"/>
    <w:rsid w:val="00D1111D"/>
    <w:rsid w:val="00D124DE"/>
    <w:rsid w:val="00D1255B"/>
    <w:rsid w:val="00D134C9"/>
    <w:rsid w:val="00D13F26"/>
    <w:rsid w:val="00D16028"/>
    <w:rsid w:val="00D16263"/>
    <w:rsid w:val="00D21209"/>
    <w:rsid w:val="00D22259"/>
    <w:rsid w:val="00D23E09"/>
    <w:rsid w:val="00D247D4"/>
    <w:rsid w:val="00D24F86"/>
    <w:rsid w:val="00D26073"/>
    <w:rsid w:val="00D302A1"/>
    <w:rsid w:val="00D3153A"/>
    <w:rsid w:val="00D31547"/>
    <w:rsid w:val="00D31EDC"/>
    <w:rsid w:val="00D3340F"/>
    <w:rsid w:val="00D33F57"/>
    <w:rsid w:val="00D3517C"/>
    <w:rsid w:val="00D35724"/>
    <w:rsid w:val="00D359FC"/>
    <w:rsid w:val="00D35A51"/>
    <w:rsid w:val="00D3674F"/>
    <w:rsid w:val="00D370D1"/>
    <w:rsid w:val="00D41C05"/>
    <w:rsid w:val="00D435AE"/>
    <w:rsid w:val="00D43CBA"/>
    <w:rsid w:val="00D44677"/>
    <w:rsid w:val="00D455E8"/>
    <w:rsid w:val="00D45DC6"/>
    <w:rsid w:val="00D4733D"/>
    <w:rsid w:val="00D475B5"/>
    <w:rsid w:val="00D51488"/>
    <w:rsid w:val="00D51E11"/>
    <w:rsid w:val="00D520B0"/>
    <w:rsid w:val="00D546D8"/>
    <w:rsid w:val="00D55593"/>
    <w:rsid w:val="00D559C6"/>
    <w:rsid w:val="00D56483"/>
    <w:rsid w:val="00D6053A"/>
    <w:rsid w:val="00D60A0B"/>
    <w:rsid w:val="00D61BDB"/>
    <w:rsid w:val="00D623A0"/>
    <w:rsid w:val="00D6563F"/>
    <w:rsid w:val="00D65C62"/>
    <w:rsid w:val="00D674D3"/>
    <w:rsid w:val="00D67E17"/>
    <w:rsid w:val="00D716BF"/>
    <w:rsid w:val="00D71FD5"/>
    <w:rsid w:val="00D727A4"/>
    <w:rsid w:val="00D72E9F"/>
    <w:rsid w:val="00D73D3B"/>
    <w:rsid w:val="00D73E99"/>
    <w:rsid w:val="00D7491A"/>
    <w:rsid w:val="00D74A85"/>
    <w:rsid w:val="00D75050"/>
    <w:rsid w:val="00D75B50"/>
    <w:rsid w:val="00D77440"/>
    <w:rsid w:val="00D774DE"/>
    <w:rsid w:val="00D77C33"/>
    <w:rsid w:val="00D80493"/>
    <w:rsid w:val="00D84CA8"/>
    <w:rsid w:val="00D8530E"/>
    <w:rsid w:val="00D8587C"/>
    <w:rsid w:val="00D859B0"/>
    <w:rsid w:val="00D866D2"/>
    <w:rsid w:val="00D86AD9"/>
    <w:rsid w:val="00D86F81"/>
    <w:rsid w:val="00D878AE"/>
    <w:rsid w:val="00D87AF3"/>
    <w:rsid w:val="00D90A31"/>
    <w:rsid w:val="00D948A5"/>
    <w:rsid w:val="00D94C5C"/>
    <w:rsid w:val="00D94DDB"/>
    <w:rsid w:val="00D9695C"/>
    <w:rsid w:val="00D97141"/>
    <w:rsid w:val="00D977CF"/>
    <w:rsid w:val="00DA1CA5"/>
    <w:rsid w:val="00DA1E26"/>
    <w:rsid w:val="00DA2477"/>
    <w:rsid w:val="00DA2732"/>
    <w:rsid w:val="00DA2826"/>
    <w:rsid w:val="00DA333B"/>
    <w:rsid w:val="00DA3870"/>
    <w:rsid w:val="00DA3A52"/>
    <w:rsid w:val="00DA51BE"/>
    <w:rsid w:val="00DA5532"/>
    <w:rsid w:val="00DA5D2D"/>
    <w:rsid w:val="00DB0248"/>
    <w:rsid w:val="00DB058C"/>
    <w:rsid w:val="00DB346B"/>
    <w:rsid w:val="00DB4796"/>
    <w:rsid w:val="00DB5B43"/>
    <w:rsid w:val="00DB7620"/>
    <w:rsid w:val="00DB7DE5"/>
    <w:rsid w:val="00DC0409"/>
    <w:rsid w:val="00DC0525"/>
    <w:rsid w:val="00DC0A06"/>
    <w:rsid w:val="00DC1F35"/>
    <w:rsid w:val="00DC357B"/>
    <w:rsid w:val="00DC3BF0"/>
    <w:rsid w:val="00DD04C4"/>
    <w:rsid w:val="00DD066D"/>
    <w:rsid w:val="00DD174B"/>
    <w:rsid w:val="00DD217A"/>
    <w:rsid w:val="00DD2E7D"/>
    <w:rsid w:val="00DD3A67"/>
    <w:rsid w:val="00DD4502"/>
    <w:rsid w:val="00DD49B3"/>
    <w:rsid w:val="00DD4DE3"/>
    <w:rsid w:val="00DD69E5"/>
    <w:rsid w:val="00DD6FFD"/>
    <w:rsid w:val="00DE0B24"/>
    <w:rsid w:val="00DE0DBF"/>
    <w:rsid w:val="00DE2E94"/>
    <w:rsid w:val="00DE431A"/>
    <w:rsid w:val="00DE4396"/>
    <w:rsid w:val="00DE4517"/>
    <w:rsid w:val="00DE47C5"/>
    <w:rsid w:val="00DE618B"/>
    <w:rsid w:val="00DE6D83"/>
    <w:rsid w:val="00DE6F36"/>
    <w:rsid w:val="00DE7899"/>
    <w:rsid w:val="00DE78CC"/>
    <w:rsid w:val="00DF04A0"/>
    <w:rsid w:val="00DF0F1F"/>
    <w:rsid w:val="00DF1200"/>
    <w:rsid w:val="00DF4292"/>
    <w:rsid w:val="00DF4BAA"/>
    <w:rsid w:val="00DF66F9"/>
    <w:rsid w:val="00DF72F6"/>
    <w:rsid w:val="00DF7E0E"/>
    <w:rsid w:val="00DF7F77"/>
    <w:rsid w:val="00E0041E"/>
    <w:rsid w:val="00E01739"/>
    <w:rsid w:val="00E03F40"/>
    <w:rsid w:val="00E03FB7"/>
    <w:rsid w:val="00E05765"/>
    <w:rsid w:val="00E05E88"/>
    <w:rsid w:val="00E062B0"/>
    <w:rsid w:val="00E06550"/>
    <w:rsid w:val="00E07CBF"/>
    <w:rsid w:val="00E10B50"/>
    <w:rsid w:val="00E10B9C"/>
    <w:rsid w:val="00E10C41"/>
    <w:rsid w:val="00E12592"/>
    <w:rsid w:val="00E12965"/>
    <w:rsid w:val="00E13667"/>
    <w:rsid w:val="00E14319"/>
    <w:rsid w:val="00E148FD"/>
    <w:rsid w:val="00E15DC7"/>
    <w:rsid w:val="00E15F7A"/>
    <w:rsid w:val="00E16845"/>
    <w:rsid w:val="00E16A54"/>
    <w:rsid w:val="00E17178"/>
    <w:rsid w:val="00E209BC"/>
    <w:rsid w:val="00E20CA3"/>
    <w:rsid w:val="00E210A4"/>
    <w:rsid w:val="00E225FE"/>
    <w:rsid w:val="00E237D2"/>
    <w:rsid w:val="00E251B5"/>
    <w:rsid w:val="00E25DFF"/>
    <w:rsid w:val="00E25EBB"/>
    <w:rsid w:val="00E26BF5"/>
    <w:rsid w:val="00E26D36"/>
    <w:rsid w:val="00E30B42"/>
    <w:rsid w:val="00E30EB3"/>
    <w:rsid w:val="00E31E8E"/>
    <w:rsid w:val="00E320AF"/>
    <w:rsid w:val="00E350D3"/>
    <w:rsid w:val="00E353C4"/>
    <w:rsid w:val="00E40334"/>
    <w:rsid w:val="00E41C7E"/>
    <w:rsid w:val="00E4214C"/>
    <w:rsid w:val="00E42621"/>
    <w:rsid w:val="00E439A2"/>
    <w:rsid w:val="00E43B0F"/>
    <w:rsid w:val="00E43F63"/>
    <w:rsid w:val="00E44341"/>
    <w:rsid w:val="00E45456"/>
    <w:rsid w:val="00E51F6B"/>
    <w:rsid w:val="00E544F8"/>
    <w:rsid w:val="00E57D4D"/>
    <w:rsid w:val="00E57ED0"/>
    <w:rsid w:val="00E57ED9"/>
    <w:rsid w:val="00E605E8"/>
    <w:rsid w:val="00E60CA7"/>
    <w:rsid w:val="00E610D6"/>
    <w:rsid w:val="00E61525"/>
    <w:rsid w:val="00E61BED"/>
    <w:rsid w:val="00E6257D"/>
    <w:rsid w:val="00E63174"/>
    <w:rsid w:val="00E6401D"/>
    <w:rsid w:val="00E660A2"/>
    <w:rsid w:val="00E663B4"/>
    <w:rsid w:val="00E67603"/>
    <w:rsid w:val="00E67C0E"/>
    <w:rsid w:val="00E71E70"/>
    <w:rsid w:val="00E721BD"/>
    <w:rsid w:val="00E770A4"/>
    <w:rsid w:val="00E80C42"/>
    <w:rsid w:val="00E815E0"/>
    <w:rsid w:val="00E823CD"/>
    <w:rsid w:val="00E8557A"/>
    <w:rsid w:val="00E86E6D"/>
    <w:rsid w:val="00E87F21"/>
    <w:rsid w:val="00E90821"/>
    <w:rsid w:val="00E9085C"/>
    <w:rsid w:val="00E91652"/>
    <w:rsid w:val="00E91821"/>
    <w:rsid w:val="00E9225D"/>
    <w:rsid w:val="00E94904"/>
    <w:rsid w:val="00E96412"/>
    <w:rsid w:val="00E9786C"/>
    <w:rsid w:val="00EA05BA"/>
    <w:rsid w:val="00EA13A5"/>
    <w:rsid w:val="00EA338E"/>
    <w:rsid w:val="00EA4467"/>
    <w:rsid w:val="00EA49FF"/>
    <w:rsid w:val="00EA583B"/>
    <w:rsid w:val="00EA5858"/>
    <w:rsid w:val="00EA5A13"/>
    <w:rsid w:val="00EA6438"/>
    <w:rsid w:val="00EA64A4"/>
    <w:rsid w:val="00EA7291"/>
    <w:rsid w:val="00EB0162"/>
    <w:rsid w:val="00EB2D44"/>
    <w:rsid w:val="00EB2EA9"/>
    <w:rsid w:val="00EB431D"/>
    <w:rsid w:val="00EB442B"/>
    <w:rsid w:val="00EB472F"/>
    <w:rsid w:val="00EB4AAF"/>
    <w:rsid w:val="00EB4D25"/>
    <w:rsid w:val="00EB54D9"/>
    <w:rsid w:val="00EB57D0"/>
    <w:rsid w:val="00EB7C31"/>
    <w:rsid w:val="00EC1E80"/>
    <w:rsid w:val="00EC23F1"/>
    <w:rsid w:val="00EC26E0"/>
    <w:rsid w:val="00EC4A19"/>
    <w:rsid w:val="00EC52A5"/>
    <w:rsid w:val="00EC5371"/>
    <w:rsid w:val="00EC5DF2"/>
    <w:rsid w:val="00EC655F"/>
    <w:rsid w:val="00EC6BFA"/>
    <w:rsid w:val="00ED0450"/>
    <w:rsid w:val="00ED368D"/>
    <w:rsid w:val="00ED370F"/>
    <w:rsid w:val="00ED3920"/>
    <w:rsid w:val="00ED40B2"/>
    <w:rsid w:val="00ED57D0"/>
    <w:rsid w:val="00ED5CBC"/>
    <w:rsid w:val="00ED6792"/>
    <w:rsid w:val="00ED77D4"/>
    <w:rsid w:val="00EE0D9D"/>
    <w:rsid w:val="00EE2143"/>
    <w:rsid w:val="00EE2590"/>
    <w:rsid w:val="00EE271E"/>
    <w:rsid w:val="00EE3DF3"/>
    <w:rsid w:val="00EE3FE0"/>
    <w:rsid w:val="00EE47C3"/>
    <w:rsid w:val="00EE5C9A"/>
    <w:rsid w:val="00EE6901"/>
    <w:rsid w:val="00EE6B95"/>
    <w:rsid w:val="00EE7949"/>
    <w:rsid w:val="00EF0565"/>
    <w:rsid w:val="00EF142B"/>
    <w:rsid w:val="00EF2F25"/>
    <w:rsid w:val="00EF3073"/>
    <w:rsid w:val="00EF3FA8"/>
    <w:rsid w:val="00EF547E"/>
    <w:rsid w:val="00EF5C64"/>
    <w:rsid w:val="00EF71EF"/>
    <w:rsid w:val="00EF76BC"/>
    <w:rsid w:val="00F00981"/>
    <w:rsid w:val="00F02878"/>
    <w:rsid w:val="00F02C58"/>
    <w:rsid w:val="00F02EE7"/>
    <w:rsid w:val="00F05083"/>
    <w:rsid w:val="00F11E38"/>
    <w:rsid w:val="00F11FE0"/>
    <w:rsid w:val="00F12D08"/>
    <w:rsid w:val="00F13D57"/>
    <w:rsid w:val="00F14A6D"/>
    <w:rsid w:val="00F16103"/>
    <w:rsid w:val="00F1697B"/>
    <w:rsid w:val="00F203F8"/>
    <w:rsid w:val="00F21638"/>
    <w:rsid w:val="00F2271B"/>
    <w:rsid w:val="00F24C94"/>
    <w:rsid w:val="00F24EC0"/>
    <w:rsid w:val="00F25F69"/>
    <w:rsid w:val="00F264B5"/>
    <w:rsid w:val="00F27DB9"/>
    <w:rsid w:val="00F30F8E"/>
    <w:rsid w:val="00F338CB"/>
    <w:rsid w:val="00F3430B"/>
    <w:rsid w:val="00F3618F"/>
    <w:rsid w:val="00F361BF"/>
    <w:rsid w:val="00F36C5F"/>
    <w:rsid w:val="00F443AE"/>
    <w:rsid w:val="00F446C9"/>
    <w:rsid w:val="00F46108"/>
    <w:rsid w:val="00F54652"/>
    <w:rsid w:val="00F54D17"/>
    <w:rsid w:val="00F553D3"/>
    <w:rsid w:val="00F555C7"/>
    <w:rsid w:val="00F55713"/>
    <w:rsid w:val="00F56D9C"/>
    <w:rsid w:val="00F56FDA"/>
    <w:rsid w:val="00F5702E"/>
    <w:rsid w:val="00F577A8"/>
    <w:rsid w:val="00F60646"/>
    <w:rsid w:val="00F6092F"/>
    <w:rsid w:val="00F60EC4"/>
    <w:rsid w:val="00F6342F"/>
    <w:rsid w:val="00F637C4"/>
    <w:rsid w:val="00F64256"/>
    <w:rsid w:val="00F64BB5"/>
    <w:rsid w:val="00F65824"/>
    <w:rsid w:val="00F65A19"/>
    <w:rsid w:val="00F661EE"/>
    <w:rsid w:val="00F66D73"/>
    <w:rsid w:val="00F72348"/>
    <w:rsid w:val="00F73DD1"/>
    <w:rsid w:val="00F75782"/>
    <w:rsid w:val="00F76209"/>
    <w:rsid w:val="00F7746B"/>
    <w:rsid w:val="00F81151"/>
    <w:rsid w:val="00F818A0"/>
    <w:rsid w:val="00F81A3F"/>
    <w:rsid w:val="00F81C67"/>
    <w:rsid w:val="00F8587B"/>
    <w:rsid w:val="00F85962"/>
    <w:rsid w:val="00F87010"/>
    <w:rsid w:val="00F87513"/>
    <w:rsid w:val="00F87FAB"/>
    <w:rsid w:val="00F902AC"/>
    <w:rsid w:val="00F904FA"/>
    <w:rsid w:val="00F90B81"/>
    <w:rsid w:val="00F90BC5"/>
    <w:rsid w:val="00F912F2"/>
    <w:rsid w:val="00F92D17"/>
    <w:rsid w:val="00F9434B"/>
    <w:rsid w:val="00F94974"/>
    <w:rsid w:val="00F95D05"/>
    <w:rsid w:val="00F9663F"/>
    <w:rsid w:val="00F96F5B"/>
    <w:rsid w:val="00F973B8"/>
    <w:rsid w:val="00FA06ED"/>
    <w:rsid w:val="00FA124A"/>
    <w:rsid w:val="00FA1D8D"/>
    <w:rsid w:val="00FA208C"/>
    <w:rsid w:val="00FA2219"/>
    <w:rsid w:val="00FA3C92"/>
    <w:rsid w:val="00FA3F7F"/>
    <w:rsid w:val="00FA53DA"/>
    <w:rsid w:val="00FA5903"/>
    <w:rsid w:val="00FA5CF6"/>
    <w:rsid w:val="00FB1BE8"/>
    <w:rsid w:val="00FB21DD"/>
    <w:rsid w:val="00FB3B09"/>
    <w:rsid w:val="00FB4E61"/>
    <w:rsid w:val="00FB53CA"/>
    <w:rsid w:val="00FB591D"/>
    <w:rsid w:val="00FB61AF"/>
    <w:rsid w:val="00FB64D8"/>
    <w:rsid w:val="00FB6B07"/>
    <w:rsid w:val="00FC1111"/>
    <w:rsid w:val="00FC16DD"/>
    <w:rsid w:val="00FC3380"/>
    <w:rsid w:val="00FC3E3F"/>
    <w:rsid w:val="00FC4539"/>
    <w:rsid w:val="00FC457B"/>
    <w:rsid w:val="00FC46E4"/>
    <w:rsid w:val="00FC58A6"/>
    <w:rsid w:val="00FD0815"/>
    <w:rsid w:val="00FD093B"/>
    <w:rsid w:val="00FD3C18"/>
    <w:rsid w:val="00FD432F"/>
    <w:rsid w:val="00FD47A9"/>
    <w:rsid w:val="00FD5791"/>
    <w:rsid w:val="00FD59D2"/>
    <w:rsid w:val="00FD6925"/>
    <w:rsid w:val="00FD6C55"/>
    <w:rsid w:val="00FD737F"/>
    <w:rsid w:val="00FD7D52"/>
    <w:rsid w:val="00FE1013"/>
    <w:rsid w:val="00FE1713"/>
    <w:rsid w:val="00FE2304"/>
    <w:rsid w:val="00FE3E0B"/>
    <w:rsid w:val="00FE4763"/>
    <w:rsid w:val="00FE53A3"/>
    <w:rsid w:val="00FE55F4"/>
    <w:rsid w:val="00FE5CF6"/>
    <w:rsid w:val="00FF2B74"/>
    <w:rsid w:val="00FF2CB5"/>
    <w:rsid w:val="00FF2DBB"/>
    <w:rsid w:val="00FF4486"/>
    <w:rsid w:val="00FF59B5"/>
    <w:rsid w:val="00FF6B0C"/>
    <w:rsid w:val="00FF7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86E94"/>
  <w15:docId w15:val="{3D3CCFB0-6901-44D8-9C9C-6A93CDEEA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iPriority="0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510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093CB1"/>
    <w:pPr>
      <w:keepNext/>
      <w:pBdr>
        <w:bottom w:val="single" w:sz="4" w:space="1" w:color="auto"/>
      </w:pBdr>
      <w:spacing w:line="276" w:lineRule="auto"/>
      <w:outlineLvl w:val="0"/>
    </w:pPr>
    <w:rPr>
      <w:rFonts w:ascii="Calibri" w:hAnsi="Calibri"/>
      <w:b/>
      <w:bCs/>
      <w:smallCaps/>
      <w:kern w:val="28"/>
      <w:szCs w:val="22"/>
      <w:lang w:val="x-none" w:eastAsia="x-none"/>
    </w:rPr>
  </w:style>
  <w:style w:type="paragraph" w:styleId="Heading2">
    <w:name w:val="heading 2"/>
    <w:aliases w:val="Heading 2 Char1 Char,Heading 2 Char Char Char,Heading 2 Char1 Char Char Char,Heading 2 Char Char Char Char Char,Heading 2 Char1 Char Char Char Char Char,Heading 2 Char Char Char Char Char Char Char"/>
    <w:basedOn w:val="Normal"/>
    <w:next w:val="Normal"/>
    <w:link w:val="Heading2Char1"/>
    <w:uiPriority w:val="9"/>
    <w:qFormat/>
    <w:rsid w:val="0016695E"/>
    <w:pPr>
      <w:keepNext/>
      <w:numPr>
        <w:ilvl w:val="1"/>
        <w:numId w:val="5"/>
      </w:numPr>
      <w:spacing w:before="240" w:after="60"/>
      <w:outlineLvl w:val="1"/>
    </w:pPr>
    <w:rPr>
      <w:b/>
      <w:bCs/>
      <w:caps/>
      <w:lang w:val="x-none" w:eastAsia="x-none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01165E"/>
    <w:pPr>
      <w:spacing w:before="120" w:after="120" w:line="276" w:lineRule="auto"/>
      <w:ind w:left="630"/>
      <w:outlineLvl w:val="2"/>
    </w:pPr>
    <w:rPr>
      <w:rFonts w:ascii="Arial" w:hAnsi="Arial" w:cs="Arial"/>
      <w:bCs/>
      <w:sz w:val="20"/>
      <w:szCs w:val="22"/>
      <w:lang w:val="x-none" w:eastAsia="x-none" w:bidi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16695E"/>
    <w:pPr>
      <w:keepNext/>
      <w:numPr>
        <w:ilvl w:val="3"/>
        <w:numId w:val="5"/>
      </w:numPr>
      <w:tabs>
        <w:tab w:val="left" w:pos="0"/>
      </w:tabs>
      <w:spacing w:before="240" w:after="60"/>
      <w:outlineLvl w:val="3"/>
    </w:pPr>
    <w:rPr>
      <w:b/>
      <w:bCs/>
      <w:i/>
      <w:iCs/>
      <w:lang w:val="x-none" w:eastAsia="x-none"/>
    </w:rPr>
  </w:style>
  <w:style w:type="paragraph" w:styleId="Heading5">
    <w:name w:val="heading 5"/>
    <w:basedOn w:val="Normal"/>
    <w:next w:val="Normal"/>
    <w:link w:val="Heading5Char"/>
    <w:autoRedefine/>
    <w:uiPriority w:val="9"/>
    <w:qFormat/>
    <w:rsid w:val="0016695E"/>
    <w:pPr>
      <w:numPr>
        <w:ilvl w:val="4"/>
        <w:numId w:val="5"/>
      </w:numPr>
      <w:tabs>
        <w:tab w:val="left" w:pos="0"/>
      </w:tabs>
      <w:spacing w:before="240" w:after="60"/>
      <w:outlineLvl w:val="4"/>
    </w:pPr>
    <w:rPr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qFormat/>
    <w:rsid w:val="0016695E"/>
    <w:pPr>
      <w:numPr>
        <w:ilvl w:val="5"/>
        <w:numId w:val="5"/>
      </w:numPr>
      <w:tabs>
        <w:tab w:val="left" w:pos="0"/>
      </w:tabs>
      <w:spacing w:before="240" w:after="60"/>
      <w:outlineLvl w:val="5"/>
    </w:pPr>
    <w:rPr>
      <w:i/>
      <w:iCs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16695E"/>
    <w:pPr>
      <w:numPr>
        <w:ilvl w:val="6"/>
        <w:numId w:val="5"/>
      </w:numPr>
      <w:tabs>
        <w:tab w:val="left" w:pos="0"/>
      </w:tabs>
      <w:spacing w:before="240" w:after="60" w:line="360" w:lineRule="auto"/>
      <w:outlineLvl w:val="6"/>
    </w:pPr>
    <w:rPr>
      <w:b/>
      <w:sz w:val="28"/>
      <w:szCs w:val="20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16695E"/>
    <w:pPr>
      <w:numPr>
        <w:ilvl w:val="7"/>
        <w:numId w:val="5"/>
      </w:numPr>
      <w:tabs>
        <w:tab w:val="left" w:pos="0"/>
      </w:tabs>
      <w:spacing w:before="240" w:after="60"/>
      <w:outlineLvl w:val="7"/>
    </w:pPr>
    <w:rPr>
      <w:i/>
      <w:iCs/>
      <w:sz w:val="20"/>
      <w:szCs w:val="20"/>
      <w:lang w:val="x-none" w:eastAsia="x-none"/>
    </w:rPr>
  </w:style>
  <w:style w:type="paragraph" w:styleId="Heading9">
    <w:name w:val="heading 9"/>
    <w:basedOn w:val="Normal"/>
    <w:next w:val="Normal"/>
    <w:link w:val="Heading9Char"/>
    <w:autoRedefine/>
    <w:uiPriority w:val="9"/>
    <w:qFormat/>
    <w:rsid w:val="0016695E"/>
    <w:pPr>
      <w:numPr>
        <w:ilvl w:val="8"/>
        <w:numId w:val="5"/>
      </w:numPr>
      <w:tabs>
        <w:tab w:val="left" w:pos="0"/>
      </w:tabs>
      <w:spacing w:before="240" w:after="60"/>
      <w:outlineLvl w:val="8"/>
    </w:pPr>
    <w:rPr>
      <w:i/>
      <w:iCs/>
      <w:sz w:val="18"/>
      <w:szCs w:val="1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93CB1"/>
    <w:rPr>
      <w:rFonts w:eastAsia="Times New Roman"/>
      <w:b/>
      <w:bCs/>
      <w:smallCaps/>
      <w:kern w:val="28"/>
      <w:sz w:val="24"/>
      <w:szCs w:val="22"/>
      <w:lang w:val="x-none" w:eastAsia="x-none"/>
    </w:rPr>
  </w:style>
  <w:style w:type="character" w:customStyle="1" w:styleId="Heading2Char">
    <w:name w:val="Heading 2 Char"/>
    <w:uiPriority w:val="9"/>
    <w:semiHidden/>
    <w:rsid w:val="0016695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01165E"/>
    <w:rPr>
      <w:rFonts w:ascii="Arial" w:eastAsia="Times New Roman" w:hAnsi="Arial" w:cs="Arial"/>
      <w:bCs/>
      <w:szCs w:val="22"/>
      <w:lang w:val="x-none" w:eastAsia="x-none" w:bidi="en-US"/>
    </w:rPr>
  </w:style>
  <w:style w:type="character" w:customStyle="1" w:styleId="Heading4Char">
    <w:name w:val="Heading 4 Char"/>
    <w:link w:val="Heading4"/>
    <w:uiPriority w:val="9"/>
    <w:rsid w:val="0016695E"/>
    <w:rPr>
      <w:rFonts w:ascii="Times New Roman" w:eastAsia="Times New Roman" w:hAnsi="Times New Roman"/>
      <w:b/>
      <w:bCs/>
      <w:i/>
      <w:iCs/>
      <w:sz w:val="24"/>
      <w:szCs w:val="24"/>
      <w:lang w:val="x-none" w:eastAsia="x-none"/>
    </w:rPr>
  </w:style>
  <w:style w:type="character" w:customStyle="1" w:styleId="Heading5Char">
    <w:name w:val="Heading 5 Char"/>
    <w:link w:val="Heading5"/>
    <w:uiPriority w:val="9"/>
    <w:rsid w:val="0016695E"/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Heading6Char">
    <w:name w:val="Heading 6 Char"/>
    <w:link w:val="Heading6"/>
    <w:uiPriority w:val="9"/>
    <w:rsid w:val="0016695E"/>
    <w:rPr>
      <w:rFonts w:ascii="Times New Roman" w:eastAsia="Times New Roman" w:hAnsi="Times New Roman"/>
      <w:i/>
      <w:iCs/>
      <w:sz w:val="24"/>
      <w:szCs w:val="24"/>
      <w:lang w:val="x-none" w:eastAsia="x-none"/>
    </w:rPr>
  </w:style>
  <w:style w:type="character" w:customStyle="1" w:styleId="Heading7Char">
    <w:name w:val="Heading 7 Char"/>
    <w:link w:val="Heading7"/>
    <w:uiPriority w:val="9"/>
    <w:rsid w:val="0016695E"/>
    <w:rPr>
      <w:rFonts w:ascii="Times New Roman" w:eastAsia="Times New Roman" w:hAnsi="Times New Roman"/>
      <w:b/>
      <w:sz w:val="28"/>
      <w:lang w:val="x-none" w:eastAsia="x-none"/>
    </w:rPr>
  </w:style>
  <w:style w:type="character" w:customStyle="1" w:styleId="Heading8Char">
    <w:name w:val="Heading 8 Char"/>
    <w:link w:val="Heading8"/>
    <w:uiPriority w:val="9"/>
    <w:rsid w:val="0016695E"/>
    <w:rPr>
      <w:rFonts w:ascii="Times New Roman" w:eastAsia="Times New Roman" w:hAnsi="Times New Roman"/>
      <w:i/>
      <w:iCs/>
      <w:lang w:val="x-none" w:eastAsia="x-none"/>
    </w:rPr>
  </w:style>
  <w:style w:type="character" w:customStyle="1" w:styleId="Heading9Char">
    <w:name w:val="Heading 9 Char"/>
    <w:link w:val="Heading9"/>
    <w:uiPriority w:val="9"/>
    <w:rsid w:val="0016695E"/>
    <w:rPr>
      <w:rFonts w:ascii="Times New Roman" w:eastAsia="Times New Roman" w:hAnsi="Times New Roman"/>
      <w:i/>
      <w:iCs/>
      <w:sz w:val="18"/>
      <w:szCs w:val="18"/>
      <w:lang w:val="x-none" w:eastAsia="x-none"/>
    </w:rPr>
  </w:style>
  <w:style w:type="character" w:customStyle="1" w:styleId="Heading2Char1">
    <w:name w:val="Heading 2 Char1"/>
    <w:aliases w:val="Heading 2 Char1 Char Char,Heading 2 Char Char Char Char,Heading 2 Char1 Char Char Char Char,Heading 2 Char Char Char Char Char Char,Heading 2 Char1 Char Char Char Char Char Char,Heading 2 Char Char Char Char Char Char Char Char"/>
    <w:link w:val="Heading2"/>
    <w:uiPriority w:val="9"/>
    <w:rsid w:val="0016695E"/>
    <w:rPr>
      <w:rFonts w:ascii="Times New Roman" w:eastAsia="Times New Roman" w:hAnsi="Times New Roman"/>
      <w:b/>
      <w:bCs/>
      <w:caps/>
      <w:sz w:val="24"/>
      <w:szCs w:val="24"/>
      <w:lang w:val="x-none" w:eastAsia="x-none"/>
    </w:rPr>
  </w:style>
  <w:style w:type="paragraph" w:styleId="Header">
    <w:name w:val="header"/>
    <w:basedOn w:val="Normal"/>
    <w:link w:val="HeaderChar"/>
    <w:uiPriority w:val="99"/>
    <w:rsid w:val="0016695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16695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6695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16695E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16695E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121BFC"/>
    <w:pPr>
      <w:tabs>
        <w:tab w:val="left" w:pos="480"/>
        <w:tab w:val="right" w:leader="dot" w:pos="9350"/>
      </w:tabs>
      <w:spacing w:before="120" w:after="120"/>
    </w:pPr>
    <w:rPr>
      <w:rFonts w:ascii="Arial" w:hAnsi="Arial" w:cs="Arial"/>
      <w:b/>
      <w:bCs/>
      <w:noProof/>
      <w:sz w:val="20"/>
      <w:szCs w:val="28"/>
    </w:rPr>
  </w:style>
  <w:style w:type="paragraph" w:styleId="TOC2">
    <w:name w:val="toc 2"/>
    <w:basedOn w:val="Normal"/>
    <w:next w:val="Normal"/>
    <w:autoRedefine/>
    <w:uiPriority w:val="39"/>
    <w:rsid w:val="00121BFC"/>
    <w:pPr>
      <w:ind w:left="240"/>
    </w:pPr>
    <w:rPr>
      <w:rFonts w:ascii="Arial" w:hAnsi="Arial"/>
      <w:sz w:val="20"/>
      <w:szCs w:val="20"/>
    </w:rPr>
  </w:style>
  <w:style w:type="paragraph" w:styleId="BalloonText">
    <w:name w:val="Balloon Text"/>
    <w:basedOn w:val="Normal"/>
    <w:link w:val="BalloonTextChar"/>
    <w:semiHidden/>
    <w:rsid w:val="0016695E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semiHidden/>
    <w:rsid w:val="0016695E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rsid w:val="0016695E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695E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16695E"/>
    <w:rPr>
      <w:rFonts w:ascii="Times New Roman" w:eastAsia="Times New Roman" w:hAnsi="Times New Roman" w:cs="Times New Roman"/>
      <w:sz w:val="20"/>
      <w:szCs w:val="20"/>
    </w:rPr>
  </w:style>
  <w:style w:type="character" w:styleId="FollowedHyperlink">
    <w:name w:val="FollowedHyperlink"/>
    <w:rsid w:val="0016695E"/>
    <w:rPr>
      <w:color w:val="800080"/>
      <w:u w:val="single"/>
    </w:rPr>
  </w:style>
  <w:style w:type="table" w:styleId="TableGrid">
    <w:name w:val="Table Grid"/>
    <w:basedOn w:val="TableNormal"/>
    <w:uiPriority w:val="59"/>
    <w:rsid w:val="0016695E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16695E"/>
    <w:pPr>
      <w:overflowPunct/>
      <w:autoSpaceDE/>
      <w:autoSpaceDN/>
      <w:adjustRightInd/>
      <w:spacing w:after="120"/>
      <w:ind w:left="102"/>
      <w:jc w:val="both"/>
      <w:textAlignment w:val="auto"/>
    </w:pPr>
  </w:style>
  <w:style w:type="paragraph" w:styleId="BodyText">
    <w:name w:val="Body Text"/>
    <w:basedOn w:val="Normal"/>
    <w:link w:val="BodyTextChar"/>
    <w:rsid w:val="0016695E"/>
    <w:pPr>
      <w:jc w:val="both"/>
    </w:pPr>
    <w:rPr>
      <w:i/>
      <w:iCs/>
      <w:vanish/>
      <w:color w:val="0000FF"/>
      <w:lang w:val="x-none" w:eastAsia="x-none"/>
    </w:rPr>
  </w:style>
  <w:style w:type="character" w:customStyle="1" w:styleId="BodyTextChar">
    <w:name w:val="Body Text Char"/>
    <w:link w:val="BodyText"/>
    <w:rsid w:val="0016695E"/>
    <w:rPr>
      <w:rFonts w:ascii="Times New Roman" w:eastAsia="Times New Roman" w:hAnsi="Times New Roman" w:cs="Times New Roman"/>
      <w:i/>
      <w:iCs/>
      <w:vanish/>
      <w:color w:val="0000FF"/>
      <w:sz w:val="24"/>
      <w:szCs w:val="24"/>
    </w:rPr>
  </w:style>
  <w:style w:type="paragraph" w:customStyle="1" w:styleId="SectionIIHeading2">
    <w:name w:val="Section II Heading 2"/>
    <w:basedOn w:val="Heading2"/>
    <w:link w:val="SectionIIHeading2Char"/>
    <w:rsid w:val="0016695E"/>
    <w:pPr>
      <w:keepNext w:val="0"/>
      <w:widowControl w:val="0"/>
      <w:overflowPunct/>
      <w:autoSpaceDE/>
      <w:autoSpaceDN/>
      <w:adjustRightInd/>
      <w:spacing w:line="480" w:lineRule="auto"/>
      <w:contextualSpacing/>
      <w:textAlignment w:val="auto"/>
    </w:pPr>
    <w:rPr>
      <w:bCs w:val="0"/>
      <w:sz w:val="32"/>
    </w:rPr>
  </w:style>
  <w:style w:type="character" w:customStyle="1" w:styleId="SectionIIHeading2Char">
    <w:name w:val="Section II Heading 2 Char"/>
    <w:link w:val="SectionIIHeading2"/>
    <w:rsid w:val="0016695E"/>
    <w:rPr>
      <w:rFonts w:ascii="Times New Roman" w:eastAsia="Times New Roman" w:hAnsi="Times New Roman"/>
      <w:b/>
      <w:caps/>
      <w:sz w:val="32"/>
      <w:szCs w:val="24"/>
      <w:lang w:val="x-none" w:eastAsia="x-none"/>
    </w:rPr>
  </w:style>
  <w:style w:type="paragraph" w:styleId="BodyTextIndent">
    <w:name w:val="Body Text Indent"/>
    <w:basedOn w:val="Normal"/>
    <w:link w:val="BodyTextIndentChar"/>
    <w:rsid w:val="0016695E"/>
    <w:pPr>
      <w:spacing w:after="120"/>
      <w:ind w:left="360"/>
    </w:pPr>
    <w:rPr>
      <w:lang w:val="x-none" w:eastAsia="x-none"/>
    </w:rPr>
  </w:style>
  <w:style w:type="character" w:customStyle="1" w:styleId="BodyTextIndentChar">
    <w:name w:val="Body Text Indent Char"/>
    <w:link w:val="BodyTextIndent"/>
    <w:rsid w:val="0016695E"/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semiHidden/>
    <w:rsid w:val="0016695E"/>
    <w:pPr>
      <w:shd w:val="clear" w:color="auto" w:fill="000080"/>
    </w:pPr>
    <w:rPr>
      <w:rFonts w:ascii="Tahoma" w:hAnsi="Tahoma"/>
      <w:lang w:val="x-none" w:eastAsia="x-none"/>
    </w:rPr>
  </w:style>
  <w:style w:type="character" w:customStyle="1" w:styleId="DocumentMapChar">
    <w:name w:val="Document Map Char"/>
    <w:link w:val="DocumentMap"/>
    <w:semiHidden/>
    <w:rsid w:val="0016695E"/>
    <w:rPr>
      <w:rFonts w:ascii="Tahoma" w:eastAsia="Times New Roman" w:hAnsi="Tahoma" w:cs="Tahoma"/>
      <w:sz w:val="24"/>
      <w:szCs w:val="24"/>
      <w:shd w:val="clear" w:color="auto" w:fill="00008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16695E"/>
    <w:rPr>
      <w:b/>
      <w:bCs/>
    </w:rPr>
  </w:style>
  <w:style w:type="character" w:customStyle="1" w:styleId="CommentSubjectChar">
    <w:name w:val="Comment Subject Char"/>
    <w:link w:val="CommentSubject"/>
    <w:semiHidden/>
    <w:rsid w:val="001669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AD2449"/>
    <w:pPr>
      <w:ind w:left="480"/>
    </w:pPr>
    <w:rPr>
      <w:rFonts w:ascii="Calibri" w:hAnsi="Calibr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rsid w:val="0016695E"/>
    <w:pPr>
      <w:ind w:left="720"/>
    </w:pPr>
    <w:rPr>
      <w:rFonts w:ascii="Calibri" w:hAnsi="Calibr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16695E"/>
    <w:pPr>
      <w:ind w:left="960"/>
    </w:pPr>
    <w:rPr>
      <w:rFonts w:ascii="Calibri" w:hAnsi="Calibr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16695E"/>
    <w:pPr>
      <w:ind w:left="1200"/>
    </w:pPr>
    <w:rPr>
      <w:rFonts w:ascii="Calibri" w:hAnsi="Calibr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16695E"/>
    <w:pPr>
      <w:ind w:left="1440"/>
    </w:pPr>
    <w:rPr>
      <w:rFonts w:ascii="Calibri" w:hAnsi="Calibr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16695E"/>
    <w:pPr>
      <w:ind w:left="1680"/>
    </w:pPr>
    <w:rPr>
      <w:rFonts w:ascii="Calibri" w:hAnsi="Calibr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16695E"/>
    <w:pPr>
      <w:ind w:left="1920"/>
    </w:pPr>
    <w:rPr>
      <w:rFonts w:ascii="Calibri" w:hAnsi="Calibri"/>
      <w:sz w:val="18"/>
      <w:szCs w:val="18"/>
    </w:rPr>
  </w:style>
  <w:style w:type="paragraph" w:customStyle="1" w:styleId="Explanation">
    <w:name w:val="Explanation"/>
    <w:basedOn w:val="Normal"/>
    <w:rsid w:val="0016695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FFFFFF"/>
      <w:overflowPunct/>
      <w:autoSpaceDE/>
      <w:autoSpaceDN/>
      <w:adjustRightInd/>
      <w:spacing w:before="120" w:after="120"/>
      <w:ind w:left="720" w:right="720"/>
      <w:textAlignment w:val="auto"/>
    </w:pPr>
    <w:rPr>
      <w:b/>
      <w:color w:val="008080"/>
      <w:sz w:val="22"/>
      <w:szCs w:val="20"/>
    </w:rPr>
  </w:style>
  <w:style w:type="paragraph" w:styleId="Caption">
    <w:name w:val="caption"/>
    <w:basedOn w:val="Normal"/>
    <w:next w:val="Normal"/>
    <w:qFormat/>
    <w:rsid w:val="0016695E"/>
    <w:pPr>
      <w:overflowPunct/>
      <w:autoSpaceDE/>
      <w:autoSpaceDN/>
      <w:adjustRightInd/>
      <w:spacing w:before="120" w:after="120"/>
      <w:ind w:left="720"/>
      <w:textAlignment w:val="auto"/>
    </w:pPr>
    <w:rPr>
      <w:b/>
      <w:bCs/>
      <w:sz w:val="22"/>
    </w:rPr>
  </w:style>
  <w:style w:type="paragraph" w:styleId="List0">
    <w:name w:val="List"/>
    <w:basedOn w:val="Normal"/>
    <w:autoRedefine/>
    <w:rsid w:val="0016695E"/>
    <w:pPr>
      <w:tabs>
        <w:tab w:val="left" w:pos="2520"/>
      </w:tabs>
      <w:spacing w:before="120" w:after="120"/>
      <w:ind w:left="1080"/>
    </w:pPr>
    <w:rPr>
      <w:bCs/>
      <w:sz w:val="22"/>
      <w:szCs w:val="20"/>
    </w:rPr>
  </w:style>
  <w:style w:type="paragraph" w:customStyle="1" w:styleId="Body2">
    <w:name w:val="Body 2"/>
    <w:basedOn w:val="Normal"/>
    <w:rsid w:val="0016695E"/>
    <w:pPr>
      <w:keepLines/>
      <w:overflowPunct/>
      <w:autoSpaceDE/>
      <w:autoSpaceDN/>
      <w:adjustRightInd/>
      <w:spacing w:before="120" w:after="60"/>
      <w:ind w:left="1080"/>
      <w:textAlignment w:val="auto"/>
    </w:pPr>
    <w:rPr>
      <w:kern w:val="28"/>
      <w:sz w:val="22"/>
      <w:szCs w:val="20"/>
    </w:rPr>
  </w:style>
  <w:style w:type="paragraph" w:styleId="BodyTextIndent2">
    <w:name w:val="Body Text Indent 2"/>
    <w:basedOn w:val="Normal"/>
    <w:link w:val="BodyTextIndent2Char"/>
    <w:rsid w:val="0016695E"/>
    <w:pPr>
      <w:spacing w:after="120" w:line="480" w:lineRule="auto"/>
      <w:ind w:left="360"/>
    </w:pPr>
    <w:rPr>
      <w:lang w:val="x-none" w:eastAsia="x-none"/>
    </w:rPr>
  </w:style>
  <w:style w:type="character" w:customStyle="1" w:styleId="BodyTextIndent2Char">
    <w:name w:val="Body Text Indent 2 Char"/>
    <w:link w:val="BodyTextIndent2"/>
    <w:rsid w:val="0016695E"/>
    <w:rPr>
      <w:rFonts w:ascii="Times New Roman" w:eastAsia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16695E"/>
    <w:pPr>
      <w:spacing w:after="120" w:line="480" w:lineRule="auto"/>
    </w:pPr>
    <w:rPr>
      <w:lang w:val="x-none" w:eastAsia="x-none"/>
    </w:rPr>
  </w:style>
  <w:style w:type="character" w:customStyle="1" w:styleId="BodyText2Char">
    <w:name w:val="Body Text 2 Char"/>
    <w:link w:val="BodyText2"/>
    <w:rsid w:val="0016695E"/>
    <w:rPr>
      <w:rFonts w:ascii="Times New Roman" w:eastAsia="Times New Roman" w:hAnsi="Times New Roman" w:cs="Times New Roman"/>
      <w:sz w:val="24"/>
      <w:szCs w:val="24"/>
    </w:rPr>
  </w:style>
  <w:style w:type="paragraph" w:customStyle="1" w:styleId="Body3">
    <w:name w:val="Body 3"/>
    <w:basedOn w:val="Body2"/>
    <w:rsid w:val="0016695E"/>
    <w:pPr>
      <w:keepNext/>
      <w:keepLines w:val="0"/>
      <w:spacing w:before="240"/>
      <w:ind w:left="1710"/>
    </w:pPr>
    <w:rPr>
      <w:noProof/>
      <w:sz w:val="24"/>
    </w:rPr>
  </w:style>
  <w:style w:type="paragraph" w:customStyle="1" w:styleId="Definitions">
    <w:name w:val="Definitions"/>
    <w:basedOn w:val="Normal"/>
    <w:rsid w:val="0016695E"/>
    <w:pPr>
      <w:overflowPunct/>
      <w:autoSpaceDE/>
      <w:autoSpaceDN/>
      <w:adjustRightInd/>
      <w:spacing w:after="180"/>
      <w:ind w:left="720"/>
      <w:textAlignment w:val="auto"/>
    </w:pPr>
    <w:rPr>
      <w:sz w:val="22"/>
      <w:szCs w:val="20"/>
    </w:rPr>
  </w:style>
  <w:style w:type="paragraph" w:customStyle="1" w:styleId="Table">
    <w:name w:val="Table"/>
    <w:basedOn w:val="Normal"/>
    <w:rsid w:val="0016695E"/>
    <w:pPr>
      <w:keepLines/>
      <w:tabs>
        <w:tab w:val="left" w:leader="dot" w:pos="6120"/>
      </w:tabs>
      <w:overflowPunct/>
      <w:autoSpaceDE/>
      <w:autoSpaceDN/>
      <w:adjustRightInd/>
      <w:textAlignment w:val="auto"/>
    </w:pPr>
    <w:rPr>
      <w:kern w:val="28"/>
      <w:sz w:val="22"/>
      <w:szCs w:val="20"/>
    </w:rPr>
  </w:style>
  <w:style w:type="paragraph" w:customStyle="1" w:styleId="CrossRef">
    <w:name w:val="Cross Ref"/>
    <w:basedOn w:val="Normal"/>
    <w:link w:val="CrossRefChar"/>
    <w:rsid w:val="0016695E"/>
    <w:pPr>
      <w:overflowPunct/>
      <w:autoSpaceDE/>
      <w:autoSpaceDN/>
      <w:adjustRightInd/>
      <w:spacing w:after="120"/>
      <w:ind w:left="720"/>
      <w:textAlignment w:val="auto"/>
    </w:pPr>
    <w:rPr>
      <w:color w:val="0000FF"/>
      <w:u w:val="single" w:color="0000FF"/>
      <w:lang w:val="x-none" w:eastAsia="x-none"/>
    </w:rPr>
  </w:style>
  <w:style w:type="character" w:customStyle="1" w:styleId="CrossRefChar">
    <w:name w:val="Cross Ref Char"/>
    <w:link w:val="CrossRef"/>
    <w:rsid w:val="0016695E"/>
    <w:rPr>
      <w:rFonts w:ascii="Times New Roman" w:eastAsia="Times New Roman" w:hAnsi="Times New Roman" w:cs="Times New Roman"/>
      <w:color w:val="0000FF"/>
      <w:sz w:val="24"/>
      <w:szCs w:val="24"/>
      <w:u w:val="single" w:color="0000FF"/>
    </w:rPr>
  </w:style>
  <w:style w:type="paragraph" w:customStyle="1" w:styleId="Instructions">
    <w:name w:val="Instructions"/>
    <w:basedOn w:val="Normal"/>
    <w:rsid w:val="0016695E"/>
    <w:pPr>
      <w:overflowPunct/>
      <w:autoSpaceDE/>
      <w:autoSpaceDN/>
      <w:adjustRightInd/>
      <w:spacing w:before="120" w:after="120"/>
      <w:ind w:left="720"/>
      <w:textAlignment w:val="auto"/>
    </w:pPr>
    <w:rPr>
      <w:i/>
      <w:color w:val="FF0000"/>
      <w:sz w:val="22"/>
      <w:szCs w:val="20"/>
    </w:rPr>
  </w:style>
  <w:style w:type="paragraph" w:styleId="NormalWeb">
    <w:name w:val="Normal (Web)"/>
    <w:basedOn w:val="Normal"/>
    <w:rsid w:val="0016695E"/>
    <w:pPr>
      <w:overflowPunct/>
      <w:autoSpaceDE/>
      <w:autoSpaceDN/>
      <w:adjustRightInd/>
      <w:spacing w:before="100" w:beforeAutospacing="1" w:after="100" w:afterAutospacing="1"/>
      <w:textAlignment w:val="auto"/>
    </w:pPr>
  </w:style>
  <w:style w:type="paragraph" w:customStyle="1" w:styleId="Normal-Left">
    <w:name w:val="Normal-Left"/>
    <w:basedOn w:val="Normal"/>
    <w:link w:val="Normal-LeftChar"/>
    <w:rsid w:val="0016695E"/>
    <w:pPr>
      <w:overflowPunct/>
      <w:autoSpaceDE/>
      <w:autoSpaceDN/>
      <w:adjustRightInd/>
      <w:spacing w:after="120"/>
      <w:ind w:left="576"/>
      <w:textAlignment w:val="auto"/>
    </w:pPr>
    <w:rPr>
      <w:szCs w:val="20"/>
      <w:lang w:val="x-none" w:eastAsia="x-none"/>
    </w:rPr>
  </w:style>
  <w:style w:type="paragraph" w:customStyle="1" w:styleId="Recitals">
    <w:name w:val="Recitals"/>
    <w:basedOn w:val="Normal-Left"/>
    <w:rsid w:val="0016695E"/>
    <w:pPr>
      <w:spacing w:before="80"/>
    </w:pPr>
  </w:style>
  <w:style w:type="paragraph" w:styleId="Title">
    <w:name w:val="Title"/>
    <w:basedOn w:val="Normal"/>
    <w:link w:val="TitleChar"/>
    <w:qFormat/>
    <w:rsid w:val="0016695E"/>
    <w:pPr>
      <w:overflowPunct/>
      <w:autoSpaceDE/>
      <w:autoSpaceDN/>
      <w:adjustRightInd/>
      <w:spacing w:before="240" w:after="60"/>
      <w:ind w:left="720"/>
      <w:jc w:val="center"/>
      <w:textAlignment w:val="auto"/>
    </w:pPr>
    <w:rPr>
      <w:b/>
      <w:kern w:val="28"/>
      <w:sz w:val="32"/>
      <w:szCs w:val="20"/>
      <w:lang w:val="x-none" w:eastAsia="x-none"/>
    </w:rPr>
  </w:style>
  <w:style w:type="character" w:customStyle="1" w:styleId="TitleChar">
    <w:name w:val="Title Char"/>
    <w:link w:val="Title"/>
    <w:rsid w:val="0016695E"/>
    <w:rPr>
      <w:rFonts w:ascii="Times New Roman" w:eastAsia="Times New Roman" w:hAnsi="Times New Roman" w:cs="Times New Roman"/>
      <w:b/>
      <w:kern w:val="28"/>
      <w:sz w:val="32"/>
      <w:szCs w:val="20"/>
    </w:rPr>
  </w:style>
  <w:style w:type="paragraph" w:styleId="BodyTextIndent3">
    <w:name w:val="Body Text Indent 3"/>
    <w:basedOn w:val="Normal"/>
    <w:link w:val="BodyTextIndent3Char"/>
    <w:rsid w:val="0016695E"/>
    <w:pPr>
      <w:overflowPunct/>
      <w:autoSpaceDE/>
      <w:autoSpaceDN/>
      <w:adjustRightInd/>
      <w:ind w:left="360"/>
      <w:textAlignment w:val="auto"/>
    </w:pPr>
    <w:rPr>
      <w:i/>
      <w:color w:val="FF0000"/>
      <w:szCs w:val="20"/>
      <w:lang w:val="x-none" w:eastAsia="x-none"/>
    </w:rPr>
  </w:style>
  <w:style w:type="character" w:customStyle="1" w:styleId="BodyTextIndent3Char">
    <w:name w:val="Body Text Indent 3 Char"/>
    <w:link w:val="BodyTextIndent3"/>
    <w:rsid w:val="0016695E"/>
    <w:rPr>
      <w:rFonts w:ascii="Times New Roman" w:eastAsia="Times New Roman" w:hAnsi="Times New Roman" w:cs="Times New Roman"/>
      <w:i/>
      <w:color w:val="FF0000"/>
      <w:sz w:val="24"/>
      <w:szCs w:val="20"/>
    </w:rPr>
  </w:style>
  <w:style w:type="character" w:styleId="PageNumber">
    <w:name w:val="page number"/>
    <w:basedOn w:val="DefaultParagraphFont"/>
    <w:rsid w:val="0016695E"/>
  </w:style>
  <w:style w:type="paragraph" w:customStyle="1" w:styleId="Appendix0">
    <w:name w:val="Appendix"/>
    <w:basedOn w:val="Normal"/>
    <w:link w:val="AppendixChar"/>
    <w:qFormat/>
    <w:rsid w:val="0016695E"/>
    <w:pPr>
      <w:tabs>
        <w:tab w:val="left" w:pos="12780"/>
      </w:tabs>
      <w:jc w:val="center"/>
      <w:outlineLvl w:val="0"/>
    </w:pPr>
    <w:rPr>
      <w:b/>
      <w:sz w:val="28"/>
      <w:szCs w:val="28"/>
      <w:lang w:val="x-none" w:eastAsia="x-none"/>
    </w:rPr>
  </w:style>
  <w:style w:type="paragraph" w:customStyle="1" w:styleId="OSPH2">
    <w:name w:val="OSP H2"/>
    <w:basedOn w:val="Heading2"/>
    <w:link w:val="OSPH2CharChar"/>
    <w:rsid w:val="0016695E"/>
    <w:pPr>
      <w:tabs>
        <w:tab w:val="num" w:pos="360"/>
      </w:tabs>
      <w:ind w:left="360"/>
    </w:pPr>
  </w:style>
  <w:style w:type="character" w:customStyle="1" w:styleId="OSPH2CharChar">
    <w:name w:val="OSP H2 Char Char"/>
    <w:basedOn w:val="Heading2Char1"/>
    <w:link w:val="OSPH2"/>
    <w:rsid w:val="0016695E"/>
    <w:rPr>
      <w:rFonts w:ascii="Times New Roman" w:eastAsia="Times New Roman" w:hAnsi="Times New Roman"/>
      <w:b/>
      <w:bCs/>
      <w:caps/>
      <w:sz w:val="24"/>
      <w:szCs w:val="24"/>
      <w:lang w:val="x-none" w:eastAsia="x-none"/>
    </w:rPr>
  </w:style>
  <w:style w:type="character" w:customStyle="1" w:styleId="Normal-LeftChar">
    <w:name w:val="Normal-Left Char"/>
    <w:link w:val="Normal-Left"/>
    <w:rsid w:val="0016695E"/>
    <w:rPr>
      <w:rFonts w:ascii="Times New Roman" w:eastAsia="Times New Roman" w:hAnsi="Times New Roman" w:cs="Times New Roman"/>
      <w:sz w:val="24"/>
      <w:szCs w:val="20"/>
    </w:rPr>
  </w:style>
  <w:style w:type="character" w:customStyle="1" w:styleId="AppendixChar">
    <w:name w:val="Appendix Char"/>
    <w:link w:val="Appendix0"/>
    <w:rsid w:val="0016695E"/>
    <w:rPr>
      <w:rFonts w:ascii="Times New Roman" w:eastAsia="Times New Roman" w:hAnsi="Times New Roman" w:cs="Times New Roman"/>
      <w:b/>
      <w:sz w:val="28"/>
      <w:szCs w:val="28"/>
    </w:rPr>
  </w:style>
  <w:style w:type="paragraph" w:customStyle="1" w:styleId="Part">
    <w:name w:val="Part"/>
    <w:basedOn w:val="Normal"/>
    <w:link w:val="PartChar"/>
    <w:qFormat/>
    <w:rsid w:val="0016695E"/>
    <w:pPr>
      <w:tabs>
        <w:tab w:val="left" w:pos="12780"/>
      </w:tabs>
      <w:outlineLvl w:val="0"/>
    </w:pPr>
    <w:rPr>
      <w:b/>
      <w:sz w:val="36"/>
      <w:szCs w:val="36"/>
      <w:lang w:val="x-none" w:eastAsia="x-none"/>
    </w:rPr>
  </w:style>
  <w:style w:type="character" w:customStyle="1" w:styleId="PartChar">
    <w:name w:val="Part Char"/>
    <w:link w:val="Part"/>
    <w:rsid w:val="0016695E"/>
    <w:rPr>
      <w:rFonts w:ascii="Times New Roman" w:eastAsia="Times New Roman" w:hAnsi="Times New Roman" w:cs="Times New Roman"/>
      <w:b/>
      <w:sz w:val="36"/>
      <w:szCs w:val="36"/>
    </w:rPr>
  </w:style>
  <w:style w:type="paragraph" w:customStyle="1" w:styleId="TableofContents">
    <w:name w:val="Table of Contents"/>
    <w:basedOn w:val="TOC1"/>
    <w:link w:val="TableofContentsChar"/>
    <w:qFormat/>
    <w:rsid w:val="0016695E"/>
    <w:rPr>
      <w:rFonts w:ascii="Times New Roman" w:hAnsi="Times New Roman" w:cs="Times New Roman"/>
      <w:b w:val="0"/>
      <w:caps/>
      <w:szCs w:val="20"/>
      <w:lang w:val="x-none" w:eastAsia="x-none"/>
    </w:rPr>
  </w:style>
  <w:style w:type="character" w:customStyle="1" w:styleId="TableofContentsChar">
    <w:name w:val="Table of Contents Char"/>
    <w:link w:val="TableofContents"/>
    <w:rsid w:val="0016695E"/>
    <w:rPr>
      <w:rFonts w:ascii="Times New Roman" w:eastAsia="Times New Roman" w:hAnsi="Times New Roman" w:cs="Times New Roman"/>
      <w:bCs/>
      <w:caps/>
      <w:noProof/>
      <w:sz w:val="20"/>
      <w:szCs w:val="20"/>
    </w:rPr>
  </w:style>
  <w:style w:type="paragraph" w:customStyle="1" w:styleId="Out-Dent">
    <w:name w:val="Out-Dent"/>
    <w:basedOn w:val="Heading2"/>
    <w:link w:val="Out-DentChar"/>
    <w:qFormat/>
    <w:rsid w:val="0016695E"/>
  </w:style>
  <w:style w:type="character" w:customStyle="1" w:styleId="Out-DentChar">
    <w:name w:val="Out-Dent Char"/>
    <w:basedOn w:val="Heading2Char1"/>
    <w:link w:val="Out-Dent"/>
    <w:rsid w:val="0016695E"/>
    <w:rPr>
      <w:rFonts w:ascii="Times New Roman" w:eastAsia="Times New Roman" w:hAnsi="Times New Roman"/>
      <w:b/>
      <w:bCs/>
      <w:caps/>
      <w:sz w:val="24"/>
      <w:szCs w:val="24"/>
      <w:lang w:val="x-none" w:eastAsia="x-none"/>
    </w:rPr>
  </w:style>
  <w:style w:type="paragraph" w:customStyle="1" w:styleId="IFBBody">
    <w:name w:val="IFB Body"/>
    <w:basedOn w:val="Normal-Left"/>
    <w:link w:val="IFBBodyChar"/>
    <w:qFormat/>
    <w:rsid w:val="0016695E"/>
  </w:style>
  <w:style w:type="character" w:customStyle="1" w:styleId="IFBBodyChar">
    <w:name w:val="IFB Body Char"/>
    <w:link w:val="IFBBody"/>
    <w:rsid w:val="0016695E"/>
    <w:rPr>
      <w:rFonts w:ascii="Times New Roman" w:eastAsia="Times New Roman" w:hAnsi="Times New Roman" w:cs="Times New Roman"/>
      <w:sz w:val="24"/>
      <w:szCs w:val="20"/>
    </w:rPr>
  </w:style>
  <w:style w:type="paragraph" w:customStyle="1" w:styleId="APPENDIX">
    <w:name w:val="APPENDIX"/>
    <w:basedOn w:val="Heading1"/>
    <w:link w:val="APPENDIXChar0"/>
    <w:qFormat/>
    <w:rsid w:val="0016695E"/>
    <w:pPr>
      <w:numPr>
        <w:numId w:val="2"/>
      </w:numPr>
    </w:pPr>
  </w:style>
  <w:style w:type="paragraph" w:customStyle="1" w:styleId="PART0">
    <w:name w:val="PART"/>
    <w:basedOn w:val="APPENDIX"/>
    <w:link w:val="PARTChar0"/>
    <w:qFormat/>
    <w:rsid w:val="0016695E"/>
    <w:pPr>
      <w:numPr>
        <w:numId w:val="0"/>
      </w:numPr>
    </w:pPr>
  </w:style>
  <w:style w:type="character" w:customStyle="1" w:styleId="APPENDIXChar0">
    <w:name w:val="APPENDIX Char"/>
    <w:basedOn w:val="Heading1Char"/>
    <w:link w:val="APPENDIX"/>
    <w:rsid w:val="0016695E"/>
    <w:rPr>
      <w:rFonts w:ascii="Arial" w:eastAsia="Times New Roman" w:hAnsi="Arial"/>
      <w:b/>
      <w:bCs/>
      <w:smallCaps/>
      <w:kern w:val="28"/>
      <w:sz w:val="22"/>
      <w:szCs w:val="22"/>
      <w:lang w:val="x-none" w:eastAsia="x-none"/>
    </w:rPr>
  </w:style>
  <w:style w:type="paragraph" w:customStyle="1" w:styleId="IFBHeading3">
    <w:name w:val="IFB Heading 3"/>
    <w:basedOn w:val="Heading3"/>
    <w:link w:val="IFBHeading3Char"/>
    <w:rsid w:val="0016695E"/>
    <w:pPr>
      <w:tabs>
        <w:tab w:val="num" w:pos="576"/>
      </w:tabs>
    </w:pPr>
  </w:style>
  <w:style w:type="character" w:customStyle="1" w:styleId="PARTChar0">
    <w:name w:val="PART Char"/>
    <w:link w:val="PART0"/>
    <w:rsid w:val="0016695E"/>
    <w:rPr>
      <w:rFonts w:ascii="Arial" w:eastAsia="Times New Roman" w:hAnsi="Arial"/>
      <w:b/>
      <w:bCs w:val="0"/>
      <w:kern w:val="28"/>
      <w:sz w:val="28"/>
      <w:szCs w:val="28"/>
      <w:lang w:val="x-none" w:eastAsia="x-none"/>
    </w:rPr>
  </w:style>
  <w:style w:type="paragraph" w:customStyle="1" w:styleId="IFBHeading2">
    <w:name w:val="IFB Heading 2"/>
    <w:basedOn w:val="Heading2"/>
    <w:link w:val="IFBHeading2Char"/>
    <w:rsid w:val="0016695E"/>
  </w:style>
  <w:style w:type="character" w:customStyle="1" w:styleId="IFBHeading3Char">
    <w:name w:val="IFB Heading 3 Char"/>
    <w:link w:val="IFBHeading3"/>
    <w:rsid w:val="0016695E"/>
    <w:rPr>
      <w:rFonts w:eastAsia="Times New Roman"/>
      <w:b w:val="0"/>
      <w:bCs w:val="0"/>
      <w:sz w:val="22"/>
      <w:szCs w:val="22"/>
      <w:lang w:val="x-none" w:eastAsia="x-none" w:bidi="en-US"/>
    </w:rPr>
  </w:style>
  <w:style w:type="paragraph" w:customStyle="1" w:styleId="IFBHeading1">
    <w:name w:val="IFB Heading 1"/>
    <w:basedOn w:val="Heading1"/>
    <w:link w:val="IFBHeading1Char"/>
    <w:rsid w:val="0016695E"/>
  </w:style>
  <w:style w:type="character" w:customStyle="1" w:styleId="IFBHeading2Char">
    <w:name w:val="IFB Heading 2 Char"/>
    <w:basedOn w:val="Heading2Char1"/>
    <w:link w:val="IFBHeading2"/>
    <w:rsid w:val="0016695E"/>
    <w:rPr>
      <w:rFonts w:ascii="Times New Roman" w:eastAsia="Times New Roman" w:hAnsi="Times New Roman"/>
      <w:b/>
      <w:bCs/>
      <w:caps/>
      <w:sz w:val="24"/>
      <w:szCs w:val="24"/>
      <w:lang w:val="x-none" w:eastAsia="x-none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16695E"/>
    <w:rPr>
      <w:i/>
      <w:iCs/>
      <w:color w:val="000000"/>
      <w:lang w:val="x-none" w:eastAsia="x-none"/>
    </w:rPr>
  </w:style>
  <w:style w:type="character" w:customStyle="1" w:styleId="ColorfulGrid-Accent1Char">
    <w:name w:val="Colorful Grid - Accent 1 Char"/>
    <w:link w:val="ColorfulGrid-Accent11"/>
    <w:uiPriority w:val="29"/>
    <w:rsid w:val="0016695E"/>
    <w:rPr>
      <w:rFonts w:ascii="Times New Roman" w:eastAsia="Times New Roman" w:hAnsi="Times New Roman" w:cs="Times New Roman"/>
      <w:i/>
      <w:iCs/>
      <w:color w:val="000000"/>
      <w:sz w:val="24"/>
      <w:szCs w:val="24"/>
    </w:rPr>
  </w:style>
  <w:style w:type="character" w:customStyle="1" w:styleId="IFBHeading1Char">
    <w:name w:val="IFB Heading 1 Char"/>
    <w:basedOn w:val="Heading1Char"/>
    <w:link w:val="IFBHeading1"/>
    <w:rsid w:val="0016695E"/>
    <w:rPr>
      <w:rFonts w:ascii="Arial" w:eastAsia="Times New Roman" w:hAnsi="Arial"/>
      <w:b/>
      <w:bCs/>
      <w:smallCaps/>
      <w:kern w:val="28"/>
      <w:sz w:val="22"/>
      <w:szCs w:val="22"/>
      <w:lang w:val="x-none" w:eastAsia="x-none"/>
    </w:rPr>
  </w:style>
  <w:style w:type="paragraph" w:customStyle="1" w:styleId="IFBCrossRef">
    <w:name w:val="IFB Cross Ref"/>
    <w:basedOn w:val="ColorfulGrid-Accent11"/>
    <w:link w:val="IFBCrossRefChar"/>
    <w:qFormat/>
    <w:rsid w:val="0016695E"/>
    <w:pPr>
      <w:ind w:left="576"/>
    </w:pPr>
  </w:style>
  <w:style w:type="paragraph" w:customStyle="1" w:styleId="ColorfulList-Accent11">
    <w:name w:val="Colorful List - Accent 11"/>
    <w:basedOn w:val="Normal"/>
    <w:uiPriority w:val="34"/>
    <w:qFormat/>
    <w:rsid w:val="0016695E"/>
    <w:pPr>
      <w:spacing w:before="240" w:after="60"/>
    </w:pPr>
    <w:rPr>
      <w:b/>
    </w:rPr>
  </w:style>
  <w:style w:type="character" w:customStyle="1" w:styleId="IFBCrossRefChar">
    <w:name w:val="IFB Cross Ref Char"/>
    <w:link w:val="IFBCrossRef"/>
    <w:rsid w:val="0016695E"/>
    <w:rPr>
      <w:rFonts w:ascii="Times New Roman" w:eastAsia="Times New Roman" w:hAnsi="Times New Roman" w:cs="Times New Roman"/>
      <w:i w:val="0"/>
      <w:iCs w:val="0"/>
      <w:color w:val="000000"/>
      <w:sz w:val="24"/>
      <w:szCs w:val="24"/>
    </w:rPr>
  </w:style>
  <w:style w:type="paragraph" w:customStyle="1" w:styleId="List">
    <w:name w:val="# List"/>
    <w:basedOn w:val="Normal"/>
    <w:link w:val="ListChar"/>
    <w:rsid w:val="0016695E"/>
    <w:pPr>
      <w:numPr>
        <w:numId w:val="1"/>
      </w:numPr>
      <w:overflowPunct/>
      <w:autoSpaceDE/>
      <w:autoSpaceDN/>
      <w:adjustRightInd/>
      <w:spacing w:before="120" w:after="120"/>
      <w:ind w:left="1800"/>
      <w:textAlignment w:val="auto"/>
    </w:pPr>
    <w:rPr>
      <w:szCs w:val="22"/>
      <w:lang w:val="x-none" w:eastAsia="x-none"/>
    </w:rPr>
  </w:style>
  <w:style w:type="paragraph" w:customStyle="1" w:styleId="IFBList">
    <w:name w:val="IFB # List"/>
    <w:basedOn w:val="Normal-Left"/>
    <w:link w:val="IFBListChar"/>
    <w:qFormat/>
    <w:rsid w:val="0016695E"/>
    <w:pPr>
      <w:spacing w:before="120"/>
      <w:ind w:left="0"/>
      <w:contextualSpacing/>
    </w:pPr>
  </w:style>
  <w:style w:type="character" w:customStyle="1" w:styleId="ListChar">
    <w:name w:val="# List Char"/>
    <w:link w:val="List"/>
    <w:rsid w:val="0016695E"/>
    <w:rPr>
      <w:rFonts w:ascii="Times New Roman" w:eastAsia="Times New Roman" w:hAnsi="Times New Roman"/>
      <w:sz w:val="24"/>
      <w:szCs w:val="22"/>
      <w:lang w:val="x-none" w:eastAsia="x-none"/>
    </w:rPr>
  </w:style>
  <w:style w:type="paragraph" w:customStyle="1" w:styleId="IFBaList">
    <w:name w:val="IFB a. List"/>
    <w:basedOn w:val="IFBList"/>
    <w:link w:val="IFBaListChar"/>
    <w:qFormat/>
    <w:rsid w:val="0016695E"/>
  </w:style>
  <w:style w:type="character" w:customStyle="1" w:styleId="IFBListChar">
    <w:name w:val="IFB # List Char"/>
    <w:link w:val="IFBList"/>
    <w:rsid w:val="0016695E"/>
    <w:rPr>
      <w:rFonts w:ascii="Times New Roman" w:eastAsia="Times New Roman" w:hAnsi="Times New Roman" w:cs="Times New Roman"/>
      <w:sz w:val="24"/>
      <w:szCs w:val="20"/>
    </w:rPr>
  </w:style>
  <w:style w:type="paragraph" w:customStyle="1" w:styleId="Body">
    <w:name w:val="Body"/>
    <w:basedOn w:val="IFBBody"/>
    <w:link w:val="BodyChar"/>
    <w:qFormat/>
    <w:rsid w:val="0002054D"/>
    <w:rPr>
      <w:rFonts w:ascii="Arial" w:hAnsi="Arial"/>
      <w:sz w:val="20"/>
    </w:rPr>
  </w:style>
  <w:style w:type="character" w:customStyle="1" w:styleId="IFBaListChar">
    <w:name w:val="IFB a. List Char"/>
    <w:link w:val="IFBaList"/>
    <w:rsid w:val="0016695E"/>
    <w:rPr>
      <w:rFonts w:ascii="Times New Roman" w:eastAsia="Times New Roman" w:hAnsi="Times New Roman" w:cs="Times New Roman"/>
      <w:sz w:val="24"/>
      <w:szCs w:val="20"/>
    </w:rPr>
  </w:style>
  <w:style w:type="character" w:customStyle="1" w:styleId="BodyChar">
    <w:name w:val="Body Char"/>
    <w:link w:val="Body"/>
    <w:rsid w:val="0002054D"/>
    <w:rPr>
      <w:rFonts w:ascii="Arial" w:eastAsia="Times New Roman" w:hAnsi="Arial" w:cs="Times New Roman"/>
      <w:sz w:val="24"/>
      <w:szCs w:val="2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16695E"/>
    <w:pPr>
      <w:outlineLvl w:val="9"/>
    </w:pPr>
    <w:rPr>
      <w:rFonts w:ascii="Cambria" w:hAnsi="Cambria"/>
      <w:kern w:val="32"/>
      <w:szCs w:val="32"/>
    </w:rPr>
  </w:style>
  <w:style w:type="table" w:styleId="Table3Deffects1">
    <w:name w:val="Table 3D effects 1"/>
    <w:basedOn w:val="TableNormal"/>
    <w:rsid w:val="0016695E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ColorfulShading-Accent11">
    <w:name w:val="Colorful Shading - Accent 11"/>
    <w:hidden/>
    <w:uiPriority w:val="99"/>
    <w:semiHidden/>
    <w:rsid w:val="00B33538"/>
    <w:rPr>
      <w:rFonts w:ascii="Times New Roman" w:eastAsia="Times New Roman" w:hAnsi="Times New Roman"/>
      <w:sz w:val="24"/>
      <w:szCs w:val="24"/>
    </w:rPr>
  </w:style>
  <w:style w:type="paragraph" w:styleId="BlockText">
    <w:name w:val="Block Text"/>
    <w:basedOn w:val="Normal"/>
    <w:uiPriority w:val="99"/>
    <w:unhideWhenUsed/>
    <w:rsid w:val="00774B79"/>
    <w:pPr>
      <w:overflowPunct/>
      <w:autoSpaceDE/>
      <w:autoSpaceDN/>
      <w:adjustRightInd/>
      <w:ind w:left="1800" w:right="720"/>
      <w:jc w:val="both"/>
      <w:textAlignment w:val="auto"/>
    </w:pPr>
    <w:rPr>
      <w:rFonts w:ascii="CG Times" w:eastAsia="Calibri" w:hAnsi="CG Times"/>
      <w:sz w:val="20"/>
      <w:szCs w:val="20"/>
    </w:rPr>
  </w:style>
  <w:style w:type="character" w:customStyle="1" w:styleId="st1">
    <w:name w:val="st1"/>
    <w:basedOn w:val="DefaultParagraphFont"/>
    <w:rsid w:val="00774B79"/>
  </w:style>
  <w:style w:type="paragraph" w:styleId="ListParagraph">
    <w:name w:val="List Paragraph"/>
    <w:basedOn w:val="Normal"/>
    <w:uiPriority w:val="34"/>
    <w:qFormat/>
    <w:rsid w:val="00C862F6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B54D9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1638A2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37E7F"/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949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2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../customXml/item26.xml"/><Relationship Id="rId21" Type="http://schemas.openxmlformats.org/officeDocument/2006/relationships/customXml" Target="../customXml/item21.xml"/><Relationship Id="rId42" Type="http://schemas.openxmlformats.org/officeDocument/2006/relationships/customXml" Target="../customXml/item42.xml"/><Relationship Id="rId47" Type="http://schemas.openxmlformats.org/officeDocument/2006/relationships/customXml" Target="../customXml/item47.xml"/><Relationship Id="rId63" Type="http://schemas.openxmlformats.org/officeDocument/2006/relationships/customXml" Target="../customXml/item63.xml"/><Relationship Id="rId68" Type="http://schemas.openxmlformats.org/officeDocument/2006/relationships/customXml" Target="../customXml/item68.xml"/><Relationship Id="rId84" Type="http://schemas.openxmlformats.org/officeDocument/2006/relationships/customXml" Target="../customXml/item84.xml"/><Relationship Id="rId89" Type="http://schemas.openxmlformats.org/officeDocument/2006/relationships/customXml" Target="../customXml/item89.xml"/><Relationship Id="rId16" Type="http://schemas.openxmlformats.org/officeDocument/2006/relationships/customXml" Target="../customXml/item16.xml"/><Relationship Id="rId11" Type="http://schemas.openxmlformats.org/officeDocument/2006/relationships/customXml" Target="../customXml/item11.xml"/><Relationship Id="rId32" Type="http://schemas.openxmlformats.org/officeDocument/2006/relationships/customXml" Target="../customXml/item32.xml"/><Relationship Id="rId37" Type="http://schemas.openxmlformats.org/officeDocument/2006/relationships/customXml" Target="../customXml/item37.xml"/><Relationship Id="rId53" Type="http://schemas.openxmlformats.org/officeDocument/2006/relationships/customXml" Target="../customXml/item53.xml"/><Relationship Id="rId58" Type="http://schemas.openxmlformats.org/officeDocument/2006/relationships/customXml" Target="../customXml/item58.xml"/><Relationship Id="rId74" Type="http://schemas.openxmlformats.org/officeDocument/2006/relationships/customXml" Target="../customXml/item74.xml"/><Relationship Id="rId79" Type="http://schemas.openxmlformats.org/officeDocument/2006/relationships/customXml" Target="../customXml/item79.xml"/><Relationship Id="rId102" Type="http://schemas.openxmlformats.org/officeDocument/2006/relationships/fontTable" Target="fontTable.xml"/><Relationship Id="rId5" Type="http://schemas.openxmlformats.org/officeDocument/2006/relationships/customXml" Target="../customXml/item5.xml"/><Relationship Id="rId90" Type="http://schemas.openxmlformats.org/officeDocument/2006/relationships/customXml" Target="../customXml/item90.xml"/><Relationship Id="rId95" Type="http://schemas.openxmlformats.org/officeDocument/2006/relationships/settings" Target="settings.xml"/><Relationship Id="rId22" Type="http://schemas.openxmlformats.org/officeDocument/2006/relationships/customXml" Target="../customXml/item22.xml"/><Relationship Id="rId27" Type="http://schemas.openxmlformats.org/officeDocument/2006/relationships/customXml" Target="../customXml/item27.xml"/><Relationship Id="rId43" Type="http://schemas.openxmlformats.org/officeDocument/2006/relationships/customXml" Target="../customXml/item43.xml"/><Relationship Id="rId48" Type="http://schemas.openxmlformats.org/officeDocument/2006/relationships/customXml" Target="../customXml/item48.xml"/><Relationship Id="rId64" Type="http://schemas.openxmlformats.org/officeDocument/2006/relationships/customXml" Target="../customXml/item64.xml"/><Relationship Id="rId69" Type="http://schemas.openxmlformats.org/officeDocument/2006/relationships/customXml" Target="../customXml/item69.xml"/><Relationship Id="rId80" Type="http://schemas.openxmlformats.org/officeDocument/2006/relationships/customXml" Target="../customXml/item80.xml"/><Relationship Id="rId85" Type="http://schemas.openxmlformats.org/officeDocument/2006/relationships/customXml" Target="../customXml/item85.xml"/><Relationship Id="rId12" Type="http://schemas.openxmlformats.org/officeDocument/2006/relationships/customXml" Target="../customXml/item12.xml"/><Relationship Id="rId17" Type="http://schemas.openxmlformats.org/officeDocument/2006/relationships/customXml" Target="../customXml/item17.xml"/><Relationship Id="rId25" Type="http://schemas.openxmlformats.org/officeDocument/2006/relationships/customXml" Target="../customXml/item25.xml"/><Relationship Id="rId33" Type="http://schemas.openxmlformats.org/officeDocument/2006/relationships/customXml" Target="../customXml/item33.xml"/><Relationship Id="rId38" Type="http://schemas.openxmlformats.org/officeDocument/2006/relationships/customXml" Target="../customXml/item38.xml"/><Relationship Id="rId46" Type="http://schemas.openxmlformats.org/officeDocument/2006/relationships/customXml" Target="../customXml/item46.xml"/><Relationship Id="rId59" Type="http://schemas.openxmlformats.org/officeDocument/2006/relationships/customXml" Target="../customXml/item59.xml"/><Relationship Id="rId67" Type="http://schemas.openxmlformats.org/officeDocument/2006/relationships/customXml" Target="../customXml/item67.xml"/><Relationship Id="rId103" Type="http://schemas.openxmlformats.org/officeDocument/2006/relationships/theme" Target="theme/theme1.xml"/><Relationship Id="rId20" Type="http://schemas.openxmlformats.org/officeDocument/2006/relationships/customXml" Target="../customXml/item20.xml"/><Relationship Id="rId41" Type="http://schemas.openxmlformats.org/officeDocument/2006/relationships/customXml" Target="../customXml/item41.xml"/><Relationship Id="rId54" Type="http://schemas.openxmlformats.org/officeDocument/2006/relationships/customXml" Target="../customXml/item54.xml"/><Relationship Id="rId62" Type="http://schemas.openxmlformats.org/officeDocument/2006/relationships/customXml" Target="../customXml/item62.xml"/><Relationship Id="rId70" Type="http://schemas.openxmlformats.org/officeDocument/2006/relationships/customXml" Target="../customXml/item70.xml"/><Relationship Id="rId75" Type="http://schemas.openxmlformats.org/officeDocument/2006/relationships/customXml" Target="../customXml/item75.xml"/><Relationship Id="rId83" Type="http://schemas.openxmlformats.org/officeDocument/2006/relationships/customXml" Target="../customXml/item83.xml"/><Relationship Id="rId88" Type="http://schemas.openxmlformats.org/officeDocument/2006/relationships/customXml" Target="../customXml/item88.xml"/><Relationship Id="rId91" Type="http://schemas.openxmlformats.org/officeDocument/2006/relationships/customXml" Target="../customXml/item91.xml"/><Relationship Id="rId96" Type="http://schemas.openxmlformats.org/officeDocument/2006/relationships/webSettings" Target="webSettings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5" Type="http://schemas.openxmlformats.org/officeDocument/2006/relationships/customXml" Target="../customXml/item15.xml"/><Relationship Id="rId23" Type="http://schemas.openxmlformats.org/officeDocument/2006/relationships/customXml" Target="../customXml/item23.xml"/><Relationship Id="rId28" Type="http://schemas.openxmlformats.org/officeDocument/2006/relationships/customXml" Target="../customXml/item28.xml"/><Relationship Id="rId36" Type="http://schemas.openxmlformats.org/officeDocument/2006/relationships/customXml" Target="../customXml/item36.xml"/><Relationship Id="rId49" Type="http://schemas.openxmlformats.org/officeDocument/2006/relationships/customXml" Target="../customXml/item49.xml"/><Relationship Id="rId57" Type="http://schemas.openxmlformats.org/officeDocument/2006/relationships/customXml" Target="../customXml/item57.xml"/><Relationship Id="rId10" Type="http://schemas.openxmlformats.org/officeDocument/2006/relationships/customXml" Target="../customXml/item10.xml"/><Relationship Id="rId31" Type="http://schemas.openxmlformats.org/officeDocument/2006/relationships/customXml" Target="../customXml/item31.xml"/><Relationship Id="rId44" Type="http://schemas.openxmlformats.org/officeDocument/2006/relationships/customXml" Target="../customXml/item44.xml"/><Relationship Id="rId52" Type="http://schemas.openxmlformats.org/officeDocument/2006/relationships/customXml" Target="../customXml/item52.xml"/><Relationship Id="rId60" Type="http://schemas.openxmlformats.org/officeDocument/2006/relationships/customXml" Target="../customXml/item60.xml"/><Relationship Id="rId65" Type="http://schemas.openxmlformats.org/officeDocument/2006/relationships/customXml" Target="../customXml/item65.xml"/><Relationship Id="rId73" Type="http://schemas.openxmlformats.org/officeDocument/2006/relationships/customXml" Target="../customXml/item73.xml"/><Relationship Id="rId78" Type="http://schemas.openxmlformats.org/officeDocument/2006/relationships/customXml" Target="../customXml/item78.xml"/><Relationship Id="rId81" Type="http://schemas.openxmlformats.org/officeDocument/2006/relationships/customXml" Target="../customXml/item81.xml"/><Relationship Id="rId86" Type="http://schemas.openxmlformats.org/officeDocument/2006/relationships/customXml" Target="../customXml/item86.xml"/><Relationship Id="rId94" Type="http://schemas.openxmlformats.org/officeDocument/2006/relationships/styles" Target="styles.xml"/><Relationship Id="rId99" Type="http://schemas.openxmlformats.org/officeDocument/2006/relationships/hyperlink" Target="mailto:Joanna.colvin@watech.wa.gov" TargetMode="External"/><Relationship Id="rId10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3" Type="http://schemas.openxmlformats.org/officeDocument/2006/relationships/customXml" Target="../customXml/item13.xml"/><Relationship Id="rId18" Type="http://schemas.openxmlformats.org/officeDocument/2006/relationships/customXml" Target="../customXml/item18.xml"/><Relationship Id="rId39" Type="http://schemas.openxmlformats.org/officeDocument/2006/relationships/customXml" Target="../customXml/item39.xml"/><Relationship Id="rId34" Type="http://schemas.openxmlformats.org/officeDocument/2006/relationships/customXml" Target="../customXml/item34.xml"/><Relationship Id="rId50" Type="http://schemas.openxmlformats.org/officeDocument/2006/relationships/customXml" Target="../customXml/item50.xml"/><Relationship Id="rId55" Type="http://schemas.openxmlformats.org/officeDocument/2006/relationships/customXml" Target="../customXml/item55.xml"/><Relationship Id="rId76" Type="http://schemas.openxmlformats.org/officeDocument/2006/relationships/customXml" Target="../customXml/item76.xml"/><Relationship Id="rId97" Type="http://schemas.openxmlformats.org/officeDocument/2006/relationships/footnotes" Target="footnotes.xml"/><Relationship Id="rId7" Type="http://schemas.openxmlformats.org/officeDocument/2006/relationships/customXml" Target="../customXml/item7.xml"/><Relationship Id="rId71" Type="http://schemas.openxmlformats.org/officeDocument/2006/relationships/customXml" Target="../customXml/item71.xml"/><Relationship Id="rId92" Type="http://schemas.openxmlformats.org/officeDocument/2006/relationships/customXml" Target="../customXml/item92.xml"/><Relationship Id="rId2" Type="http://schemas.openxmlformats.org/officeDocument/2006/relationships/customXml" Target="../customXml/item2.xml"/><Relationship Id="rId29" Type="http://schemas.openxmlformats.org/officeDocument/2006/relationships/customXml" Target="../customXml/item29.xml"/><Relationship Id="rId24" Type="http://schemas.openxmlformats.org/officeDocument/2006/relationships/customXml" Target="../customXml/item24.xml"/><Relationship Id="rId40" Type="http://schemas.openxmlformats.org/officeDocument/2006/relationships/customXml" Target="../customXml/item40.xml"/><Relationship Id="rId45" Type="http://schemas.openxmlformats.org/officeDocument/2006/relationships/customXml" Target="../customXml/item45.xml"/><Relationship Id="rId66" Type="http://schemas.openxmlformats.org/officeDocument/2006/relationships/customXml" Target="../customXml/item66.xml"/><Relationship Id="rId87" Type="http://schemas.openxmlformats.org/officeDocument/2006/relationships/customXml" Target="../customXml/item87.xml"/><Relationship Id="rId61" Type="http://schemas.openxmlformats.org/officeDocument/2006/relationships/customXml" Target="../customXml/item61.xml"/><Relationship Id="rId82" Type="http://schemas.openxmlformats.org/officeDocument/2006/relationships/customXml" Target="../customXml/item82.xml"/><Relationship Id="rId19" Type="http://schemas.openxmlformats.org/officeDocument/2006/relationships/customXml" Target="../customXml/item19.xml"/><Relationship Id="rId14" Type="http://schemas.openxmlformats.org/officeDocument/2006/relationships/customXml" Target="../customXml/item14.xml"/><Relationship Id="rId30" Type="http://schemas.openxmlformats.org/officeDocument/2006/relationships/customXml" Target="../customXml/item30.xml"/><Relationship Id="rId35" Type="http://schemas.openxmlformats.org/officeDocument/2006/relationships/customXml" Target="../customXml/item35.xml"/><Relationship Id="rId56" Type="http://schemas.openxmlformats.org/officeDocument/2006/relationships/customXml" Target="../customXml/item56.xml"/><Relationship Id="rId77" Type="http://schemas.openxmlformats.org/officeDocument/2006/relationships/customXml" Target="../customXml/item77.xml"/><Relationship Id="rId100" Type="http://schemas.openxmlformats.org/officeDocument/2006/relationships/footer" Target="footer1.xml"/><Relationship Id="rId8" Type="http://schemas.openxmlformats.org/officeDocument/2006/relationships/customXml" Target="../customXml/item8.xml"/><Relationship Id="rId51" Type="http://schemas.openxmlformats.org/officeDocument/2006/relationships/customXml" Target="../customXml/item51.xml"/><Relationship Id="rId72" Type="http://schemas.openxmlformats.org/officeDocument/2006/relationships/customXml" Target="../customXml/item72.xml"/><Relationship Id="rId93" Type="http://schemas.openxmlformats.org/officeDocument/2006/relationships/numbering" Target="numbering.xml"/><Relationship Id="rId98" Type="http://schemas.openxmlformats.org/officeDocument/2006/relationships/endnotes" Target="endnote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1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2.xml"/></Relationships>
</file>

<file path=customXml/_rels/item1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3.xml"/></Relationships>
</file>

<file path=customXml/_rels/item1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4.xml"/></Relationships>
</file>

<file path=customXml/_rels/item1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5.xml"/></Relationships>
</file>

<file path=customXml/_rels/item1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6.xml"/></Relationships>
</file>

<file path=customXml/_rels/item1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7.xml"/></Relationships>
</file>

<file path=customXml/_rels/item1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8.xml"/></Relationships>
</file>

<file path=customXml/_rels/item1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9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2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0.xml"/></Relationships>
</file>

<file path=customXml/_rels/item2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1.xml"/></Relationships>
</file>

<file path=customXml/_rels/item2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2.xml"/></Relationships>
</file>

<file path=customXml/_rels/item2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3.xml"/></Relationships>
</file>

<file path=customXml/_rels/item2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4.xml"/></Relationships>
</file>

<file path=customXml/_rels/item2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5.xml"/></Relationships>
</file>

<file path=customXml/_rels/item2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6.xml"/></Relationships>
</file>

<file path=customXml/_rels/item2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7.xml"/></Relationships>
</file>

<file path=customXml/_rels/item2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8.xml"/></Relationships>
</file>

<file path=customXml/_rels/item2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9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3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0.xml"/></Relationships>
</file>

<file path=customXml/_rels/item3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1.xml"/></Relationships>
</file>

<file path=customXml/_rels/item3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2.xml"/></Relationships>
</file>

<file path=customXml/_rels/item3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3.xml"/></Relationships>
</file>

<file path=customXml/_rels/item3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4.xml"/></Relationships>
</file>

<file path=customXml/_rels/item3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5.xml"/></Relationships>
</file>

<file path=customXml/_rels/item3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6.xml"/></Relationships>
</file>

<file path=customXml/_rels/item3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7.xml"/></Relationships>
</file>

<file path=customXml/_rels/item3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8.xml"/></Relationships>
</file>

<file path=customXml/_rels/item3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9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4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0.xml"/></Relationships>
</file>

<file path=customXml/_rels/item4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1.xml"/></Relationships>
</file>

<file path=customXml/_rels/item4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2.xml"/></Relationships>
</file>

<file path=customXml/_rels/item4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3.xml"/></Relationships>
</file>

<file path=customXml/_rels/item4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4.xml"/></Relationships>
</file>

<file path=customXml/_rels/item4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5.xml"/></Relationships>
</file>

<file path=customXml/_rels/item4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6.xml"/></Relationships>
</file>

<file path=customXml/_rels/item4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7.xml"/></Relationships>
</file>

<file path=customXml/_rels/item4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8.xml"/></Relationships>
</file>

<file path=customXml/_rels/item4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9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5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0.xml"/></Relationships>
</file>

<file path=customXml/_rels/item5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1.xml"/></Relationships>
</file>

<file path=customXml/_rels/item5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2.xml"/></Relationships>
</file>

<file path=customXml/_rels/item5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3.xml"/></Relationships>
</file>

<file path=customXml/_rels/item5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4.xml"/></Relationships>
</file>

<file path=customXml/_rels/item5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5.xml"/></Relationships>
</file>

<file path=customXml/_rels/item5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6.xml"/></Relationships>
</file>

<file path=customXml/_rels/item5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7.xml"/></Relationships>
</file>

<file path=customXml/_rels/item5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8.xml"/></Relationships>
</file>

<file path=customXml/_rels/item5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9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6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0.xml"/></Relationships>
</file>

<file path=customXml/_rels/item6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1.xml"/></Relationships>
</file>

<file path=customXml/_rels/item6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2.xml"/></Relationships>
</file>

<file path=customXml/_rels/item6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3.xml"/></Relationships>
</file>

<file path=customXml/_rels/item6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4.xml"/></Relationships>
</file>

<file path=customXml/_rels/item6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5.xml"/></Relationships>
</file>

<file path=customXml/_rels/item6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6.xml"/></Relationships>
</file>

<file path=customXml/_rels/item6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7.xml"/></Relationships>
</file>

<file path=customXml/_rels/item6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8.xml"/></Relationships>
</file>

<file path=customXml/_rels/item6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9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7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0.xml"/></Relationships>
</file>

<file path=customXml/_rels/item7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1.xml"/></Relationships>
</file>

<file path=customXml/_rels/item7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2.xml"/></Relationships>
</file>

<file path=customXml/_rels/item7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3.xml"/></Relationships>
</file>

<file path=customXml/_rels/item7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4.xml"/></Relationships>
</file>

<file path=customXml/_rels/item7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5.xml"/></Relationships>
</file>

<file path=customXml/_rels/item7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6.xml"/></Relationships>
</file>

<file path=customXml/_rels/item7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7.xml"/></Relationships>
</file>

<file path=customXml/_rels/item7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8.xml"/></Relationships>
</file>

<file path=customXml/_rels/item7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9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8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0.xml"/></Relationships>
</file>

<file path=customXml/_rels/item8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1.xml"/></Relationships>
</file>

<file path=customXml/_rels/item8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2.xml"/></Relationships>
</file>

<file path=customXml/_rels/item8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3.xml"/></Relationships>
</file>

<file path=customXml/_rels/item8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4.xml"/></Relationships>
</file>

<file path=customXml/_rels/item8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5.xml"/></Relationships>
</file>

<file path=customXml/_rels/item8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6.xml"/></Relationships>
</file>

<file path=customXml/_rels/item8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7.xml"/></Relationships>
</file>

<file path=customXml/_rels/item8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8.xml"/></Relationships>
</file>

<file path=customXml/_rels/item8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9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_rels/item9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0.xml"/></Relationships>
</file>

<file path=customXml/_rels/item9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1.xml"/></Relationships>
</file>

<file path=customXml/_rels/item9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B848503616A74292EA15D8ED0BAC5C" ma:contentTypeVersion="2" ma:contentTypeDescription="Create a new document." ma:contentTypeScope="" ma:versionID="74e93e715af496f365e52b1734e326f8">
  <xsd:schema xmlns:xsd="http://www.w3.org/2001/XMLSchema" xmlns:xs="http://www.w3.org/2001/XMLSchema" xmlns:p="http://schemas.microsoft.com/office/2006/metadata/properties" xmlns:ns1="http://schemas.microsoft.com/sharepoint/v3" xmlns:ns2="4f5804d5-49c0-4153-b9d4-3ac3acf566d3" targetNamespace="http://schemas.microsoft.com/office/2006/metadata/properties" ma:root="true" ma:fieldsID="a3e8e9eb7caebc7715859487e3817114" ns1:_="" ns2:_="">
    <xsd:import namespace="http://schemas.microsoft.com/sharepoint/v3"/>
    <xsd:import namespace="4f5804d5-49c0-4153-b9d4-3ac3acf566d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5804d5-49c0-4153-b9d4-3ac3acf566d3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format="Dropdown" ma:internalName="Category">
      <xsd:simpleType>
        <xsd:restriction base="dms:Choice">
          <xsd:enumeration value="Event Fliers"/>
          <xsd:enumeration value="Fact Sheets"/>
          <xsd:enumeration value="Form"/>
          <xsd:enumeration value="Policy"/>
          <xsd:enumeration value="Presentations"/>
          <xsd:enumeration value="Procedure"/>
          <xsd:enumeration value="Publication"/>
          <xsd:enumeration value="Template"/>
          <xsd:enumeration value="Get Help"/>
          <xsd:enumeration value="Other"/>
          <xsd:enumeration value="News"/>
          <xsd:enumeration value="Newsletters"/>
          <xsd:enumeration value="Tenant Bulletins"/>
          <xsd:enumeration value="CF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5.xml><?xml version="1.0" encoding="utf-8"?>
<LongProperties xmlns="http://schemas.microsoft.com/office/2006/metadata/longProperties"/>
</file>

<file path=customXml/item6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Category xmlns="4f5804d5-49c0-4153-b9d4-3ac3acf566d3">Template</Category>
  </documentManagement>
</p:properties>
</file>

<file path=customXml/item8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9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9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9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20CD0D-6719-422D-8A4B-281E56ECD5A4}">
  <ds:schemaRefs>
    <ds:schemaRef ds:uri="http://schemas.openxmlformats.org/officeDocument/2006/bibliography"/>
  </ds:schemaRefs>
</ds:datastoreItem>
</file>

<file path=customXml/itemProps10.xml><?xml version="1.0" encoding="utf-8"?>
<ds:datastoreItem xmlns:ds="http://schemas.openxmlformats.org/officeDocument/2006/customXml" ds:itemID="{BA0CA8C4-36A6-4FE7-BD62-1D5E1E31E8A6}">
  <ds:schemaRefs>
    <ds:schemaRef ds:uri="http://schemas.openxmlformats.org/officeDocument/2006/bibliography"/>
  </ds:schemaRefs>
</ds:datastoreItem>
</file>

<file path=customXml/itemProps11.xml><?xml version="1.0" encoding="utf-8"?>
<ds:datastoreItem xmlns:ds="http://schemas.openxmlformats.org/officeDocument/2006/customXml" ds:itemID="{611ABCB5-4004-4E56-A616-834B737F2BB5}">
  <ds:schemaRefs>
    <ds:schemaRef ds:uri="http://schemas.openxmlformats.org/officeDocument/2006/bibliography"/>
  </ds:schemaRefs>
</ds:datastoreItem>
</file>

<file path=customXml/itemProps12.xml><?xml version="1.0" encoding="utf-8"?>
<ds:datastoreItem xmlns:ds="http://schemas.openxmlformats.org/officeDocument/2006/customXml" ds:itemID="{7D60E886-3473-42E6-8C06-5456BECC8D9B}">
  <ds:schemaRefs>
    <ds:schemaRef ds:uri="http://schemas.openxmlformats.org/officeDocument/2006/bibliography"/>
  </ds:schemaRefs>
</ds:datastoreItem>
</file>

<file path=customXml/itemProps13.xml><?xml version="1.0" encoding="utf-8"?>
<ds:datastoreItem xmlns:ds="http://schemas.openxmlformats.org/officeDocument/2006/customXml" ds:itemID="{5B1CC3EA-70E6-4882-9814-ADF13C661816}">
  <ds:schemaRefs>
    <ds:schemaRef ds:uri="http://schemas.openxmlformats.org/officeDocument/2006/bibliography"/>
  </ds:schemaRefs>
</ds:datastoreItem>
</file>

<file path=customXml/itemProps14.xml><?xml version="1.0" encoding="utf-8"?>
<ds:datastoreItem xmlns:ds="http://schemas.openxmlformats.org/officeDocument/2006/customXml" ds:itemID="{77AB919B-FA95-4C0D-AA00-8BDA95C5936C}">
  <ds:schemaRefs>
    <ds:schemaRef ds:uri="http://schemas.openxmlformats.org/officeDocument/2006/bibliography"/>
  </ds:schemaRefs>
</ds:datastoreItem>
</file>

<file path=customXml/itemProps15.xml><?xml version="1.0" encoding="utf-8"?>
<ds:datastoreItem xmlns:ds="http://schemas.openxmlformats.org/officeDocument/2006/customXml" ds:itemID="{CE1C7E05-E034-45C6-ADE0-91275015DC38}">
  <ds:schemaRefs>
    <ds:schemaRef ds:uri="http://schemas.openxmlformats.org/officeDocument/2006/bibliography"/>
  </ds:schemaRefs>
</ds:datastoreItem>
</file>

<file path=customXml/itemProps16.xml><?xml version="1.0" encoding="utf-8"?>
<ds:datastoreItem xmlns:ds="http://schemas.openxmlformats.org/officeDocument/2006/customXml" ds:itemID="{3041A12C-1B7C-4BA7-8571-A8B782F3C798}">
  <ds:schemaRefs>
    <ds:schemaRef ds:uri="http://schemas.openxmlformats.org/officeDocument/2006/bibliography"/>
  </ds:schemaRefs>
</ds:datastoreItem>
</file>

<file path=customXml/itemProps17.xml><?xml version="1.0" encoding="utf-8"?>
<ds:datastoreItem xmlns:ds="http://schemas.openxmlformats.org/officeDocument/2006/customXml" ds:itemID="{EC02243F-DA4C-4634-8239-14DF0B805A1B}">
  <ds:schemaRefs>
    <ds:schemaRef ds:uri="http://schemas.openxmlformats.org/officeDocument/2006/bibliography"/>
  </ds:schemaRefs>
</ds:datastoreItem>
</file>

<file path=customXml/itemProps18.xml><?xml version="1.0" encoding="utf-8"?>
<ds:datastoreItem xmlns:ds="http://schemas.openxmlformats.org/officeDocument/2006/customXml" ds:itemID="{C1509FFB-041E-4B19-928D-3CE48CCBC9E9}">
  <ds:schemaRefs>
    <ds:schemaRef ds:uri="http://schemas.openxmlformats.org/officeDocument/2006/bibliography"/>
  </ds:schemaRefs>
</ds:datastoreItem>
</file>

<file path=customXml/itemProps19.xml><?xml version="1.0" encoding="utf-8"?>
<ds:datastoreItem xmlns:ds="http://schemas.openxmlformats.org/officeDocument/2006/customXml" ds:itemID="{3898DFDD-8130-4756-AF3A-B25133CA24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68597F-2DD5-45EB-8638-2D6FFA367400}">
  <ds:schemaRefs>
    <ds:schemaRef ds:uri="http://schemas.openxmlformats.org/officeDocument/2006/bibliography"/>
  </ds:schemaRefs>
</ds:datastoreItem>
</file>

<file path=customXml/itemProps20.xml><?xml version="1.0" encoding="utf-8"?>
<ds:datastoreItem xmlns:ds="http://schemas.openxmlformats.org/officeDocument/2006/customXml" ds:itemID="{4E8BF785-6E8C-401D-888F-298CF9E51DCB}">
  <ds:schemaRefs>
    <ds:schemaRef ds:uri="http://schemas.openxmlformats.org/officeDocument/2006/bibliography"/>
  </ds:schemaRefs>
</ds:datastoreItem>
</file>

<file path=customXml/itemProps21.xml><?xml version="1.0" encoding="utf-8"?>
<ds:datastoreItem xmlns:ds="http://schemas.openxmlformats.org/officeDocument/2006/customXml" ds:itemID="{73917730-87C4-4725-8EBC-EA5A03B29684}">
  <ds:schemaRefs>
    <ds:schemaRef ds:uri="http://schemas.openxmlformats.org/officeDocument/2006/bibliography"/>
  </ds:schemaRefs>
</ds:datastoreItem>
</file>

<file path=customXml/itemProps22.xml><?xml version="1.0" encoding="utf-8"?>
<ds:datastoreItem xmlns:ds="http://schemas.openxmlformats.org/officeDocument/2006/customXml" ds:itemID="{0F288450-9D61-4902-9042-954912C4436D}">
  <ds:schemaRefs>
    <ds:schemaRef ds:uri="http://schemas.openxmlformats.org/officeDocument/2006/bibliography"/>
  </ds:schemaRefs>
</ds:datastoreItem>
</file>

<file path=customXml/itemProps23.xml><?xml version="1.0" encoding="utf-8"?>
<ds:datastoreItem xmlns:ds="http://schemas.openxmlformats.org/officeDocument/2006/customXml" ds:itemID="{4272D0DF-79EB-4380-8A4C-494C87BED990}">
  <ds:schemaRefs>
    <ds:schemaRef ds:uri="http://schemas.openxmlformats.org/officeDocument/2006/bibliography"/>
  </ds:schemaRefs>
</ds:datastoreItem>
</file>

<file path=customXml/itemProps24.xml><?xml version="1.0" encoding="utf-8"?>
<ds:datastoreItem xmlns:ds="http://schemas.openxmlformats.org/officeDocument/2006/customXml" ds:itemID="{ECAC22CB-4659-4A3E-A883-093E69272466}">
  <ds:schemaRefs>
    <ds:schemaRef ds:uri="http://schemas.openxmlformats.org/officeDocument/2006/bibliography"/>
  </ds:schemaRefs>
</ds:datastoreItem>
</file>

<file path=customXml/itemProps25.xml><?xml version="1.0" encoding="utf-8"?>
<ds:datastoreItem xmlns:ds="http://schemas.openxmlformats.org/officeDocument/2006/customXml" ds:itemID="{B179E2E7-BBAE-455D-BF8E-DE4EC5FE4368}">
  <ds:schemaRefs>
    <ds:schemaRef ds:uri="http://schemas.openxmlformats.org/officeDocument/2006/bibliography"/>
  </ds:schemaRefs>
</ds:datastoreItem>
</file>

<file path=customXml/itemProps26.xml><?xml version="1.0" encoding="utf-8"?>
<ds:datastoreItem xmlns:ds="http://schemas.openxmlformats.org/officeDocument/2006/customXml" ds:itemID="{5360DA12-D4C1-49DD-AEBE-40C49E4DA0D8}">
  <ds:schemaRefs>
    <ds:schemaRef ds:uri="http://schemas.openxmlformats.org/officeDocument/2006/bibliography"/>
  </ds:schemaRefs>
</ds:datastoreItem>
</file>

<file path=customXml/itemProps27.xml><?xml version="1.0" encoding="utf-8"?>
<ds:datastoreItem xmlns:ds="http://schemas.openxmlformats.org/officeDocument/2006/customXml" ds:itemID="{B087F40B-C757-4938-92BE-2C04B3C2D81A}">
  <ds:schemaRefs>
    <ds:schemaRef ds:uri="http://schemas.openxmlformats.org/officeDocument/2006/bibliography"/>
  </ds:schemaRefs>
</ds:datastoreItem>
</file>

<file path=customXml/itemProps28.xml><?xml version="1.0" encoding="utf-8"?>
<ds:datastoreItem xmlns:ds="http://schemas.openxmlformats.org/officeDocument/2006/customXml" ds:itemID="{70DC0827-703F-482C-9F09-D096DA4F9ED5}">
  <ds:schemaRefs>
    <ds:schemaRef ds:uri="http://schemas.openxmlformats.org/officeDocument/2006/bibliography"/>
  </ds:schemaRefs>
</ds:datastoreItem>
</file>

<file path=customXml/itemProps29.xml><?xml version="1.0" encoding="utf-8"?>
<ds:datastoreItem xmlns:ds="http://schemas.openxmlformats.org/officeDocument/2006/customXml" ds:itemID="{4B730EB5-6807-4123-AA25-2FE26670A8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361C2E-6BC7-4B95-9153-785EB58AFA21}">
  <ds:schemaRefs>
    <ds:schemaRef ds:uri="http://schemas.openxmlformats.org/officeDocument/2006/bibliography"/>
  </ds:schemaRefs>
</ds:datastoreItem>
</file>

<file path=customXml/itemProps30.xml><?xml version="1.0" encoding="utf-8"?>
<ds:datastoreItem xmlns:ds="http://schemas.openxmlformats.org/officeDocument/2006/customXml" ds:itemID="{AD2FC0C8-B4ED-491D-992A-E948A7F7C52E}">
  <ds:schemaRefs>
    <ds:schemaRef ds:uri="http://schemas.openxmlformats.org/officeDocument/2006/bibliography"/>
  </ds:schemaRefs>
</ds:datastoreItem>
</file>

<file path=customXml/itemProps31.xml><?xml version="1.0" encoding="utf-8"?>
<ds:datastoreItem xmlns:ds="http://schemas.openxmlformats.org/officeDocument/2006/customXml" ds:itemID="{02DA95FF-0EB4-4957-A2E2-C22632CDE1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5804d5-49c0-4153-b9d4-3ac3acf566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2.xml><?xml version="1.0" encoding="utf-8"?>
<ds:datastoreItem xmlns:ds="http://schemas.openxmlformats.org/officeDocument/2006/customXml" ds:itemID="{2F7ADE5E-AE78-4637-B46D-0A2DF99334B4}">
  <ds:schemaRefs>
    <ds:schemaRef ds:uri="http://schemas.openxmlformats.org/officeDocument/2006/bibliography"/>
  </ds:schemaRefs>
</ds:datastoreItem>
</file>

<file path=customXml/itemProps33.xml><?xml version="1.0" encoding="utf-8"?>
<ds:datastoreItem xmlns:ds="http://schemas.openxmlformats.org/officeDocument/2006/customXml" ds:itemID="{2F18D2D5-1DDA-4C60-A2C9-1EFCB33897A9}">
  <ds:schemaRefs>
    <ds:schemaRef ds:uri="http://schemas.openxmlformats.org/officeDocument/2006/bibliography"/>
  </ds:schemaRefs>
</ds:datastoreItem>
</file>

<file path=customXml/itemProps34.xml><?xml version="1.0" encoding="utf-8"?>
<ds:datastoreItem xmlns:ds="http://schemas.openxmlformats.org/officeDocument/2006/customXml" ds:itemID="{30CE2530-0919-40F1-93AF-A77E248A5C98}">
  <ds:schemaRefs>
    <ds:schemaRef ds:uri="http://schemas.microsoft.com/sharepoint/v3/contenttype/forms"/>
  </ds:schemaRefs>
</ds:datastoreItem>
</file>

<file path=customXml/itemProps35.xml><?xml version="1.0" encoding="utf-8"?>
<ds:datastoreItem xmlns:ds="http://schemas.openxmlformats.org/officeDocument/2006/customXml" ds:itemID="{E5DB8823-12D7-4323-ADCA-A0AD543A31CF}">
  <ds:schemaRefs>
    <ds:schemaRef ds:uri="http://schemas.openxmlformats.org/officeDocument/2006/bibliography"/>
  </ds:schemaRefs>
</ds:datastoreItem>
</file>

<file path=customXml/itemProps36.xml><?xml version="1.0" encoding="utf-8"?>
<ds:datastoreItem xmlns:ds="http://schemas.openxmlformats.org/officeDocument/2006/customXml" ds:itemID="{8D1CE966-5AD3-4125-83B0-CFCE330A1014}">
  <ds:schemaRefs>
    <ds:schemaRef ds:uri="http://schemas.openxmlformats.org/officeDocument/2006/bibliography"/>
  </ds:schemaRefs>
</ds:datastoreItem>
</file>

<file path=customXml/itemProps37.xml><?xml version="1.0" encoding="utf-8"?>
<ds:datastoreItem xmlns:ds="http://schemas.openxmlformats.org/officeDocument/2006/customXml" ds:itemID="{77047041-CDDF-402D-9A8E-CECC163CF120}">
  <ds:schemaRefs>
    <ds:schemaRef ds:uri="http://schemas.openxmlformats.org/officeDocument/2006/bibliography"/>
  </ds:schemaRefs>
</ds:datastoreItem>
</file>

<file path=customXml/itemProps38.xml><?xml version="1.0" encoding="utf-8"?>
<ds:datastoreItem xmlns:ds="http://schemas.openxmlformats.org/officeDocument/2006/customXml" ds:itemID="{6487DB41-9F18-4661-B413-51F9FAD2141D}">
  <ds:schemaRefs>
    <ds:schemaRef ds:uri="http://schemas.openxmlformats.org/officeDocument/2006/bibliography"/>
  </ds:schemaRefs>
</ds:datastoreItem>
</file>

<file path=customXml/itemProps39.xml><?xml version="1.0" encoding="utf-8"?>
<ds:datastoreItem xmlns:ds="http://schemas.openxmlformats.org/officeDocument/2006/customXml" ds:itemID="{723B593B-FBFD-4B72-AEB4-C8A4493799C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92B8682-EF90-4848-9DAB-5853DEE34C42}">
  <ds:schemaRefs>
    <ds:schemaRef ds:uri="http://schemas.openxmlformats.org/officeDocument/2006/bibliography"/>
  </ds:schemaRefs>
</ds:datastoreItem>
</file>

<file path=customXml/itemProps40.xml><?xml version="1.0" encoding="utf-8"?>
<ds:datastoreItem xmlns:ds="http://schemas.openxmlformats.org/officeDocument/2006/customXml" ds:itemID="{49F7011C-8E21-41BC-A4E1-C72EA42B9E51}">
  <ds:schemaRefs>
    <ds:schemaRef ds:uri="http://schemas.openxmlformats.org/officeDocument/2006/bibliography"/>
  </ds:schemaRefs>
</ds:datastoreItem>
</file>

<file path=customXml/itemProps41.xml><?xml version="1.0" encoding="utf-8"?>
<ds:datastoreItem xmlns:ds="http://schemas.openxmlformats.org/officeDocument/2006/customXml" ds:itemID="{9BB1ED67-DEA0-47C1-96F1-C90725ABFF04}">
  <ds:schemaRefs>
    <ds:schemaRef ds:uri="http://schemas.openxmlformats.org/officeDocument/2006/bibliography"/>
  </ds:schemaRefs>
</ds:datastoreItem>
</file>

<file path=customXml/itemProps42.xml><?xml version="1.0" encoding="utf-8"?>
<ds:datastoreItem xmlns:ds="http://schemas.openxmlformats.org/officeDocument/2006/customXml" ds:itemID="{1484E57E-263E-4F59-AAFF-2F9ADF99004D}">
  <ds:schemaRefs>
    <ds:schemaRef ds:uri="http://schemas.openxmlformats.org/officeDocument/2006/bibliography"/>
  </ds:schemaRefs>
</ds:datastoreItem>
</file>

<file path=customXml/itemProps43.xml><?xml version="1.0" encoding="utf-8"?>
<ds:datastoreItem xmlns:ds="http://schemas.openxmlformats.org/officeDocument/2006/customXml" ds:itemID="{92E1C503-2E21-4B0E-BF2A-CC8FC1274529}">
  <ds:schemaRefs>
    <ds:schemaRef ds:uri="http://schemas.openxmlformats.org/officeDocument/2006/bibliography"/>
  </ds:schemaRefs>
</ds:datastoreItem>
</file>

<file path=customXml/itemProps44.xml><?xml version="1.0" encoding="utf-8"?>
<ds:datastoreItem xmlns:ds="http://schemas.openxmlformats.org/officeDocument/2006/customXml" ds:itemID="{3514960F-F651-4D4D-ACDC-60A5093363E7}">
  <ds:schemaRefs>
    <ds:schemaRef ds:uri="http://schemas.openxmlformats.org/officeDocument/2006/bibliography"/>
  </ds:schemaRefs>
</ds:datastoreItem>
</file>

<file path=customXml/itemProps45.xml><?xml version="1.0" encoding="utf-8"?>
<ds:datastoreItem xmlns:ds="http://schemas.openxmlformats.org/officeDocument/2006/customXml" ds:itemID="{21A6BE62-E810-4BAE-AC97-9E5C43DA4131}">
  <ds:schemaRefs>
    <ds:schemaRef ds:uri="http://schemas.openxmlformats.org/officeDocument/2006/bibliography"/>
  </ds:schemaRefs>
</ds:datastoreItem>
</file>

<file path=customXml/itemProps46.xml><?xml version="1.0" encoding="utf-8"?>
<ds:datastoreItem xmlns:ds="http://schemas.openxmlformats.org/officeDocument/2006/customXml" ds:itemID="{8179A5BC-DA4A-4189-BBA1-87563F43F9AF}">
  <ds:schemaRefs>
    <ds:schemaRef ds:uri="http://schemas.openxmlformats.org/officeDocument/2006/bibliography"/>
  </ds:schemaRefs>
</ds:datastoreItem>
</file>

<file path=customXml/itemProps47.xml><?xml version="1.0" encoding="utf-8"?>
<ds:datastoreItem xmlns:ds="http://schemas.openxmlformats.org/officeDocument/2006/customXml" ds:itemID="{9B44B7EE-43D0-4558-BB6E-2B8BE63083BB}">
  <ds:schemaRefs>
    <ds:schemaRef ds:uri="http://schemas.openxmlformats.org/officeDocument/2006/bibliography"/>
  </ds:schemaRefs>
</ds:datastoreItem>
</file>

<file path=customXml/itemProps48.xml><?xml version="1.0" encoding="utf-8"?>
<ds:datastoreItem xmlns:ds="http://schemas.openxmlformats.org/officeDocument/2006/customXml" ds:itemID="{5B62CD98-4073-43E2-9204-6B2406F04091}">
  <ds:schemaRefs>
    <ds:schemaRef ds:uri="http://schemas.openxmlformats.org/officeDocument/2006/bibliography"/>
  </ds:schemaRefs>
</ds:datastoreItem>
</file>

<file path=customXml/itemProps49.xml><?xml version="1.0" encoding="utf-8"?>
<ds:datastoreItem xmlns:ds="http://schemas.openxmlformats.org/officeDocument/2006/customXml" ds:itemID="{6AF34FB8-F3E7-48A8-9881-393AC405CE9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DF3A8A3-3BD3-4F36-8435-B26B5A0049C6}">
  <ds:schemaRefs>
    <ds:schemaRef ds:uri="http://schemas.openxmlformats.org/officeDocument/2006/bibliography"/>
  </ds:schemaRefs>
</ds:datastoreItem>
</file>

<file path=customXml/itemProps50.xml><?xml version="1.0" encoding="utf-8"?>
<ds:datastoreItem xmlns:ds="http://schemas.openxmlformats.org/officeDocument/2006/customXml" ds:itemID="{26A3C564-D667-4E6C-8E11-8C70DA0E4511}">
  <ds:schemaRefs>
    <ds:schemaRef ds:uri="http://schemas.openxmlformats.org/officeDocument/2006/bibliography"/>
  </ds:schemaRefs>
</ds:datastoreItem>
</file>

<file path=customXml/itemProps51.xml><?xml version="1.0" encoding="utf-8"?>
<ds:datastoreItem xmlns:ds="http://schemas.openxmlformats.org/officeDocument/2006/customXml" ds:itemID="{D22ACCD7-F4E8-4964-8178-FAC40C5CA4D5}">
  <ds:schemaRefs>
    <ds:schemaRef ds:uri="http://schemas.openxmlformats.org/officeDocument/2006/bibliography"/>
  </ds:schemaRefs>
</ds:datastoreItem>
</file>

<file path=customXml/itemProps52.xml><?xml version="1.0" encoding="utf-8"?>
<ds:datastoreItem xmlns:ds="http://schemas.openxmlformats.org/officeDocument/2006/customXml" ds:itemID="{1B199E33-12F7-4C23-BE04-73B395C731E8}">
  <ds:schemaRefs>
    <ds:schemaRef ds:uri="http://schemas.openxmlformats.org/officeDocument/2006/bibliography"/>
  </ds:schemaRefs>
</ds:datastoreItem>
</file>

<file path=customXml/itemProps53.xml><?xml version="1.0" encoding="utf-8"?>
<ds:datastoreItem xmlns:ds="http://schemas.openxmlformats.org/officeDocument/2006/customXml" ds:itemID="{CCB9FC14-D961-4E64-A8BB-76E4AED5B24B}">
  <ds:schemaRefs>
    <ds:schemaRef ds:uri="http://schemas.openxmlformats.org/officeDocument/2006/bibliography"/>
  </ds:schemaRefs>
</ds:datastoreItem>
</file>

<file path=customXml/itemProps54.xml><?xml version="1.0" encoding="utf-8"?>
<ds:datastoreItem xmlns:ds="http://schemas.openxmlformats.org/officeDocument/2006/customXml" ds:itemID="{146D58F7-C0C6-4A95-9ECA-29C8D7A2912E}">
  <ds:schemaRefs>
    <ds:schemaRef ds:uri="http://schemas.openxmlformats.org/officeDocument/2006/bibliography"/>
  </ds:schemaRefs>
</ds:datastoreItem>
</file>

<file path=customXml/itemProps55.xml><?xml version="1.0" encoding="utf-8"?>
<ds:datastoreItem xmlns:ds="http://schemas.openxmlformats.org/officeDocument/2006/customXml" ds:itemID="{E2002336-118F-40F4-885E-2648A08BCB3B}">
  <ds:schemaRefs>
    <ds:schemaRef ds:uri="http://schemas.openxmlformats.org/officeDocument/2006/bibliography"/>
  </ds:schemaRefs>
</ds:datastoreItem>
</file>

<file path=customXml/itemProps56.xml><?xml version="1.0" encoding="utf-8"?>
<ds:datastoreItem xmlns:ds="http://schemas.openxmlformats.org/officeDocument/2006/customXml" ds:itemID="{719C25AE-4BB6-432E-8644-867F175A1563}">
  <ds:schemaRefs>
    <ds:schemaRef ds:uri="http://schemas.openxmlformats.org/officeDocument/2006/bibliography"/>
  </ds:schemaRefs>
</ds:datastoreItem>
</file>

<file path=customXml/itemProps57.xml><?xml version="1.0" encoding="utf-8"?>
<ds:datastoreItem xmlns:ds="http://schemas.openxmlformats.org/officeDocument/2006/customXml" ds:itemID="{86F1A647-1A79-474E-8D93-3CB685BD4763}">
  <ds:schemaRefs>
    <ds:schemaRef ds:uri="http://schemas.openxmlformats.org/officeDocument/2006/bibliography"/>
  </ds:schemaRefs>
</ds:datastoreItem>
</file>

<file path=customXml/itemProps58.xml><?xml version="1.0" encoding="utf-8"?>
<ds:datastoreItem xmlns:ds="http://schemas.openxmlformats.org/officeDocument/2006/customXml" ds:itemID="{B3AF0984-6235-4EE3-8096-96B9140F1A09}">
  <ds:schemaRefs>
    <ds:schemaRef ds:uri="http://schemas.openxmlformats.org/officeDocument/2006/bibliography"/>
  </ds:schemaRefs>
</ds:datastoreItem>
</file>

<file path=customXml/itemProps59.xml><?xml version="1.0" encoding="utf-8"?>
<ds:datastoreItem xmlns:ds="http://schemas.openxmlformats.org/officeDocument/2006/customXml" ds:itemID="{9C2700C1-9AD5-472F-B012-26A4B2CE41BD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11A7BE1C-3B62-45D2-BA4D-2C2AAD786934}">
  <ds:schemaRefs>
    <ds:schemaRef ds:uri="http://schemas.openxmlformats.org/officeDocument/2006/bibliography"/>
  </ds:schemaRefs>
</ds:datastoreItem>
</file>

<file path=customXml/itemProps60.xml><?xml version="1.0" encoding="utf-8"?>
<ds:datastoreItem xmlns:ds="http://schemas.openxmlformats.org/officeDocument/2006/customXml" ds:itemID="{EDD0A885-B356-440C-938B-3EC7C8EBFCAB}">
  <ds:schemaRefs>
    <ds:schemaRef ds:uri="http://schemas.openxmlformats.org/officeDocument/2006/bibliography"/>
  </ds:schemaRefs>
</ds:datastoreItem>
</file>

<file path=customXml/itemProps61.xml><?xml version="1.0" encoding="utf-8"?>
<ds:datastoreItem xmlns:ds="http://schemas.openxmlformats.org/officeDocument/2006/customXml" ds:itemID="{C6250C31-CBE6-41B3-B605-54E7F9468E20}">
  <ds:schemaRefs>
    <ds:schemaRef ds:uri="http://schemas.openxmlformats.org/officeDocument/2006/bibliography"/>
  </ds:schemaRefs>
</ds:datastoreItem>
</file>

<file path=customXml/itemProps62.xml><?xml version="1.0" encoding="utf-8"?>
<ds:datastoreItem xmlns:ds="http://schemas.openxmlformats.org/officeDocument/2006/customXml" ds:itemID="{ECB574E7-18EA-44B0-8E0D-B418D2D369C2}">
  <ds:schemaRefs>
    <ds:schemaRef ds:uri="http://schemas.openxmlformats.org/officeDocument/2006/bibliography"/>
  </ds:schemaRefs>
</ds:datastoreItem>
</file>

<file path=customXml/itemProps63.xml><?xml version="1.0" encoding="utf-8"?>
<ds:datastoreItem xmlns:ds="http://schemas.openxmlformats.org/officeDocument/2006/customXml" ds:itemID="{E350D810-90B6-4486-8E69-854C755C94D0}">
  <ds:schemaRefs>
    <ds:schemaRef ds:uri="http://schemas.openxmlformats.org/officeDocument/2006/bibliography"/>
  </ds:schemaRefs>
</ds:datastoreItem>
</file>

<file path=customXml/itemProps64.xml><?xml version="1.0" encoding="utf-8"?>
<ds:datastoreItem xmlns:ds="http://schemas.openxmlformats.org/officeDocument/2006/customXml" ds:itemID="{FE581B3E-1319-4FFC-9552-2EC346CB830E}">
  <ds:schemaRefs>
    <ds:schemaRef ds:uri="http://schemas.openxmlformats.org/officeDocument/2006/bibliography"/>
  </ds:schemaRefs>
</ds:datastoreItem>
</file>

<file path=customXml/itemProps65.xml><?xml version="1.0" encoding="utf-8"?>
<ds:datastoreItem xmlns:ds="http://schemas.openxmlformats.org/officeDocument/2006/customXml" ds:itemID="{049E508D-03F0-4520-AECD-51057196716C}">
  <ds:schemaRefs>
    <ds:schemaRef ds:uri="http://schemas.microsoft.com/office/2006/metadata/longProperties"/>
  </ds:schemaRefs>
</ds:datastoreItem>
</file>

<file path=customXml/itemProps66.xml><?xml version="1.0" encoding="utf-8"?>
<ds:datastoreItem xmlns:ds="http://schemas.openxmlformats.org/officeDocument/2006/customXml" ds:itemID="{61909CFB-F88B-4C3E-8AF9-2A3C61724035}">
  <ds:schemaRefs>
    <ds:schemaRef ds:uri="http://schemas.openxmlformats.org/officeDocument/2006/bibliography"/>
  </ds:schemaRefs>
</ds:datastoreItem>
</file>

<file path=customXml/itemProps67.xml><?xml version="1.0" encoding="utf-8"?>
<ds:datastoreItem xmlns:ds="http://schemas.openxmlformats.org/officeDocument/2006/customXml" ds:itemID="{C1182404-8C65-449E-A0F5-5DFD6588C759}">
  <ds:schemaRefs>
    <ds:schemaRef ds:uri="http://schemas.openxmlformats.org/officeDocument/2006/bibliography"/>
  </ds:schemaRefs>
</ds:datastoreItem>
</file>

<file path=customXml/itemProps68.xml><?xml version="1.0" encoding="utf-8"?>
<ds:datastoreItem xmlns:ds="http://schemas.openxmlformats.org/officeDocument/2006/customXml" ds:itemID="{49C440CB-041C-473A-A337-3ECAD4720A78}">
  <ds:schemaRefs>
    <ds:schemaRef ds:uri="http://schemas.openxmlformats.org/officeDocument/2006/bibliography"/>
  </ds:schemaRefs>
</ds:datastoreItem>
</file>

<file path=customXml/itemProps69.xml><?xml version="1.0" encoding="utf-8"?>
<ds:datastoreItem xmlns:ds="http://schemas.openxmlformats.org/officeDocument/2006/customXml" ds:itemID="{89080119-134B-4125-8EAA-10EB66700365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E279FAAA-B4D5-4F10-873B-78C60A5CBA29}">
  <ds:schemaRefs>
    <ds:schemaRef ds:uri="http://schemas.openxmlformats.org/officeDocument/2006/bibliography"/>
  </ds:schemaRefs>
</ds:datastoreItem>
</file>

<file path=customXml/itemProps70.xml><?xml version="1.0" encoding="utf-8"?>
<ds:datastoreItem xmlns:ds="http://schemas.openxmlformats.org/officeDocument/2006/customXml" ds:itemID="{AC630990-FE11-47D2-A4FE-F1BA382FAC19}">
  <ds:schemaRefs>
    <ds:schemaRef ds:uri="http://schemas.openxmlformats.org/officeDocument/2006/bibliography"/>
  </ds:schemaRefs>
</ds:datastoreItem>
</file>

<file path=customXml/itemProps71.xml><?xml version="1.0" encoding="utf-8"?>
<ds:datastoreItem xmlns:ds="http://schemas.openxmlformats.org/officeDocument/2006/customXml" ds:itemID="{2B3BC0A9-171C-499E-B0DB-5F6E087FA42A}">
  <ds:schemaRefs>
    <ds:schemaRef ds:uri="http://schemas.openxmlformats.org/officeDocument/2006/bibliography"/>
  </ds:schemaRefs>
</ds:datastoreItem>
</file>

<file path=customXml/itemProps72.xml><?xml version="1.0" encoding="utf-8"?>
<ds:datastoreItem xmlns:ds="http://schemas.openxmlformats.org/officeDocument/2006/customXml" ds:itemID="{0C966559-98E6-46FC-9D04-E6FC21D4921F}">
  <ds:schemaRefs>
    <ds:schemaRef ds:uri="http://schemas.openxmlformats.org/officeDocument/2006/bibliography"/>
  </ds:schemaRefs>
</ds:datastoreItem>
</file>

<file path=customXml/itemProps73.xml><?xml version="1.0" encoding="utf-8"?>
<ds:datastoreItem xmlns:ds="http://schemas.openxmlformats.org/officeDocument/2006/customXml" ds:itemID="{D31832DD-62F9-43A0-8407-D5A19556C743}">
  <ds:schemaRefs>
    <ds:schemaRef ds:uri="http://schemas.openxmlformats.org/officeDocument/2006/bibliography"/>
  </ds:schemaRefs>
</ds:datastoreItem>
</file>

<file path=customXml/itemProps74.xml><?xml version="1.0" encoding="utf-8"?>
<ds:datastoreItem xmlns:ds="http://schemas.openxmlformats.org/officeDocument/2006/customXml" ds:itemID="{EF233766-C4BC-4783-A182-1E31E9C08416}">
  <ds:schemaRefs>
    <ds:schemaRef ds:uri="http://schemas.openxmlformats.org/officeDocument/2006/bibliography"/>
  </ds:schemaRefs>
</ds:datastoreItem>
</file>

<file path=customXml/itemProps75.xml><?xml version="1.0" encoding="utf-8"?>
<ds:datastoreItem xmlns:ds="http://schemas.openxmlformats.org/officeDocument/2006/customXml" ds:itemID="{A8E49AB1-0CE4-49FC-94CD-C19826777920}">
  <ds:schemaRefs>
    <ds:schemaRef ds:uri="http://schemas.openxmlformats.org/officeDocument/2006/bibliography"/>
  </ds:schemaRefs>
</ds:datastoreItem>
</file>

<file path=customXml/itemProps76.xml><?xml version="1.0" encoding="utf-8"?>
<ds:datastoreItem xmlns:ds="http://schemas.openxmlformats.org/officeDocument/2006/customXml" ds:itemID="{1B870559-E33C-4A89-BFE6-FC23CF37FD5F}">
  <ds:schemaRefs>
    <ds:schemaRef ds:uri="http://schemas.openxmlformats.org/officeDocument/2006/bibliography"/>
  </ds:schemaRefs>
</ds:datastoreItem>
</file>

<file path=customXml/itemProps77.xml><?xml version="1.0" encoding="utf-8"?>
<ds:datastoreItem xmlns:ds="http://schemas.openxmlformats.org/officeDocument/2006/customXml" ds:itemID="{0E947FC2-BC19-40D8-81B5-45EFCBB84A2F}">
  <ds:schemaRefs>
    <ds:schemaRef ds:uri="http://schemas.openxmlformats.org/officeDocument/2006/bibliography"/>
  </ds:schemaRefs>
</ds:datastoreItem>
</file>

<file path=customXml/itemProps78.xml><?xml version="1.0" encoding="utf-8"?>
<ds:datastoreItem xmlns:ds="http://schemas.openxmlformats.org/officeDocument/2006/customXml" ds:itemID="{BFCDA116-8F1A-4734-87A0-52D7300697AB}">
  <ds:schemaRefs>
    <ds:schemaRef ds:uri="http://schemas.openxmlformats.org/officeDocument/2006/bibliography"/>
  </ds:schemaRefs>
</ds:datastoreItem>
</file>

<file path=customXml/itemProps79.xml><?xml version="1.0" encoding="utf-8"?>
<ds:datastoreItem xmlns:ds="http://schemas.openxmlformats.org/officeDocument/2006/customXml" ds:itemID="{0F2EC9DF-3FB8-4AD2-B594-5CD0EC04FE9E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C3A72A9F-19CD-47FF-902F-105317CA03EC}">
  <ds:schemaRefs>
    <ds:schemaRef ds:uri="http://schemas.openxmlformats.org/officeDocument/2006/bibliography"/>
  </ds:schemaRefs>
</ds:datastoreItem>
</file>

<file path=customXml/itemProps80.xml><?xml version="1.0" encoding="utf-8"?>
<ds:datastoreItem xmlns:ds="http://schemas.openxmlformats.org/officeDocument/2006/customXml" ds:itemID="{B8A3E8BE-DFF8-4E61-AAF0-089807D21CDA}">
  <ds:schemaRefs>
    <ds:schemaRef ds:uri="http://schemas.openxmlformats.org/officeDocument/2006/bibliography"/>
  </ds:schemaRefs>
</ds:datastoreItem>
</file>

<file path=customXml/itemProps81.xml><?xml version="1.0" encoding="utf-8"?>
<ds:datastoreItem xmlns:ds="http://schemas.openxmlformats.org/officeDocument/2006/customXml" ds:itemID="{0106BAA0-12AB-4521-8480-01AF99E6DB24}">
  <ds:schemaRefs>
    <ds:schemaRef ds:uri="http://schemas.openxmlformats.org/officeDocument/2006/bibliography"/>
  </ds:schemaRefs>
</ds:datastoreItem>
</file>

<file path=customXml/itemProps82.xml><?xml version="1.0" encoding="utf-8"?>
<ds:datastoreItem xmlns:ds="http://schemas.openxmlformats.org/officeDocument/2006/customXml" ds:itemID="{DB330039-27BB-43ED-8CED-51ACEE92F194}">
  <ds:schemaRefs>
    <ds:schemaRef ds:uri="http://schemas.openxmlformats.org/officeDocument/2006/bibliography"/>
  </ds:schemaRefs>
</ds:datastoreItem>
</file>

<file path=customXml/itemProps83.xml><?xml version="1.0" encoding="utf-8"?>
<ds:datastoreItem xmlns:ds="http://schemas.openxmlformats.org/officeDocument/2006/customXml" ds:itemID="{4BE39924-57BE-46E5-9C98-E2838F92462D}">
  <ds:schemaRefs>
    <ds:schemaRef ds:uri="http://schemas.openxmlformats.org/officeDocument/2006/bibliography"/>
  </ds:schemaRefs>
</ds:datastoreItem>
</file>

<file path=customXml/itemProps84.xml><?xml version="1.0" encoding="utf-8"?>
<ds:datastoreItem xmlns:ds="http://schemas.openxmlformats.org/officeDocument/2006/customXml" ds:itemID="{BD433896-D6C9-46CF-9DDF-1D8A84640703}">
  <ds:schemaRefs>
    <ds:schemaRef ds:uri="http://schemas.openxmlformats.org/officeDocument/2006/bibliography"/>
  </ds:schemaRefs>
</ds:datastoreItem>
</file>

<file path=customXml/itemProps85.xml><?xml version="1.0" encoding="utf-8"?>
<ds:datastoreItem xmlns:ds="http://schemas.openxmlformats.org/officeDocument/2006/customXml" ds:itemID="{8F08DA38-8D37-47EE-A48A-45E511D7868E}">
  <ds:schemaRefs>
    <ds:schemaRef ds:uri="http://schemas.openxmlformats.org/officeDocument/2006/bibliography"/>
  </ds:schemaRefs>
</ds:datastoreItem>
</file>

<file path=customXml/itemProps86.xml><?xml version="1.0" encoding="utf-8"?>
<ds:datastoreItem xmlns:ds="http://schemas.openxmlformats.org/officeDocument/2006/customXml" ds:itemID="{1785525A-7198-4C88-A829-D7D3C0879259}">
  <ds:schemaRefs>
    <ds:schemaRef ds:uri="http://schemas.openxmlformats.org/officeDocument/2006/bibliography"/>
  </ds:schemaRefs>
</ds:datastoreItem>
</file>

<file path=customXml/itemProps87.xml><?xml version="1.0" encoding="utf-8"?>
<ds:datastoreItem xmlns:ds="http://schemas.openxmlformats.org/officeDocument/2006/customXml" ds:itemID="{D5CD2569-C03F-427C-9E33-EB2D64549E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f5804d5-49c0-4153-b9d4-3ac3acf566d3"/>
  </ds:schemaRefs>
</ds:datastoreItem>
</file>

<file path=customXml/itemProps88.xml><?xml version="1.0" encoding="utf-8"?>
<ds:datastoreItem xmlns:ds="http://schemas.openxmlformats.org/officeDocument/2006/customXml" ds:itemID="{8D65C5C5-CFAE-41CB-9BB7-36501FC2823E}">
  <ds:schemaRefs>
    <ds:schemaRef ds:uri="http://schemas.openxmlformats.org/officeDocument/2006/bibliography"/>
  </ds:schemaRefs>
</ds:datastoreItem>
</file>

<file path=customXml/itemProps89.xml><?xml version="1.0" encoding="utf-8"?>
<ds:datastoreItem xmlns:ds="http://schemas.openxmlformats.org/officeDocument/2006/customXml" ds:itemID="{EB929E91-0215-46F9-8B30-99E554E2F5DD}">
  <ds:schemaRefs>
    <ds:schemaRef ds:uri="http://schemas.openxmlformats.org/officeDocument/2006/bibliography"/>
  </ds:schemaRefs>
</ds:datastoreItem>
</file>

<file path=customXml/itemProps9.xml><?xml version="1.0" encoding="utf-8"?>
<ds:datastoreItem xmlns:ds="http://schemas.openxmlformats.org/officeDocument/2006/customXml" ds:itemID="{5CB846E5-5346-467E-B31C-823B09C1C53D}">
  <ds:schemaRefs>
    <ds:schemaRef ds:uri="http://schemas.openxmlformats.org/officeDocument/2006/bibliography"/>
  </ds:schemaRefs>
</ds:datastoreItem>
</file>

<file path=customXml/itemProps90.xml><?xml version="1.0" encoding="utf-8"?>
<ds:datastoreItem xmlns:ds="http://schemas.openxmlformats.org/officeDocument/2006/customXml" ds:itemID="{6657D6C8-EEC8-4B0A-8916-5E64A5B47EB8}">
  <ds:schemaRefs>
    <ds:schemaRef ds:uri="http://schemas.openxmlformats.org/officeDocument/2006/bibliography"/>
  </ds:schemaRefs>
</ds:datastoreItem>
</file>

<file path=customXml/itemProps91.xml><?xml version="1.0" encoding="utf-8"?>
<ds:datastoreItem xmlns:ds="http://schemas.openxmlformats.org/officeDocument/2006/customXml" ds:itemID="{E490A7BF-B396-47C3-A0BB-4564ED32D94B}">
  <ds:schemaRefs>
    <ds:schemaRef ds:uri="http://schemas.openxmlformats.org/officeDocument/2006/bibliography"/>
  </ds:schemaRefs>
</ds:datastoreItem>
</file>

<file path=customXml/itemProps92.xml><?xml version="1.0" encoding="utf-8"?>
<ds:datastoreItem xmlns:ds="http://schemas.openxmlformats.org/officeDocument/2006/customXml" ds:itemID="{BB2C8D63-D2B7-4B7F-93BE-86E92E954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1</Words>
  <Characters>3144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FB Template</vt:lpstr>
    </vt:vector>
  </TitlesOfParts>
  <Company>General Administration</Company>
  <LinksUpToDate>false</LinksUpToDate>
  <CharactersWithSpaces>3688</CharactersWithSpaces>
  <SharedDoc>false</SharedDoc>
  <HLinks>
    <vt:vector size="192" baseType="variant">
      <vt:variant>
        <vt:i4>655408</vt:i4>
      </vt:variant>
      <vt:variant>
        <vt:i4>260</vt:i4>
      </vt:variant>
      <vt:variant>
        <vt:i4>0</vt:i4>
      </vt:variant>
      <vt:variant>
        <vt:i4>5</vt:i4>
      </vt:variant>
      <vt:variant>
        <vt:lpwstr>mailto:servando.patlan@des.wa.gov</vt:lpwstr>
      </vt:variant>
      <vt:variant>
        <vt:lpwstr/>
      </vt:variant>
      <vt:variant>
        <vt:i4>3604600</vt:i4>
      </vt:variant>
      <vt:variant>
        <vt:i4>257</vt:i4>
      </vt:variant>
      <vt:variant>
        <vt:i4>0</vt:i4>
      </vt:variant>
      <vt:variant>
        <vt:i4>5</vt:i4>
      </vt:variant>
      <vt:variant>
        <vt:lpwstr>http://www.dva.wa.gov/</vt:lpwstr>
      </vt:variant>
      <vt:variant>
        <vt:lpwstr/>
      </vt:variant>
      <vt:variant>
        <vt:i4>5177345</vt:i4>
      </vt:variant>
      <vt:variant>
        <vt:i4>254</vt:i4>
      </vt:variant>
      <vt:variant>
        <vt:i4>0</vt:i4>
      </vt:variant>
      <vt:variant>
        <vt:i4>5</vt:i4>
      </vt:variant>
      <vt:variant>
        <vt:lpwstr>http://www.omwbe.wa.gov/</vt:lpwstr>
      </vt:variant>
      <vt:variant>
        <vt:lpwstr/>
      </vt:variant>
      <vt:variant>
        <vt:i4>6029400</vt:i4>
      </vt:variant>
      <vt:variant>
        <vt:i4>251</vt:i4>
      </vt:variant>
      <vt:variant>
        <vt:i4>0</vt:i4>
      </vt:variant>
      <vt:variant>
        <vt:i4>5</vt:i4>
      </vt:variant>
      <vt:variant>
        <vt:lpwstr>http://www.des.wa.gov/services/ContractingPurchasing/Business/Pages/WEBSRegistration.aspx</vt:lpwstr>
      </vt:variant>
      <vt:variant>
        <vt:lpwstr/>
      </vt:variant>
      <vt:variant>
        <vt:i4>5177345</vt:i4>
      </vt:variant>
      <vt:variant>
        <vt:i4>248</vt:i4>
      </vt:variant>
      <vt:variant>
        <vt:i4>0</vt:i4>
      </vt:variant>
      <vt:variant>
        <vt:i4>5</vt:i4>
      </vt:variant>
      <vt:variant>
        <vt:lpwstr>http://www.omwbe.wa.gov/</vt:lpwstr>
      </vt:variant>
      <vt:variant>
        <vt:lpwstr/>
      </vt:variant>
      <vt:variant>
        <vt:i4>2555931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Exhibit_D</vt:lpwstr>
      </vt:variant>
      <vt:variant>
        <vt:i4>2555931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Exhibit_E</vt:lpwstr>
      </vt:variant>
      <vt:variant>
        <vt:i4>255593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Exhibit_C</vt:lpwstr>
      </vt:variant>
      <vt:variant>
        <vt:i4>2555931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Exhibit_C</vt:lpwstr>
      </vt:variant>
      <vt:variant>
        <vt:i4>2555931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Exhibit_B</vt:lpwstr>
      </vt:variant>
      <vt:variant>
        <vt:i4>2555931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Exhibit_A</vt:lpwstr>
      </vt:variant>
      <vt:variant>
        <vt:i4>2555931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Exhibit_D</vt:lpwstr>
      </vt:variant>
      <vt:variant>
        <vt:i4>2555931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Exhibit_C</vt:lpwstr>
      </vt:variant>
      <vt:variant>
        <vt:i4>2162711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Section_1</vt:lpwstr>
      </vt:variant>
      <vt:variant>
        <vt:i4>2555931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Exhibit_A</vt:lpwstr>
      </vt:variant>
      <vt:variant>
        <vt:i4>2162711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Section_1</vt:lpwstr>
      </vt:variant>
      <vt:variant>
        <vt:i4>2555931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Exhibit_A</vt:lpwstr>
      </vt:variant>
      <vt:variant>
        <vt:i4>2555931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Exhibit_D</vt:lpwstr>
      </vt:variant>
      <vt:variant>
        <vt:i4>7405606</vt:i4>
      </vt:variant>
      <vt:variant>
        <vt:i4>39</vt:i4>
      </vt:variant>
      <vt:variant>
        <vt:i4>0</vt:i4>
      </vt:variant>
      <vt:variant>
        <vt:i4>5</vt:i4>
      </vt:variant>
      <vt:variant>
        <vt:lpwstr>https://fortress.wa.gov/ga/webs</vt:lpwstr>
      </vt:variant>
      <vt:variant>
        <vt:lpwstr/>
      </vt:variant>
      <vt:variant>
        <vt:i4>2555931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Exhibit_E</vt:lpwstr>
      </vt:variant>
      <vt:variant>
        <vt:i4>2818171</vt:i4>
      </vt:variant>
      <vt:variant>
        <vt:i4>33</vt:i4>
      </vt:variant>
      <vt:variant>
        <vt:i4>0</vt:i4>
      </vt:variant>
      <vt:variant>
        <vt:i4>5</vt:i4>
      </vt:variant>
      <vt:variant>
        <vt:lpwstr>http://www.oregon.gov/DAS/EGS/ps/ORCPP/orcppMemberList.pdf</vt:lpwstr>
      </vt:variant>
      <vt:variant>
        <vt:lpwstr/>
      </vt:variant>
      <vt:variant>
        <vt:i4>3342382</vt:i4>
      </vt:variant>
      <vt:variant>
        <vt:i4>30</vt:i4>
      </vt:variant>
      <vt:variant>
        <vt:i4>0</vt:i4>
      </vt:variant>
      <vt:variant>
        <vt:i4>5</vt:i4>
      </vt:variant>
      <vt:variant>
        <vt:lpwstr>https://fortress.wa.gov/ga/apps/ContractSearch/MCUAListing.aspx</vt:lpwstr>
      </vt:variant>
      <vt:variant>
        <vt:lpwstr/>
      </vt:variant>
      <vt:variant>
        <vt:i4>2555931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Exhibit_F</vt:lpwstr>
      </vt:variant>
      <vt:variant>
        <vt:i4>255593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Exhibit_E</vt:lpwstr>
      </vt:variant>
      <vt:variant>
        <vt:i4>2555931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Exhibit_D</vt:lpwstr>
      </vt:variant>
      <vt:variant>
        <vt:i4>2555931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Exhibit_C</vt:lpwstr>
      </vt:variant>
      <vt:variant>
        <vt:i4>2555931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Exhibit_B</vt:lpwstr>
      </vt:variant>
      <vt:variant>
        <vt:i4>2555931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Exhibit_A</vt:lpwstr>
      </vt:variant>
      <vt:variant>
        <vt:i4>2162711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Section_4</vt:lpwstr>
      </vt:variant>
      <vt:variant>
        <vt:i4>2162711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Section_3</vt:lpwstr>
      </vt:variant>
      <vt:variant>
        <vt:i4>2162711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Section_2</vt:lpwstr>
      </vt:variant>
      <vt:variant>
        <vt:i4>2162711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Section_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B Template</dc:title>
  <dc:creator>sgeist</dc:creator>
  <cp:lastModifiedBy>Steele, Susan (WaTech)</cp:lastModifiedBy>
  <cp:revision>2</cp:revision>
  <cp:lastPrinted>2020-02-14T23:58:00Z</cp:lastPrinted>
  <dcterms:created xsi:type="dcterms:W3CDTF">2024-01-25T22:26:00Z</dcterms:created>
  <dcterms:modified xsi:type="dcterms:W3CDTF">2024-01-25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ategory">
    <vt:lpwstr>Template</vt:lpwstr>
  </property>
  <property fmtid="{D5CDD505-2E9C-101B-9397-08002B2CF9AE}" pid="4" name="ContentTypeId">
    <vt:lpwstr>0x01010058B848503616A74292EA15D8ED0BAC5C</vt:lpwstr>
  </property>
</Properties>
</file>